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5DAC6" w14:textId="77777777" w:rsidR="00CE0E3C" w:rsidRPr="00E16048" w:rsidRDefault="002D55F2">
      <w:pPr>
        <w:pStyle w:val="Title"/>
        <w:rPr>
          <w:lang w:val="en-GB"/>
        </w:rPr>
      </w:pPr>
      <w:r w:rsidRPr="00E16048">
        <w:rPr>
          <w:lang w:val="en-GB"/>
        </w:rPr>
        <w:t>Higher levels of intrapreneurial behaviour in a team due to an imperfect fit of autonomy.</w:t>
      </w:r>
    </w:p>
    <w:p w14:paraId="16E6D07F" w14:textId="77777777" w:rsidR="00CE0E3C" w:rsidRPr="00E16048" w:rsidRDefault="002D55F2">
      <w:pPr>
        <w:pStyle w:val="Subtitle"/>
        <w:rPr>
          <w:lang w:val="en-GB"/>
        </w:rPr>
      </w:pPr>
      <w:r w:rsidRPr="00E16048">
        <w:rPr>
          <w:lang w:val="en-GB"/>
        </w:rPr>
        <w:t>How does autonomy misfit, together with psychological safety in a team, contribute to intrapreneurial behaviour?</w:t>
      </w:r>
    </w:p>
    <w:p w14:paraId="2FD96790" w14:textId="08B14518" w:rsidR="003745C7" w:rsidRPr="00E16048" w:rsidRDefault="002D55F2">
      <w:pPr>
        <w:pStyle w:val="Author"/>
        <w:rPr>
          <w:lang w:val="en-GB"/>
        </w:rPr>
      </w:pPr>
      <w:r w:rsidRPr="00E16048">
        <w:rPr>
          <w:lang w:val="en-GB"/>
        </w:rPr>
        <w:t>Paul de Raaij</w:t>
      </w:r>
    </w:p>
    <w:p w14:paraId="13B4600B" w14:textId="77777777" w:rsidR="003745C7" w:rsidRPr="00E16048" w:rsidRDefault="003745C7">
      <w:pPr>
        <w:rPr>
          <w:lang w:val="en-GB"/>
        </w:rPr>
      </w:pPr>
      <w:r w:rsidRPr="00E16048">
        <w:rPr>
          <w:lang w:val="en-GB"/>
        </w:rPr>
        <w:br w:type="page"/>
      </w:r>
    </w:p>
    <w:p w14:paraId="701C4C8A" w14:textId="77777777" w:rsidR="00CE0E3C" w:rsidRPr="00E16048" w:rsidRDefault="00CE0E3C">
      <w:pPr>
        <w:pStyle w:val="Author"/>
        <w:rPr>
          <w:lang w:val="en-GB"/>
        </w:rPr>
      </w:pPr>
    </w:p>
    <w:sdt>
      <w:sdtPr>
        <w:rPr>
          <w:rFonts w:asciiTheme="minorHAnsi" w:eastAsiaTheme="minorHAnsi" w:hAnsiTheme="minorHAnsi" w:cstheme="minorBidi"/>
          <w:color w:val="auto"/>
          <w:sz w:val="24"/>
          <w:szCs w:val="24"/>
          <w:lang w:val="en-GB"/>
        </w:rPr>
        <w:id w:val="1166750660"/>
        <w:docPartObj>
          <w:docPartGallery w:val="Table of Contents"/>
          <w:docPartUnique/>
        </w:docPartObj>
      </w:sdtPr>
      <w:sdtEndPr/>
      <w:sdtContent>
        <w:p w14:paraId="4266C778" w14:textId="77777777" w:rsidR="00CE0E3C" w:rsidRPr="00E16048" w:rsidRDefault="002D55F2">
          <w:pPr>
            <w:pStyle w:val="TOCHeading"/>
            <w:rPr>
              <w:lang w:val="en-GB"/>
            </w:rPr>
          </w:pPr>
          <w:r w:rsidRPr="00E16048">
            <w:rPr>
              <w:lang w:val="en-GB"/>
            </w:rPr>
            <w:t>Table of Contents</w:t>
          </w:r>
        </w:p>
        <w:p w14:paraId="7BFF1D5B" w14:textId="437DC2AE" w:rsidR="003745C7" w:rsidRPr="00E16048" w:rsidRDefault="002D55F2">
          <w:pPr>
            <w:pStyle w:val="TOC1"/>
            <w:tabs>
              <w:tab w:val="right" w:leader="dot" w:pos="9350"/>
            </w:tabs>
            <w:rPr>
              <w:noProof/>
              <w:lang w:val="en-GB"/>
            </w:rPr>
          </w:pPr>
          <w:r w:rsidRPr="00E16048">
            <w:rPr>
              <w:lang w:val="en-GB"/>
            </w:rPr>
            <w:fldChar w:fldCharType="begin"/>
          </w:r>
          <w:r w:rsidRPr="00E16048">
            <w:rPr>
              <w:lang w:val="en-GB"/>
            </w:rPr>
            <w:instrText>TOC \o "1-3" \h \z \u</w:instrText>
          </w:r>
          <w:r w:rsidRPr="00E16048">
            <w:rPr>
              <w:lang w:val="en-GB"/>
            </w:rPr>
            <w:fldChar w:fldCharType="separate"/>
          </w:r>
          <w:hyperlink w:anchor="_Toc103108142" w:history="1">
            <w:r w:rsidR="003745C7" w:rsidRPr="00E16048">
              <w:rPr>
                <w:rStyle w:val="Hyperlink"/>
                <w:noProof/>
                <w:lang w:val="en-GB"/>
              </w:rPr>
              <w:t>1. Introduction</w:t>
            </w:r>
            <w:r w:rsidR="003745C7" w:rsidRPr="00E16048">
              <w:rPr>
                <w:noProof/>
                <w:webHidden/>
                <w:lang w:val="en-GB"/>
              </w:rPr>
              <w:tab/>
            </w:r>
            <w:r w:rsidR="003745C7" w:rsidRPr="00E16048">
              <w:rPr>
                <w:noProof/>
                <w:webHidden/>
                <w:lang w:val="en-GB"/>
              </w:rPr>
              <w:fldChar w:fldCharType="begin"/>
            </w:r>
            <w:r w:rsidR="003745C7" w:rsidRPr="00E16048">
              <w:rPr>
                <w:noProof/>
                <w:webHidden/>
                <w:lang w:val="en-GB"/>
              </w:rPr>
              <w:instrText xml:space="preserve"> PAGEREF _Toc103108142 \h </w:instrText>
            </w:r>
            <w:r w:rsidR="003745C7" w:rsidRPr="00E16048">
              <w:rPr>
                <w:noProof/>
                <w:webHidden/>
                <w:lang w:val="en-GB"/>
              </w:rPr>
            </w:r>
            <w:r w:rsidR="003745C7" w:rsidRPr="00E16048">
              <w:rPr>
                <w:noProof/>
                <w:webHidden/>
                <w:lang w:val="en-GB"/>
              </w:rPr>
              <w:fldChar w:fldCharType="separate"/>
            </w:r>
            <w:r w:rsidR="00910C1B" w:rsidRPr="00E16048">
              <w:rPr>
                <w:noProof/>
                <w:webHidden/>
                <w:lang w:val="en-GB"/>
              </w:rPr>
              <w:t>3</w:t>
            </w:r>
            <w:r w:rsidR="003745C7" w:rsidRPr="00E16048">
              <w:rPr>
                <w:noProof/>
                <w:webHidden/>
                <w:lang w:val="en-GB"/>
              </w:rPr>
              <w:fldChar w:fldCharType="end"/>
            </w:r>
          </w:hyperlink>
        </w:p>
        <w:p w14:paraId="0516394D" w14:textId="549FE0A7" w:rsidR="003745C7" w:rsidRPr="00E16048" w:rsidRDefault="003745C7">
          <w:pPr>
            <w:pStyle w:val="TOC2"/>
            <w:tabs>
              <w:tab w:val="right" w:leader="dot" w:pos="9350"/>
            </w:tabs>
            <w:rPr>
              <w:noProof/>
              <w:lang w:val="en-GB"/>
            </w:rPr>
          </w:pPr>
          <w:hyperlink w:anchor="_Toc103108143" w:history="1">
            <w:r w:rsidRPr="00E16048">
              <w:rPr>
                <w:rStyle w:val="Hyperlink"/>
                <w:noProof/>
                <w:lang w:val="en-GB"/>
              </w:rPr>
              <w:t>1.1 Background &amp; context</w:t>
            </w:r>
            <w:r w:rsidRPr="00E16048">
              <w:rPr>
                <w:noProof/>
                <w:webHidden/>
                <w:lang w:val="en-GB"/>
              </w:rPr>
              <w:tab/>
            </w:r>
            <w:r w:rsidRPr="00E16048">
              <w:rPr>
                <w:noProof/>
                <w:webHidden/>
                <w:lang w:val="en-GB"/>
              </w:rPr>
              <w:fldChar w:fldCharType="begin"/>
            </w:r>
            <w:r w:rsidRPr="00E16048">
              <w:rPr>
                <w:noProof/>
                <w:webHidden/>
                <w:lang w:val="en-GB"/>
              </w:rPr>
              <w:instrText xml:space="preserve"> PAGEREF _Toc103108143 \h </w:instrText>
            </w:r>
            <w:r w:rsidRPr="00E16048">
              <w:rPr>
                <w:noProof/>
                <w:webHidden/>
                <w:lang w:val="en-GB"/>
              </w:rPr>
            </w:r>
            <w:r w:rsidRPr="00E16048">
              <w:rPr>
                <w:noProof/>
                <w:webHidden/>
                <w:lang w:val="en-GB"/>
              </w:rPr>
              <w:fldChar w:fldCharType="separate"/>
            </w:r>
            <w:r w:rsidR="00910C1B" w:rsidRPr="00E16048">
              <w:rPr>
                <w:noProof/>
                <w:webHidden/>
                <w:lang w:val="en-GB"/>
              </w:rPr>
              <w:t>3</w:t>
            </w:r>
            <w:r w:rsidRPr="00E16048">
              <w:rPr>
                <w:noProof/>
                <w:webHidden/>
                <w:lang w:val="en-GB"/>
              </w:rPr>
              <w:fldChar w:fldCharType="end"/>
            </w:r>
          </w:hyperlink>
        </w:p>
        <w:p w14:paraId="40A10196" w14:textId="2F8E1DF9" w:rsidR="003745C7" w:rsidRPr="00E16048" w:rsidRDefault="003745C7">
          <w:pPr>
            <w:pStyle w:val="TOC2"/>
            <w:tabs>
              <w:tab w:val="right" w:leader="dot" w:pos="9350"/>
            </w:tabs>
            <w:rPr>
              <w:noProof/>
              <w:lang w:val="en-GB"/>
            </w:rPr>
          </w:pPr>
          <w:hyperlink w:anchor="_Toc103108144" w:history="1">
            <w:r w:rsidRPr="00E16048">
              <w:rPr>
                <w:rStyle w:val="Hyperlink"/>
                <w:noProof/>
                <w:lang w:val="en-GB"/>
              </w:rPr>
              <w:t>1.2 Problem statement</w:t>
            </w:r>
            <w:r w:rsidRPr="00E16048">
              <w:rPr>
                <w:noProof/>
                <w:webHidden/>
                <w:lang w:val="en-GB"/>
              </w:rPr>
              <w:tab/>
            </w:r>
            <w:r w:rsidRPr="00E16048">
              <w:rPr>
                <w:noProof/>
                <w:webHidden/>
                <w:lang w:val="en-GB"/>
              </w:rPr>
              <w:fldChar w:fldCharType="begin"/>
            </w:r>
            <w:r w:rsidRPr="00E16048">
              <w:rPr>
                <w:noProof/>
                <w:webHidden/>
                <w:lang w:val="en-GB"/>
              </w:rPr>
              <w:instrText xml:space="preserve"> PAGEREF _Toc103108144 \h </w:instrText>
            </w:r>
            <w:r w:rsidRPr="00E16048">
              <w:rPr>
                <w:noProof/>
                <w:webHidden/>
                <w:lang w:val="en-GB"/>
              </w:rPr>
            </w:r>
            <w:r w:rsidRPr="00E16048">
              <w:rPr>
                <w:noProof/>
                <w:webHidden/>
                <w:lang w:val="en-GB"/>
              </w:rPr>
              <w:fldChar w:fldCharType="separate"/>
            </w:r>
            <w:r w:rsidR="00910C1B" w:rsidRPr="00E16048">
              <w:rPr>
                <w:noProof/>
                <w:webHidden/>
                <w:lang w:val="en-GB"/>
              </w:rPr>
              <w:t>3</w:t>
            </w:r>
            <w:r w:rsidRPr="00E16048">
              <w:rPr>
                <w:noProof/>
                <w:webHidden/>
                <w:lang w:val="en-GB"/>
              </w:rPr>
              <w:fldChar w:fldCharType="end"/>
            </w:r>
          </w:hyperlink>
        </w:p>
        <w:p w14:paraId="7BC69D52" w14:textId="4EC2B360" w:rsidR="003745C7" w:rsidRPr="00E16048" w:rsidRDefault="003745C7">
          <w:pPr>
            <w:pStyle w:val="TOC2"/>
            <w:tabs>
              <w:tab w:val="right" w:leader="dot" w:pos="9350"/>
            </w:tabs>
            <w:rPr>
              <w:noProof/>
              <w:lang w:val="en-GB"/>
            </w:rPr>
          </w:pPr>
          <w:hyperlink w:anchor="_Toc103108145" w:history="1">
            <w:r w:rsidRPr="00E16048">
              <w:rPr>
                <w:rStyle w:val="Hyperlink"/>
                <w:noProof/>
                <w:lang w:val="en-GB"/>
              </w:rPr>
              <w:t>1.3 Academic &amp; practical relevance</w:t>
            </w:r>
            <w:r w:rsidRPr="00E16048">
              <w:rPr>
                <w:noProof/>
                <w:webHidden/>
                <w:lang w:val="en-GB"/>
              </w:rPr>
              <w:tab/>
            </w:r>
            <w:r w:rsidRPr="00E16048">
              <w:rPr>
                <w:noProof/>
                <w:webHidden/>
                <w:lang w:val="en-GB"/>
              </w:rPr>
              <w:fldChar w:fldCharType="begin"/>
            </w:r>
            <w:r w:rsidRPr="00E16048">
              <w:rPr>
                <w:noProof/>
                <w:webHidden/>
                <w:lang w:val="en-GB"/>
              </w:rPr>
              <w:instrText xml:space="preserve"> PAGEREF _Toc103108145 \h </w:instrText>
            </w:r>
            <w:r w:rsidRPr="00E16048">
              <w:rPr>
                <w:noProof/>
                <w:webHidden/>
                <w:lang w:val="en-GB"/>
              </w:rPr>
            </w:r>
            <w:r w:rsidRPr="00E16048">
              <w:rPr>
                <w:noProof/>
                <w:webHidden/>
                <w:lang w:val="en-GB"/>
              </w:rPr>
              <w:fldChar w:fldCharType="separate"/>
            </w:r>
            <w:r w:rsidR="00910C1B" w:rsidRPr="00E16048">
              <w:rPr>
                <w:noProof/>
                <w:webHidden/>
                <w:lang w:val="en-GB"/>
              </w:rPr>
              <w:t>4</w:t>
            </w:r>
            <w:r w:rsidRPr="00E16048">
              <w:rPr>
                <w:noProof/>
                <w:webHidden/>
                <w:lang w:val="en-GB"/>
              </w:rPr>
              <w:fldChar w:fldCharType="end"/>
            </w:r>
          </w:hyperlink>
        </w:p>
        <w:p w14:paraId="0D8E5E16" w14:textId="1F8AA5B5" w:rsidR="003745C7" w:rsidRPr="00E16048" w:rsidRDefault="003745C7">
          <w:pPr>
            <w:pStyle w:val="TOC3"/>
            <w:tabs>
              <w:tab w:val="right" w:leader="dot" w:pos="9350"/>
            </w:tabs>
            <w:rPr>
              <w:noProof/>
              <w:lang w:val="en-GB"/>
            </w:rPr>
          </w:pPr>
          <w:hyperlink w:anchor="_Toc103108146" w:history="1">
            <w:r w:rsidRPr="00E16048">
              <w:rPr>
                <w:rStyle w:val="Hyperlink"/>
                <w:noProof/>
                <w:lang w:val="en-GB"/>
              </w:rPr>
              <w:t>1.3.1 Academic relevance</w:t>
            </w:r>
            <w:r w:rsidRPr="00E16048">
              <w:rPr>
                <w:noProof/>
                <w:webHidden/>
                <w:lang w:val="en-GB"/>
              </w:rPr>
              <w:tab/>
            </w:r>
            <w:r w:rsidRPr="00E16048">
              <w:rPr>
                <w:noProof/>
                <w:webHidden/>
                <w:lang w:val="en-GB"/>
              </w:rPr>
              <w:fldChar w:fldCharType="begin"/>
            </w:r>
            <w:r w:rsidRPr="00E16048">
              <w:rPr>
                <w:noProof/>
                <w:webHidden/>
                <w:lang w:val="en-GB"/>
              </w:rPr>
              <w:instrText xml:space="preserve"> PAGEREF _Toc103108146 \h </w:instrText>
            </w:r>
            <w:r w:rsidRPr="00E16048">
              <w:rPr>
                <w:noProof/>
                <w:webHidden/>
                <w:lang w:val="en-GB"/>
              </w:rPr>
            </w:r>
            <w:r w:rsidRPr="00E16048">
              <w:rPr>
                <w:noProof/>
                <w:webHidden/>
                <w:lang w:val="en-GB"/>
              </w:rPr>
              <w:fldChar w:fldCharType="separate"/>
            </w:r>
            <w:r w:rsidR="00910C1B" w:rsidRPr="00E16048">
              <w:rPr>
                <w:noProof/>
                <w:webHidden/>
                <w:lang w:val="en-GB"/>
              </w:rPr>
              <w:t>5</w:t>
            </w:r>
            <w:r w:rsidRPr="00E16048">
              <w:rPr>
                <w:noProof/>
                <w:webHidden/>
                <w:lang w:val="en-GB"/>
              </w:rPr>
              <w:fldChar w:fldCharType="end"/>
            </w:r>
          </w:hyperlink>
        </w:p>
        <w:p w14:paraId="29BC18E2" w14:textId="20CA6C39" w:rsidR="003745C7" w:rsidRPr="00E16048" w:rsidRDefault="003745C7">
          <w:pPr>
            <w:pStyle w:val="TOC3"/>
            <w:tabs>
              <w:tab w:val="right" w:leader="dot" w:pos="9350"/>
            </w:tabs>
            <w:rPr>
              <w:noProof/>
              <w:lang w:val="en-GB"/>
            </w:rPr>
          </w:pPr>
          <w:hyperlink w:anchor="_Toc103108147" w:history="1">
            <w:r w:rsidRPr="00E16048">
              <w:rPr>
                <w:rStyle w:val="Hyperlink"/>
                <w:noProof/>
                <w:lang w:val="en-GB"/>
              </w:rPr>
              <w:t>1.3.2 Practical relevance</w:t>
            </w:r>
            <w:r w:rsidRPr="00E16048">
              <w:rPr>
                <w:noProof/>
                <w:webHidden/>
                <w:lang w:val="en-GB"/>
              </w:rPr>
              <w:tab/>
            </w:r>
            <w:r w:rsidRPr="00E16048">
              <w:rPr>
                <w:noProof/>
                <w:webHidden/>
                <w:lang w:val="en-GB"/>
              </w:rPr>
              <w:fldChar w:fldCharType="begin"/>
            </w:r>
            <w:r w:rsidRPr="00E16048">
              <w:rPr>
                <w:noProof/>
                <w:webHidden/>
                <w:lang w:val="en-GB"/>
              </w:rPr>
              <w:instrText xml:space="preserve"> PAGEREF _Toc103108147 \h </w:instrText>
            </w:r>
            <w:r w:rsidRPr="00E16048">
              <w:rPr>
                <w:noProof/>
                <w:webHidden/>
                <w:lang w:val="en-GB"/>
              </w:rPr>
            </w:r>
            <w:r w:rsidRPr="00E16048">
              <w:rPr>
                <w:noProof/>
                <w:webHidden/>
                <w:lang w:val="en-GB"/>
              </w:rPr>
              <w:fldChar w:fldCharType="separate"/>
            </w:r>
            <w:r w:rsidR="00910C1B" w:rsidRPr="00E16048">
              <w:rPr>
                <w:noProof/>
                <w:webHidden/>
                <w:lang w:val="en-GB"/>
              </w:rPr>
              <w:t>5</w:t>
            </w:r>
            <w:r w:rsidRPr="00E16048">
              <w:rPr>
                <w:noProof/>
                <w:webHidden/>
                <w:lang w:val="en-GB"/>
              </w:rPr>
              <w:fldChar w:fldCharType="end"/>
            </w:r>
          </w:hyperlink>
        </w:p>
        <w:p w14:paraId="301353FE" w14:textId="5FDD9566" w:rsidR="003745C7" w:rsidRPr="00E16048" w:rsidRDefault="003745C7">
          <w:pPr>
            <w:pStyle w:val="TOC2"/>
            <w:tabs>
              <w:tab w:val="right" w:leader="dot" w:pos="9350"/>
            </w:tabs>
            <w:rPr>
              <w:noProof/>
              <w:lang w:val="en-GB"/>
            </w:rPr>
          </w:pPr>
          <w:hyperlink w:anchor="_Toc103108148" w:history="1">
            <w:r w:rsidRPr="00E16048">
              <w:rPr>
                <w:rStyle w:val="Hyperlink"/>
                <w:noProof/>
                <w:lang w:val="en-GB"/>
              </w:rPr>
              <w:t>1.4 Method of research</w:t>
            </w:r>
            <w:r w:rsidRPr="00E16048">
              <w:rPr>
                <w:noProof/>
                <w:webHidden/>
                <w:lang w:val="en-GB"/>
              </w:rPr>
              <w:tab/>
            </w:r>
            <w:r w:rsidRPr="00E16048">
              <w:rPr>
                <w:noProof/>
                <w:webHidden/>
                <w:lang w:val="en-GB"/>
              </w:rPr>
              <w:fldChar w:fldCharType="begin"/>
            </w:r>
            <w:r w:rsidRPr="00E16048">
              <w:rPr>
                <w:noProof/>
                <w:webHidden/>
                <w:lang w:val="en-GB"/>
              </w:rPr>
              <w:instrText xml:space="preserve"> PAGEREF _Toc103108148 \h </w:instrText>
            </w:r>
            <w:r w:rsidRPr="00E16048">
              <w:rPr>
                <w:noProof/>
                <w:webHidden/>
                <w:lang w:val="en-GB"/>
              </w:rPr>
            </w:r>
            <w:r w:rsidRPr="00E16048">
              <w:rPr>
                <w:noProof/>
                <w:webHidden/>
                <w:lang w:val="en-GB"/>
              </w:rPr>
              <w:fldChar w:fldCharType="separate"/>
            </w:r>
            <w:r w:rsidR="00910C1B" w:rsidRPr="00E16048">
              <w:rPr>
                <w:noProof/>
                <w:webHidden/>
                <w:lang w:val="en-GB"/>
              </w:rPr>
              <w:t>5</w:t>
            </w:r>
            <w:r w:rsidRPr="00E16048">
              <w:rPr>
                <w:noProof/>
                <w:webHidden/>
                <w:lang w:val="en-GB"/>
              </w:rPr>
              <w:fldChar w:fldCharType="end"/>
            </w:r>
          </w:hyperlink>
        </w:p>
        <w:p w14:paraId="708A1275" w14:textId="280CBE43" w:rsidR="003745C7" w:rsidRPr="00E16048" w:rsidRDefault="003745C7">
          <w:pPr>
            <w:pStyle w:val="TOC1"/>
            <w:tabs>
              <w:tab w:val="right" w:leader="dot" w:pos="9350"/>
            </w:tabs>
            <w:rPr>
              <w:noProof/>
              <w:lang w:val="en-GB"/>
            </w:rPr>
          </w:pPr>
          <w:hyperlink w:anchor="_Toc103108149" w:history="1">
            <w:r w:rsidRPr="00E16048">
              <w:rPr>
                <w:rStyle w:val="Hyperlink"/>
                <w:noProof/>
                <w:lang w:val="en-GB"/>
              </w:rPr>
              <w:t>Literature research</w:t>
            </w:r>
            <w:r w:rsidRPr="00E16048">
              <w:rPr>
                <w:noProof/>
                <w:webHidden/>
                <w:lang w:val="en-GB"/>
              </w:rPr>
              <w:tab/>
            </w:r>
            <w:r w:rsidRPr="00E16048">
              <w:rPr>
                <w:noProof/>
                <w:webHidden/>
                <w:lang w:val="en-GB"/>
              </w:rPr>
              <w:fldChar w:fldCharType="begin"/>
            </w:r>
            <w:r w:rsidRPr="00E16048">
              <w:rPr>
                <w:noProof/>
                <w:webHidden/>
                <w:lang w:val="en-GB"/>
              </w:rPr>
              <w:instrText xml:space="preserve"> PAGEREF _Toc103108149 \h </w:instrText>
            </w:r>
            <w:r w:rsidRPr="00E16048">
              <w:rPr>
                <w:noProof/>
                <w:webHidden/>
                <w:lang w:val="en-GB"/>
              </w:rPr>
            </w:r>
            <w:r w:rsidRPr="00E16048">
              <w:rPr>
                <w:noProof/>
                <w:webHidden/>
                <w:lang w:val="en-GB"/>
              </w:rPr>
              <w:fldChar w:fldCharType="separate"/>
            </w:r>
            <w:r w:rsidR="00910C1B" w:rsidRPr="00E16048">
              <w:rPr>
                <w:noProof/>
                <w:webHidden/>
                <w:lang w:val="en-GB"/>
              </w:rPr>
              <w:t>6</w:t>
            </w:r>
            <w:r w:rsidRPr="00E16048">
              <w:rPr>
                <w:noProof/>
                <w:webHidden/>
                <w:lang w:val="en-GB"/>
              </w:rPr>
              <w:fldChar w:fldCharType="end"/>
            </w:r>
          </w:hyperlink>
        </w:p>
        <w:p w14:paraId="7BF314E0" w14:textId="7272D02D" w:rsidR="003745C7" w:rsidRPr="00E16048" w:rsidRDefault="003745C7">
          <w:pPr>
            <w:pStyle w:val="TOC2"/>
            <w:tabs>
              <w:tab w:val="right" w:leader="dot" w:pos="9350"/>
            </w:tabs>
            <w:rPr>
              <w:noProof/>
              <w:lang w:val="en-GB"/>
            </w:rPr>
          </w:pPr>
          <w:hyperlink w:anchor="_Toc103108150" w:history="1">
            <w:r w:rsidRPr="00E16048">
              <w:rPr>
                <w:rStyle w:val="Hyperlink"/>
                <w:noProof/>
                <w:lang w:val="en-GB"/>
              </w:rPr>
              <w:t>2.1 What is intrapreneurship &amp; intrapreneurial behaviour?</w:t>
            </w:r>
            <w:r w:rsidRPr="00E16048">
              <w:rPr>
                <w:noProof/>
                <w:webHidden/>
                <w:lang w:val="en-GB"/>
              </w:rPr>
              <w:tab/>
            </w:r>
            <w:r w:rsidRPr="00E16048">
              <w:rPr>
                <w:noProof/>
                <w:webHidden/>
                <w:lang w:val="en-GB"/>
              </w:rPr>
              <w:fldChar w:fldCharType="begin"/>
            </w:r>
            <w:r w:rsidRPr="00E16048">
              <w:rPr>
                <w:noProof/>
                <w:webHidden/>
                <w:lang w:val="en-GB"/>
              </w:rPr>
              <w:instrText xml:space="preserve"> PAGEREF _Toc103108150 \h </w:instrText>
            </w:r>
            <w:r w:rsidRPr="00E16048">
              <w:rPr>
                <w:noProof/>
                <w:webHidden/>
                <w:lang w:val="en-GB"/>
              </w:rPr>
            </w:r>
            <w:r w:rsidRPr="00E16048">
              <w:rPr>
                <w:noProof/>
                <w:webHidden/>
                <w:lang w:val="en-GB"/>
              </w:rPr>
              <w:fldChar w:fldCharType="separate"/>
            </w:r>
            <w:r w:rsidR="00910C1B" w:rsidRPr="00E16048">
              <w:rPr>
                <w:noProof/>
                <w:webHidden/>
                <w:lang w:val="en-GB"/>
              </w:rPr>
              <w:t>6</w:t>
            </w:r>
            <w:r w:rsidRPr="00E16048">
              <w:rPr>
                <w:noProof/>
                <w:webHidden/>
                <w:lang w:val="en-GB"/>
              </w:rPr>
              <w:fldChar w:fldCharType="end"/>
            </w:r>
          </w:hyperlink>
        </w:p>
        <w:p w14:paraId="3774D7AD" w14:textId="2DCD1944" w:rsidR="003745C7" w:rsidRPr="00E16048" w:rsidRDefault="003745C7">
          <w:pPr>
            <w:pStyle w:val="TOC2"/>
            <w:tabs>
              <w:tab w:val="right" w:leader="dot" w:pos="9350"/>
            </w:tabs>
            <w:rPr>
              <w:noProof/>
              <w:lang w:val="en-GB"/>
            </w:rPr>
          </w:pPr>
          <w:hyperlink w:anchor="_Toc103108151" w:history="1">
            <w:r w:rsidRPr="00E16048">
              <w:rPr>
                <w:rStyle w:val="Hyperlink"/>
                <w:noProof/>
                <w:lang w:val="en-GB"/>
              </w:rPr>
              <w:t>2.2 Person-environment fit perspective</w:t>
            </w:r>
            <w:r w:rsidRPr="00E16048">
              <w:rPr>
                <w:noProof/>
                <w:webHidden/>
                <w:lang w:val="en-GB"/>
              </w:rPr>
              <w:tab/>
            </w:r>
            <w:r w:rsidRPr="00E16048">
              <w:rPr>
                <w:noProof/>
                <w:webHidden/>
                <w:lang w:val="en-GB"/>
              </w:rPr>
              <w:fldChar w:fldCharType="begin"/>
            </w:r>
            <w:r w:rsidRPr="00E16048">
              <w:rPr>
                <w:noProof/>
                <w:webHidden/>
                <w:lang w:val="en-GB"/>
              </w:rPr>
              <w:instrText xml:space="preserve"> PAGEREF _Toc103108151 \h </w:instrText>
            </w:r>
            <w:r w:rsidRPr="00E16048">
              <w:rPr>
                <w:noProof/>
                <w:webHidden/>
                <w:lang w:val="en-GB"/>
              </w:rPr>
            </w:r>
            <w:r w:rsidRPr="00E16048">
              <w:rPr>
                <w:noProof/>
                <w:webHidden/>
                <w:lang w:val="en-GB"/>
              </w:rPr>
              <w:fldChar w:fldCharType="separate"/>
            </w:r>
            <w:r w:rsidR="00910C1B" w:rsidRPr="00E16048">
              <w:rPr>
                <w:noProof/>
                <w:webHidden/>
                <w:lang w:val="en-GB"/>
              </w:rPr>
              <w:t>8</w:t>
            </w:r>
            <w:r w:rsidRPr="00E16048">
              <w:rPr>
                <w:noProof/>
                <w:webHidden/>
                <w:lang w:val="en-GB"/>
              </w:rPr>
              <w:fldChar w:fldCharType="end"/>
            </w:r>
          </w:hyperlink>
        </w:p>
        <w:p w14:paraId="1882DCE5" w14:textId="64C7DCB2" w:rsidR="003745C7" w:rsidRPr="00E16048" w:rsidRDefault="003745C7">
          <w:pPr>
            <w:pStyle w:val="TOC2"/>
            <w:tabs>
              <w:tab w:val="right" w:leader="dot" w:pos="9350"/>
            </w:tabs>
            <w:rPr>
              <w:noProof/>
              <w:lang w:val="en-GB"/>
            </w:rPr>
          </w:pPr>
          <w:hyperlink w:anchor="_Toc103108152" w:history="1">
            <w:r w:rsidRPr="00E16048">
              <w:rPr>
                <w:rStyle w:val="Hyperlink"/>
                <w:noProof/>
                <w:lang w:val="en-GB"/>
              </w:rPr>
              <w:t>2.3 The role of autonomy</w:t>
            </w:r>
            <w:r w:rsidRPr="00E16048">
              <w:rPr>
                <w:noProof/>
                <w:webHidden/>
                <w:lang w:val="en-GB"/>
              </w:rPr>
              <w:tab/>
            </w:r>
            <w:r w:rsidRPr="00E16048">
              <w:rPr>
                <w:noProof/>
                <w:webHidden/>
                <w:lang w:val="en-GB"/>
              </w:rPr>
              <w:fldChar w:fldCharType="begin"/>
            </w:r>
            <w:r w:rsidRPr="00E16048">
              <w:rPr>
                <w:noProof/>
                <w:webHidden/>
                <w:lang w:val="en-GB"/>
              </w:rPr>
              <w:instrText xml:space="preserve"> PAGEREF _Toc103108152 \h </w:instrText>
            </w:r>
            <w:r w:rsidRPr="00E16048">
              <w:rPr>
                <w:noProof/>
                <w:webHidden/>
                <w:lang w:val="en-GB"/>
              </w:rPr>
            </w:r>
            <w:r w:rsidRPr="00E16048">
              <w:rPr>
                <w:noProof/>
                <w:webHidden/>
                <w:lang w:val="en-GB"/>
              </w:rPr>
              <w:fldChar w:fldCharType="separate"/>
            </w:r>
            <w:r w:rsidR="00910C1B" w:rsidRPr="00E16048">
              <w:rPr>
                <w:noProof/>
                <w:webHidden/>
                <w:lang w:val="en-GB"/>
              </w:rPr>
              <w:t>9</w:t>
            </w:r>
            <w:r w:rsidRPr="00E16048">
              <w:rPr>
                <w:noProof/>
                <w:webHidden/>
                <w:lang w:val="en-GB"/>
              </w:rPr>
              <w:fldChar w:fldCharType="end"/>
            </w:r>
          </w:hyperlink>
        </w:p>
        <w:p w14:paraId="6F60F6E2" w14:textId="29EB22B3" w:rsidR="003745C7" w:rsidRPr="00E16048" w:rsidRDefault="003745C7">
          <w:pPr>
            <w:pStyle w:val="TOC3"/>
            <w:tabs>
              <w:tab w:val="right" w:leader="dot" w:pos="9350"/>
            </w:tabs>
            <w:rPr>
              <w:noProof/>
              <w:lang w:val="en-GB"/>
            </w:rPr>
          </w:pPr>
          <w:hyperlink w:anchor="_Toc103108153" w:history="1">
            <w:r w:rsidRPr="00E16048">
              <w:rPr>
                <w:rStyle w:val="Hyperlink"/>
                <w:noProof/>
                <w:lang w:val="en-GB"/>
              </w:rPr>
              <w:t>2.3.1 When needs &amp; supplies of autonomy are a fit</w:t>
            </w:r>
            <w:r w:rsidRPr="00E16048">
              <w:rPr>
                <w:noProof/>
                <w:webHidden/>
                <w:lang w:val="en-GB"/>
              </w:rPr>
              <w:tab/>
            </w:r>
            <w:r w:rsidRPr="00E16048">
              <w:rPr>
                <w:noProof/>
                <w:webHidden/>
                <w:lang w:val="en-GB"/>
              </w:rPr>
              <w:fldChar w:fldCharType="begin"/>
            </w:r>
            <w:r w:rsidRPr="00E16048">
              <w:rPr>
                <w:noProof/>
                <w:webHidden/>
                <w:lang w:val="en-GB"/>
              </w:rPr>
              <w:instrText xml:space="preserve"> PAGEREF _Toc103108153 \h </w:instrText>
            </w:r>
            <w:r w:rsidRPr="00E16048">
              <w:rPr>
                <w:noProof/>
                <w:webHidden/>
                <w:lang w:val="en-GB"/>
              </w:rPr>
            </w:r>
            <w:r w:rsidRPr="00E16048">
              <w:rPr>
                <w:noProof/>
                <w:webHidden/>
                <w:lang w:val="en-GB"/>
              </w:rPr>
              <w:fldChar w:fldCharType="separate"/>
            </w:r>
            <w:r w:rsidR="00910C1B" w:rsidRPr="00E16048">
              <w:rPr>
                <w:noProof/>
                <w:webHidden/>
                <w:lang w:val="en-GB"/>
              </w:rPr>
              <w:t>10</w:t>
            </w:r>
            <w:r w:rsidRPr="00E16048">
              <w:rPr>
                <w:noProof/>
                <w:webHidden/>
                <w:lang w:val="en-GB"/>
              </w:rPr>
              <w:fldChar w:fldCharType="end"/>
            </w:r>
          </w:hyperlink>
        </w:p>
        <w:p w14:paraId="75EC370E" w14:textId="38EEC5D1" w:rsidR="003745C7" w:rsidRPr="00E16048" w:rsidRDefault="003745C7">
          <w:pPr>
            <w:pStyle w:val="TOC3"/>
            <w:tabs>
              <w:tab w:val="right" w:leader="dot" w:pos="9350"/>
            </w:tabs>
            <w:rPr>
              <w:noProof/>
              <w:lang w:val="en-GB"/>
            </w:rPr>
          </w:pPr>
          <w:hyperlink w:anchor="_Toc103108154" w:history="1">
            <w:r w:rsidRPr="00E16048">
              <w:rPr>
                <w:rStyle w:val="Hyperlink"/>
                <w:noProof/>
                <w:lang w:val="en-GB"/>
              </w:rPr>
              <w:t>2.3.2 Needs and supplies are not always aligned</w:t>
            </w:r>
            <w:r w:rsidRPr="00E16048">
              <w:rPr>
                <w:noProof/>
                <w:webHidden/>
                <w:lang w:val="en-GB"/>
              </w:rPr>
              <w:tab/>
            </w:r>
            <w:r w:rsidRPr="00E16048">
              <w:rPr>
                <w:noProof/>
                <w:webHidden/>
                <w:lang w:val="en-GB"/>
              </w:rPr>
              <w:fldChar w:fldCharType="begin"/>
            </w:r>
            <w:r w:rsidRPr="00E16048">
              <w:rPr>
                <w:noProof/>
                <w:webHidden/>
                <w:lang w:val="en-GB"/>
              </w:rPr>
              <w:instrText xml:space="preserve"> PAGEREF _Toc103108154 \h </w:instrText>
            </w:r>
            <w:r w:rsidRPr="00E16048">
              <w:rPr>
                <w:noProof/>
                <w:webHidden/>
                <w:lang w:val="en-GB"/>
              </w:rPr>
            </w:r>
            <w:r w:rsidRPr="00E16048">
              <w:rPr>
                <w:noProof/>
                <w:webHidden/>
                <w:lang w:val="en-GB"/>
              </w:rPr>
              <w:fldChar w:fldCharType="separate"/>
            </w:r>
            <w:r w:rsidR="00910C1B" w:rsidRPr="00E16048">
              <w:rPr>
                <w:noProof/>
                <w:webHidden/>
                <w:lang w:val="en-GB"/>
              </w:rPr>
              <w:t>10</w:t>
            </w:r>
            <w:r w:rsidRPr="00E16048">
              <w:rPr>
                <w:noProof/>
                <w:webHidden/>
                <w:lang w:val="en-GB"/>
              </w:rPr>
              <w:fldChar w:fldCharType="end"/>
            </w:r>
          </w:hyperlink>
        </w:p>
        <w:p w14:paraId="02091724" w14:textId="7D6AA96B" w:rsidR="003745C7" w:rsidRPr="00E16048" w:rsidRDefault="003745C7">
          <w:pPr>
            <w:pStyle w:val="TOC2"/>
            <w:tabs>
              <w:tab w:val="right" w:leader="dot" w:pos="9350"/>
            </w:tabs>
            <w:rPr>
              <w:noProof/>
              <w:lang w:val="en-GB"/>
            </w:rPr>
          </w:pPr>
          <w:hyperlink w:anchor="_Toc103108155" w:history="1">
            <w:r w:rsidRPr="00E16048">
              <w:rPr>
                <w:rStyle w:val="Hyperlink"/>
                <w:noProof/>
                <w:lang w:val="en-GB"/>
              </w:rPr>
              <w:t>2.4 Psychological safety</w:t>
            </w:r>
            <w:r w:rsidRPr="00E16048">
              <w:rPr>
                <w:noProof/>
                <w:webHidden/>
                <w:lang w:val="en-GB"/>
              </w:rPr>
              <w:tab/>
            </w:r>
            <w:r w:rsidRPr="00E16048">
              <w:rPr>
                <w:noProof/>
                <w:webHidden/>
                <w:lang w:val="en-GB"/>
              </w:rPr>
              <w:fldChar w:fldCharType="begin"/>
            </w:r>
            <w:r w:rsidRPr="00E16048">
              <w:rPr>
                <w:noProof/>
                <w:webHidden/>
                <w:lang w:val="en-GB"/>
              </w:rPr>
              <w:instrText xml:space="preserve"> PAGEREF _Toc103108155 \h </w:instrText>
            </w:r>
            <w:r w:rsidRPr="00E16048">
              <w:rPr>
                <w:noProof/>
                <w:webHidden/>
                <w:lang w:val="en-GB"/>
              </w:rPr>
            </w:r>
            <w:r w:rsidRPr="00E16048">
              <w:rPr>
                <w:noProof/>
                <w:webHidden/>
                <w:lang w:val="en-GB"/>
              </w:rPr>
              <w:fldChar w:fldCharType="separate"/>
            </w:r>
            <w:r w:rsidR="00910C1B" w:rsidRPr="00E16048">
              <w:rPr>
                <w:noProof/>
                <w:webHidden/>
                <w:lang w:val="en-GB"/>
              </w:rPr>
              <w:t>11</w:t>
            </w:r>
            <w:r w:rsidRPr="00E16048">
              <w:rPr>
                <w:noProof/>
                <w:webHidden/>
                <w:lang w:val="en-GB"/>
              </w:rPr>
              <w:fldChar w:fldCharType="end"/>
            </w:r>
          </w:hyperlink>
        </w:p>
        <w:p w14:paraId="31C967B7" w14:textId="0F0EA7C3" w:rsidR="003745C7" w:rsidRPr="00E16048" w:rsidRDefault="003745C7">
          <w:pPr>
            <w:pStyle w:val="TOC2"/>
            <w:tabs>
              <w:tab w:val="right" w:leader="dot" w:pos="9350"/>
            </w:tabs>
            <w:rPr>
              <w:noProof/>
              <w:lang w:val="en-GB"/>
            </w:rPr>
          </w:pPr>
          <w:hyperlink w:anchor="_Toc103108156" w:history="1">
            <w:r w:rsidRPr="00E16048">
              <w:rPr>
                <w:rStyle w:val="Hyperlink"/>
                <w:noProof/>
                <w:lang w:val="en-GB"/>
              </w:rPr>
              <w:t>2.5 Psychological safety impacting intrapreneurial behaviour</w:t>
            </w:r>
            <w:r w:rsidRPr="00E16048">
              <w:rPr>
                <w:noProof/>
                <w:webHidden/>
                <w:lang w:val="en-GB"/>
              </w:rPr>
              <w:tab/>
            </w:r>
            <w:r w:rsidRPr="00E16048">
              <w:rPr>
                <w:noProof/>
                <w:webHidden/>
                <w:lang w:val="en-GB"/>
              </w:rPr>
              <w:fldChar w:fldCharType="begin"/>
            </w:r>
            <w:r w:rsidRPr="00E16048">
              <w:rPr>
                <w:noProof/>
                <w:webHidden/>
                <w:lang w:val="en-GB"/>
              </w:rPr>
              <w:instrText xml:space="preserve"> PAGEREF _Toc103108156 \h </w:instrText>
            </w:r>
            <w:r w:rsidRPr="00E16048">
              <w:rPr>
                <w:noProof/>
                <w:webHidden/>
                <w:lang w:val="en-GB"/>
              </w:rPr>
            </w:r>
            <w:r w:rsidRPr="00E16048">
              <w:rPr>
                <w:noProof/>
                <w:webHidden/>
                <w:lang w:val="en-GB"/>
              </w:rPr>
              <w:fldChar w:fldCharType="separate"/>
            </w:r>
            <w:r w:rsidR="00910C1B" w:rsidRPr="00E16048">
              <w:rPr>
                <w:noProof/>
                <w:webHidden/>
                <w:lang w:val="en-GB"/>
              </w:rPr>
              <w:t>12</w:t>
            </w:r>
            <w:r w:rsidRPr="00E16048">
              <w:rPr>
                <w:noProof/>
                <w:webHidden/>
                <w:lang w:val="en-GB"/>
              </w:rPr>
              <w:fldChar w:fldCharType="end"/>
            </w:r>
          </w:hyperlink>
        </w:p>
        <w:p w14:paraId="169CB4B2" w14:textId="72412C67" w:rsidR="003745C7" w:rsidRPr="00E16048" w:rsidRDefault="003745C7">
          <w:pPr>
            <w:pStyle w:val="TOC2"/>
            <w:tabs>
              <w:tab w:val="right" w:leader="dot" w:pos="9350"/>
            </w:tabs>
            <w:rPr>
              <w:noProof/>
              <w:lang w:val="en-GB"/>
            </w:rPr>
          </w:pPr>
          <w:hyperlink w:anchor="_Toc103108157" w:history="1">
            <w:r w:rsidRPr="00E16048">
              <w:rPr>
                <w:rStyle w:val="Hyperlink"/>
                <w:noProof/>
                <w:lang w:val="en-GB"/>
              </w:rPr>
              <w:t>2.6 Psychological safety to influence the effects of autonomy misfit</w:t>
            </w:r>
            <w:r w:rsidRPr="00E16048">
              <w:rPr>
                <w:noProof/>
                <w:webHidden/>
                <w:lang w:val="en-GB"/>
              </w:rPr>
              <w:tab/>
            </w:r>
            <w:r w:rsidRPr="00E16048">
              <w:rPr>
                <w:noProof/>
                <w:webHidden/>
                <w:lang w:val="en-GB"/>
              </w:rPr>
              <w:fldChar w:fldCharType="begin"/>
            </w:r>
            <w:r w:rsidRPr="00E16048">
              <w:rPr>
                <w:noProof/>
                <w:webHidden/>
                <w:lang w:val="en-GB"/>
              </w:rPr>
              <w:instrText xml:space="preserve"> PAGEREF _Toc103108157 \h </w:instrText>
            </w:r>
            <w:r w:rsidRPr="00E16048">
              <w:rPr>
                <w:noProof/>
                <w:webHidden/>
                <w:lang w:val="en-GB"/>
              </w:rPr>
            </w:r>
            <w:r w:rsidRPr="00E16048">
              <w:rPr>
                <w:noProof/>
                <w:webHidden/>
                <w:lang w:val="en-GB"/>
              </w:rPr>
              <w:fldChar w:fldCharType="separate"/>
            </w:r>
            <w:r w:rsidR="00910C1B" w:rsidRPr="00E16048">
              <w:rPr>
                <w:noProof/>
                <w:webHidden/>
                <w:lang w:val="en-GB"/>
              </w:rPr>
              <w:t>13</w:t>
            </w:r>
            <w:r w:rsidRPr="00E16048">
              <w:rPr>
                <w:noProof/>
                <w:webHidden/>
                <w:lang w:val="en-GB"/>
              </w:rPr>
              <w:fldChar w:fldCharType="end"/>
            </w:r>
          </w:hyperlink>
        </w:p>
        <w:p w14:paraId="14CCD9A6" w14:textId="4FCEF038" w:rsidR="003745C7" w:rsidRPr="00E16048" w:rsidRDefault="003745C7">
          <w:pPr>
            <w:pStyle w:val="TOC3"/>
            <w:tabs>
              <w:tab w:val="right" w:leader="dot" w:pos="9350"/>
            </w:tabs>
            <w:rPr>
              <w:noProof/>
              <w:lang w:val="en-GB"/>
            </w:rPr>
          </w:pPr>
          <w:hyperlink w:anchor="_Toc103108158" w:history="1">
            <w:r w:rsidRPr="00E16048">
              <w:rPr>
                <w:rStyle w:val="Hyperlink"/>
                <w:noProof/>
                <w:lang w:val="en-GB"/>
              </w:rPr>
              <w:t>2.6.1 When needs and supplies of fit are unbalanced</w:t>
            </w:r>
            <w:r w:rsidRPr="00E16048">
              <w:rPr>
                <w:noProof/>
                <w:webHidden/>
                <w:lang w:val="en-GB"/>
              </w:rPr>
              <w:tab/>
            </w:r>
            <w:r w:rsidRPr="00E16048">
              <w:rPr>
                <w:noProof/>
                <w:webHidden/>
                <w:lang w:val="en-GB"/>
              </w:rPr>
              <w:fldChar w:fldCharType="begin"/>
            </w:r>
            <w:r w:rsidRPr="00E16048">
              <w:rPr>
                <w:noProof/>
                <w:webHidden/>
                <w:lang w:val="en-GB"/>
              </w:rPr>
              <w:instrText xml:space="preserve"> PAGEREF _Toc103108158 \h </w:instrText>
            </w:r>
            <w:r w:rsidRPr="00E16048">
              <w:rPr>
                <w:noProof/>
                <w:webHidden/>
                <w:lang w:val="en-GB"/>
              </w:rPr>
            </w:r>
            <w:r w:rsidRPr="00E16048">
              <w:rPr>
                <w:noProof/>
                <w:webHidden/>
                <w:lang w:val="en-GB"/>
              </w:rPr>
              <w:fldChar w:fldCharType="separate"/>
            </w:r>
            <w:r w:rsidR="00910C1B" w:rsidRPr="00E16048">
              <w:rPr>
                <w:noProof/>
                <w:webHidden/>
                <w:lang w:val="en-GB"/>
              </w:rPr>
              <w:t>13</w:t>
            </w:r>
            <w:r w:rsidRPr="00E16048">
              <w:rPr>
                <w:noProof/>
                <w:webHidden/>
                <w:lang w:val="en-GB"/>
              </w:rPr>
              <w:fldChar w:fldCharType="end"/>
            </w:r>
          </w:hyperlink>
        </w:p>
        <w:p w14:paraId="11C665A3" w14:textId="1C6A1310" w:rsidR="003745C7" w:rsidRPr="00E16048" w:rsidRDefault="003745C7">
          <w:pPr>
            <w:pStyle w:val="TOC3"/>
            <w:tabs>
              <w:tab w:val="right" w:leader="dot" w:pos="9350"/>
            </w:tabs>
            <w:rPr>
              <w:noProof/>
              <w:lang w:val="en-GB"/>
            </w:rPr>
          </w:pPr>
          <w:hyperlink w:anchor="_Toc103108159" w:history="1">
            <w:r w:rsidRPr="00E16048">
              <w:rPr>
                <w:rStyle w:val="Hyperlink"/>
                <w:noProof/>
                <w:lang w:val="en-GB"/>
              </w:rPr>
              <w:t>2.6.2 When autonomy is a fit</w:t>
            </w:r>
            <w:r w:rsidRPr="00E16048">
              <w:rPr>
                <w:noProof/>
                <w:webHidden/>
                <w:lang w:val="en-GB"/>
              </w:rPr>
              <w:tab/>
            </w:r>
            <w:r w:rsidRPr="00E16048">
              <w:rPr>
                <w:noProof/>
                <w:webHidden/>
                <w:lang w:val="en-GB"/>
              </w:rPr>
              <w:fldChar w:fldCharType="begin"/>
            </w:r>
            <w:r w:rsidRPr="00E16048">
              <w:rPr>
                <w:noProof/>
                <w:webHidden/>
                <w:lang w:val="en-GB"/>
              </w:rPr>
              <w:instrText xml:space="preserve"> PAGEREF _Toc103108159 \h </w:instrText>
            </w:r>
            <w:r w:rsidRPr="00E16048">
              <w:rPr>
                <w:noProof/>
                <w:webHidden/>
                <w:lang w:val="en-GB"/>
              </w:rPr>
            </w:r>
            <w:r w:rsidRPr="00E16048">
              <w:rPr>
                <w:noProof/>
                <w:webHidden/>
                <w:lang w:val="en-GB"/>
              </w:rPr>
              <w:fldChar w:fldCharType="separate"/>
            </w:r>
            <w:r w:rsidR="00910C1B" w:rsidRPr="00E16048">
              <w:rPr>
                <w:noProof/>
                <w:webHidden/>
                <w:lang w:val="en-GB"/>
              </w:rPr>
              <w:t>14</w:t>
            </w:r>
            <w:r w:rsidRPr="00E16048">
              <w:rPr>
                <w:noProof/>
                <w:webHidden/>
                <w:lang w:val="en-GB"/>
              </w:rPr>
              <w:fldChar w:fldCharType="end"/>
            </w:r>
          </w:hyperlink>
        </w:p>
        <w:p w14:paraId="0335D7C4" w14:textId="7D73DC31" w:rsidR="003745C7" w:rsidRPr="00E16048" w:rsidRDefault="003745C7">
          <w:pPr>
            <w:pStyle w:val="TOC1"/>
            <w:tabs>
              <w:tab w:val="right" w:leader="dot" w:pos="9350"/>
            </w:tabs>
            <w:rPr>
              <w:noProof/>
              <w:lang w:val="en-GB"/>
            </w:rPr>
          </w:pPr>
          <w:hyperlink w:anchor="_Toc103108160" w:history="1">
            <w:r w:rsidRPr="00E16048">
              <w:rPr>
                <w:rStyle w:val="Hyperlink"/>
                <w:noProof/>
                <w:lang w:val="en-GB"/>
              </w:rPr>
              <w:t>Bibliography</w:t>
            </w:r>
            <w:r w:rsidRPr="00E16048">
              <w:rPr>
                <w:noProof/>
                <w:webHidden/>
                <w:lang w:val="en-GB"/>
              </w:rPr>
              <w:tab/>
            </w:r>
            <w:r w:rsidRPr="00E16048">
              <w:rPr>
                <w:noProof/>
                <w:webHidden/>
                <w:lang w:val="en-GB"/>
              </w:rPr>
              <w:fldChar w:fldCharType="begin"/>
            </w:r>
            <w:r w:rsidRPr="00E16048">
              <w:rPr>
                <w:noProof/>
                <w:webHidden/>
                <w:lang w:val="en-GB"/>
              </w:rPr>
              <w:instrText xml:space="preserve"> PAGEREF _Toc103108160 \h </w:instrText>
            </w:r>
            <w:r w:rsidRPr="00E16048">
              <w:rPr>
                <w:noProof/>
                <w:webHidden/>
                <w:lang w:val="en-GB"/>
              </w:rPr>
            </w:r>
            <w:r w:rsidRPr="00E16048">
              <w:rPr>
                <w:noProof/>
                <w:webHidden/>
                <w:lang w:val="en-GB"/>
              </w:rPr>
              <w:fldChar w:fldCharType="separate"/>
            </w:r>
            <w:r w:rsidR="00910C1B" w:rsidRPr="00E16048">
              <w:rPr>
                <w:noProof/>
                <w:webHidden/>
                <w:lang w:val="en-GB"/>
              </w:rPr>
              <w:t>16</w:t>
            </w:r>
            <w:r w:rsidRPr="00E16048">
              <w:rPr>
                <w:noProof/>
                <w:webHidden/>
                <w:lang w:val="en-GB"/>
              </w:rPr>
              <w:fldChar w:fldCharType="end"/>
            </w:r>
          </w:hyperlink>
        </w:p>
        <w:p w14:paraId="43A31A7F" w14:textId="77777777" w:rsidR="00CE0E3C" w:rsidRPr="00E16048" w:rsidRDefault="002D55F2">
          <w:pPr>
            <w:rPr>
              <w:lang w:val="en-GB"/>
            </w:rPr>
          </w:pPr>
          <w:r w:rsidRPr="00E16048">
            <w:rPr>
              <w:lang w:val="en-GB"/>
            </w:rPr>
            <w:fldChar w:fldCharType="end"/>
          </w:r>
        </w:p>
      </w:sdtContent>
    </w:sdt>
    <w:p w14:paraId="58015AFA" w14:textId="77777777" w:rsidR="003745C7" w:rsidRPr="00E16048" w:rsidRDefault="003745C7">
      <w:pPr>
        <w:rPr>
          <w:rFonts w:asciiTheme="majorHAnsi" w:eastAsiaTheme="majorEastAsia" w:hAnsiTheme="majorHAnsi" w:cstheme="majorBidi"/>
          <w:b/>
          <w:bCs/>
          <w:color w:val="4F81BD" w:themeColor="accent1"/>
          <w:sz w:val="32"/>
          <w:szCs w:val="32"/>
          <w:lang w:val="en-GB"/>
        </w:rPr>
      </w:pPr>
      <w:bookmarkStart w:id="0" w:name="introduction"/>
      <w:bookmarkStart w:id="1" w:name="_Toc103108142"/>
      <w:r w:rsidRPr="00E16048">
        <w:rPr>
          <w:lang w:val="en-GB"/>
        </w:rPr>
        <w:br w:type="page"/>
      </w:r>
    </w:p>
    <w:p w14:paraId="633C5EFE" w14:textId="09D553ED" w:rsidR="00CE0E3C" w:rsidRPr="00E16048" w:rsidRDefault="002D55F2">
      <w:pPr>
        <w:pStyle w:val="Heading1"/>
        <w:rPr>
          <w:lang w:val="en-GB"/>
        </w:rPr>
      </w:pPr>
      <w:r w:rsidRPr="00E16048">
        <w:rPr>
          <w:lang w:val="en-GB"/>
        </w:rPr>
        <w:lastRenderedPageBreak/>
        <w:t>1. Introduction</w:t>
      </w:r>
      <w:bookmarkEnd w:id="1"/>
    </w:p>
    <w:p w14:paraId="1E15137D" w14:textId="77777777" w:rsidR="00CE0E3C" w:rsidRPr="00E16048" w:rsidRDefault="002D55F2">
      <w:pPr>
        <w:pStyle w:val="Heading2"/>
        <w:rPr>
          <w:lang w:val="en-GB"/>
        </w:rPr>
      </w:pPr>
      <w:bookmarkStart w:id="2" w:name="background-context"/>
      <w:bookmarkStart w:id="3" w:name="_Toc103108143"/>
      <w:r w:rsidRPr="00E16048">
        <w:rPr>
          <w:lang w:val="en-GB"/>
        </w:rPr>
        <w:t>1.1 Background &amp; context</w:t>
      </w:r>
      <w:bookmarkEnd w:id="3"/>
    </w:p>
    <w:p w14:paraId="29995464" w14:textId="77777777" w:rsidR="00CE0E3C" w:rsidRPr="00E16048" w:rsidRDefault="002D55F2">
      <w:pPr>
        <w:pStyle w:val="FirstParagraph"/>
        <w:rPr>
          <w:lang w:val="en-GB"/>
        </w:rPr>
      </w:pPr>
      <w:r w:rsidRPr="00E16048">
        <w:rPr>
          <w:lang w:val="en-GB"/>
        </w:rPr>
        <w:t xml:space="preserve">In today’s world organisations need to stay ahead of their competition. In order to do so they need to remain and gain a competitive advantage over their competition. </w:t>
      </w:r>
      <w:hyperlink w:anchor="ref-tushman1986">
        <w:r w:rsidRPr="00E16048">
          <w:rPr>
            <w:rStyle w:val="Hyperlink"/>
            <w:lang w:val="en-GB"/>
          </w:rPr>
          <w:t>Tushman &amp; Nadler</w:t>
        </w:r>
      </w:hyperlink>
      <w:r w:rsidRPr="00E16048">
        <w:rPr>
          <w:lang w:val="en-GB"/>
        </w:rPr>
        <w:t xml:space="preserve"> (</w:t>
      </w:r>
      <w:hyperlink w:anchor="ref-tushman1986">
        <w:r w:rsidRPr="00E16048">
          <w:rPr>
            <w:rStyle w:val="Hyperlink"/>
            <w:lang w:val="en-GB"/>
          </w:rPr>
          <w:t>1986</w:t>
        </w:r>
      </w:hyperlink>
      <w:r w:rsidRPr="00E16048">
        <w:rPr>
          <w:lang w:val="en-GB"/>
        </w:rPr>
        <w:t>) stressed that “organisations can gain competitive advantage only by managing effectively for today while simultaneously creating innovation for tomorrow” (p. 19). Being innovati</w:t>
      </w:r>
      <w:r w:rsidRPr="00E16048">
        <w:rPr>
          <w:lang w:val="en-GB"/>
        </w:rPr>
        <w:t>ve is a key differentiator for organisation to thrive in this competitive world. A pressing problem for managers is to ensure sustained innovation (</w:t>
      </w:r>
      <w:hyperlink w:anchor="ref-tushman1986">
        <w:r w:rsidRPr="00E16048">
          <w:rPr>
            <w:rStyle w:val="Hyperlink"/>
            <w:lang w:val="en-GB"/>
          </w:rPr>
          <w:t>Tushman &amp; Nadler, 1986</w:t>
        </w:r>
      </w:hyperlink>
      <w:r w:rsidRPr="00E16048">
        <w:rPr>
          <w:lang w:val="en-GB"/>
        </w:rPr>
        <w:t>). Employees in an organisation are increasingly</w:t>
      </w:r>
      <w:r w:rsidRPr="00E16048">
        <w:rPr>
          <w:lang w:val="en-GB"/>
        </w:rPr>
        <w:t xml:space="preserve"> required to be innovative and to contribute to the ever changing goals of the organisations. These intrapreneurs are more and more deemed as an important factor to innovation and economic growth (</w:t>
      </w:r>
      <w:hyperlink w:anchor="ref-elert2020">
        <w:r w:rsidRPr="00E16048">
          <w:rPr>
            <w:rStyle w:val="Hyperlink"/>
            <w:lang w:val="en-GB"/>
          </w:rPr>
          <w:t>Elert &amp; Stenkula, 2020</w:t>
        </w:r>
      </w:hyperlink>
      <w:r w:rsidRPr="00E16048">
        <w:rPr>
          <w:lang w:val="en-GB"/>
        </w:rPr>
        <w:t>;</w:t>
      </w:r>
      <w:r w:rsidRPr="00E16048">
        <w:rPr>
          <w:lang w:val="en-GB"/>
        </w:rPr>
        <w:t xml:space="preserve"> </w:t>
      </w:r>
      <w:hyperlink w:anchor="ref-gawke2019">
        <w:r w:rsidRPr="00E16048">
          <w:rPr>
            <w:rStyle w:val="Hyperlink"/>
            <w:lang w:val="en-GB"/>
          </w:rPr>
          <w:t>Gawke et al., 2019</w:t>
        </w:r>
      </w:hyperlink>
      <w:r w:rsidRPr="00E16048">
        <w:rPr>
          <w:lang w:val="en-GB"/>
        </w:rPr>
        <w:t>).</w:t>
      </w:r>
    </w:p>
    <w:p w14:paraId="7A4739B8" w14:textId="77777777" w:rsidR="00CE0E3C" w:rsidRPr="00E16048" w:rsidRDefault="002D55F2">
      <w:pPr>
        <w:pStyle w:val="BodyText"/>
        <w:rPr>
          <w:lang w:val="en-GB"/>
        </w:rPr>
      </w:pPr>
      <w:r w:rsidRPr="00E16048">
        <w:rPr>
          <w:lang w:val="en-GB"/>
        </w:rPr>
        <w:t xml:space="preserve">Intrapreneurs contribute to the competitive advantage of the organisation. Organisations uphold different expectations of their employees. </w:t>
      </w:r>
      <w:hyperlink w:anchor="ref-bowen2016">
        <w:r w:rsidRPr="00E16048">
          <w:rPr>
            <w:rStyle w:val="Hyperlink"/>
            <w:lang w:val="en-GB"/>
          </w:rPr>
          <w:t>Bowen</w:t>
        </w:r>
      </w:hyperlink>
      <w:r w:rsidRPr="00E16048">
        <w:rPr>
          <w:lang w:val="en-GB"/>
        </w:rPr>
        <w:t xml:space="preserve"> (</w:t>
      </w:r>
      <w:hyperlink w:anchor="ref-bowen2016">
        <w:r w:rsidRPr="00E16048">
          <w:rPr>
            <w:rStyle w:val="Hyperlink"/>
            <w:lang w:val="en-GB"/>
          </w:rPr>
          <w:t>2016</w:t>
        </w:r>
      </w:hyperlink>
      <w:r w:rsidRPr="00E16048">
        <w:rPr>
          <w:lang w:val="en-GB"/>
        </w:rPr>
        <w:t xml:space="preserve">) states that employees should not be passive recipients of changing jobs and products, they need to adopt to roles as </w:t>
      </w:r>
      <w:r w:rsidRPr="00E16048">
        <w:rPr>
          <w:i/>
          <w:iCs/>
          <w:lang w:val="en-GB"/>
        </w:rPr>
        <w:t>innovators</w:t>
      </w:r>
      <w:r w:rsidRPr="00E16048">
        <w:rPr>
          <w:lang w:val="en-GB"/>
        </w:rPr>
        <w:t xml:space="preserve"> and </w:t>
      </w:r>
      <w:r w:rsidRPr="00E16048">
        <w:rPr>
          <w:i/>
          <w:iCs/>
          <w:lang w:val="en-GB"/>
        </w:rPr>
        <w:t>differentiators</w:t>
      </w:r>
      <w:r w:rsidRPr="00E16048">
        <w:rPr>
          <w:lang w:val="en-GB"/>
        </w:rPr>
        <w:t xml:space="preserve">. Adopting a more intrapreneurial way of working is required for employees to deal </w:t>
      </w:r>
      <w:r w:rsidRPr="00E16048">
        <w:rPr>
          <w:lang w:val="en-GB"/>
        </w:rPr>
        <w:t>with or even initiate changing requirements and impact the strategic direction of a firm (</w:t>
      </w:r>
      <w:hyperlink w:anchor="ref-peters1982">
        <w:r w:rsidRPr="00E16048">
          <w:rPr>
            <w:rStyle w:val="Hyperlink"/>
            <w:lang w:val="en-GB"/>
          </w:rPr>
          <w:t>Peters &amp; Waterman, 1984</w:t>
        </w:r>
      </w:hyperlink>
      <w:r w:rsidRPr="00E16048">
        <w:rPr>
          <w:lang w:val="en-GB"/>
        </w:rPr>
        <w:t>).</w:t>
      </w:r>
    </w:p>
    <w:p w14:paraId="197E4D4B" w14:textId="77777777" w:rsidR="00CE0E3C" w:rsidRPr="00E16048" w:rsidRDefault="002D55F2">
      <w:pPr>
        <w:pStyle w:val="BodyText"/>
        <w:rPr>
          <w:lang w:val="en-GB"/>
        </w:rPr>
      </w:pPr>
      <w:r w:rsidRPr="00E16048">
        <w:rPr>
          <w:lang w:val="en-GB"/>
        </w:rPr>
        <w:t>Organisations benefit from higher levels of intrapreneurship. Intrapreneurship is a process of recognis</w:t>
      </w:r>
      <w:r w:rsidRPr="00E16048">
        <w:rPr>
          <w:lang w:val="en-GB"/>
        </w:rPr>
        <w:t>ing and exploiting opportunities by being innovative, proactive and taking risks (</w:t>
      </w:r>
      <w:hyperlink w:anchor="ref-deJong2015">
        <w:r w:rsidRPr="00E16048">
          <w:rPr>
            <w:rStyle w:val="Hyperlink"/>
            <w:lang w:val="en-GB"/>
          </w:rPr>
          <w:t>de Jong et al., 2015</w:t>
        </w:r>
      </w:hyperlink>
      <w:r w:rsidRPr="00E16048">
        <w:rPr>
          <w:lang w:val="en-GB"/>
        </w:rPr>
        <w:t xml:space="preserve">; </w:t>
      </w:r>
      <w:hyperlink w:anchor="ref-elert2020">
        <w:r w:rsidRPr="00E16048">
          <w:rPr>
            <w:rStyle w:val="Hyperlink"/>
            <w:lang w:val="en-GB"/>
          </w:rPr>
          <w:t>Elert &amp; Stenkula, 2020</w:t>
        </w:r>
      </w:hyperlink>
      <w:r w:rsidRPr="00E16048">
        <w:rPr>
          <w:lang w:val="en-GB"/>
        </w:rPr>
        <w:t xml:space="preserve">; </w:t>
      </w:r>
      <w:hyperlink w:anchor="ref-gawke2019">
        <w:r w:rsidRPr="00E16048">
          <w:rPr>
            <w:rStyle w:val="Hyperlink"/>
            <w:lang w:val="en-GB"/>
          </w:rPr>
          <w:t>Gawke et al., 2019</w:t>
        </w:r>
      </w:hyperlink>
      <w:r w:rsidRPr="00E16048">
        <w:rPr>
          <w:lang w:val="en-GB"/>
        </w:rPr>
        <w:t>;</w:t>
      </w:r>
      <w:r w:rsidRPr="00E16048">
        <w:rPr>
          <w:lang w:val="en-GB"/>
        </w:rPr>
        <w:t xml:space="preserve"> </w:t>
      </w:r>
      <w:hyperlink w:anchor="ref-neessen2019">
        <w:r w:rsidRPr="00E16048">
          <w:rPr>
            <w:rStyle w:val="Hyperlink"/>
            <w:lang w:val="en-GB"/>
          </w:rPr>
          <w:t>Neessen et al., 2019</w:t>
        </w:r>
      </w:hyperlink>
      <w:r w:rsidRPr="00E16048">
        <w:rPr>
          <w:lang w:val="en-GB"/>
        </w:rPr>
        <w:t>)</w:t>
      </w:r>
      <w:r w:rsidRPr="00E16048">
        <w:rPr>
          <w:lang w:val="en-GB"/>
        </w:rPr>
        <w:t>. Rather then being driven from the top - like corporate entrepreneurship - intrapreneurship is a bottom-up multilevel construct (</w:t>
      </w:r>
      <w:hyperlink w:anchor="ref-neessen2019">
        <w:r w:rsidRPr="00E16048">
          <w:rPr>
            <w:rStyle w:val="Hyperlink"/>
            <w:lang w:val="en-GB"/>
          </w:rPr>
          <w:t>Neessen et al., 2019</w:t>
        </w:r>
      </w:hyperlink>
      <w:r w:rsidRPr="00E16048">
        <w:rPr>
          <w:lang w:val="en-GB"/>
        </w:rPr>
        <w:t>). Being innovative, proactive, and risk-taking describe the behavio</w:t>
      </w:r>
      <w:r w:rsidRPr="00E16048">
        <w:rPr>
          <w:lang w:val="en-GB"/>
        </w:rPr>
        <w:t>ural dimensions of intrapreneurship (</w:t>
      </w:r>
      <w:hyperlink w:anchor="ref-deJong2015">
        <w:r w:rsidRPr="00E16048">
          <w:rPr>
            <w:rStyle w:val="Hyperlink"/>
            <w:lang w:val="en-GB"/>
          </w:rPr>
          <w:t>de Jong et al., 2015</w:t>
        </w:r>
      </w:hyperlink>
      <w:r w:rsidRPr="00E16048">
        <w:rPr>
          <w:lang w:val="en-GB"/>
        </w:rPr>
        <w:t xml:space="preserve">; </w:t>
      </w:r>
      <w:hyperlink w:anchor="ref-neessen2019">
        <w:r w:rsidRPr="00E16048">
          <w:rPr>
            <w:rStyle w:val="Hyperlink"/>
            <w:lang w:val="en-GB"/>
          </w:rPr>
          <w:t>Neessen et al., 2019</w:t>
        </w:r>
      </w:hyperlink>
      <w:r w:rsidRPr="00E16048">
        <w:rPr>
          <w:lang w:val="en-GB"/>
        </w:rPr>
        <w:t xml:space="preserve">). </w:t>
      </w:r>
      <w:hyperlink w:anchor="ref-gawke2019">
        <w:r w:rsidRPr="00E16048">
          <w:rPr>
            <w:rStyle w:val="Hyperlink"/>
            <w:lang w:val="en-GB"/>
          </w:rPr>
          <w:t>Gawke et al.</w:t>
        </w:r>
      </w:hyperlink>
      <w:r w:rsidRPr="00E16048">
        <w:rPr>
          <w:lang w:val="en-GB"/>
        </w:rPr>
        <w:t xml:space="preserve"> (</w:t>
      </w:r>
      <w:hyperlink w:anchor="ref-gawke2019">
        <w:r w:rsidRPr="00E16048">
          <w:rPr>
            <w:rStyle w:val="Hyperlink"/>
            <w:lang w:val="en-GB"/>
          </w:rPr>
          <w:t>2019</w:t>
        </w:r>
      </w:hyperlink>
      <w:r w:rsidRPr="00E16048">
        <w:rPr>
          <w:lang w:val="en-GB"/>
        </w:rPr>
        <w:t>) names t</w:t>
      </w:r>
      <w:r w:rsidRPr="00E16048">
        <w:rPr>
          <w:lang w:val="en-GB"/>
        </w:rPr>
        <w:t xml:space="preserve">his proclivity to these behaviours the </w:t>
      </w:r>
      <w:r w:rsidRPr="00E16048">
        <w:rPr>
          <w:i/>
          <w:iCs/>
          <w:lang w:val="en-GB"/>
        </w:rPr>
        <w:t>entrepreneurial orientation</w:t>
      </w:r>
      <w:r w:rsidRPr="00E16048">
        <w:rPr>
          <w:lang w:val="en-GB"/>
        </w:rPr>
        <w:t>. This orientation argues that intrapreneurial employees self-start initiatives due to awareness of external trends and events.</w:t>
      </w:r>
    </w:p>
    <w:p w14:paraId="1D67FD0E" w14:textId="77777777" w:rsidR="00CE0E3C" w:rsidRPr="00E16048" w:rsidRDefault="002D55F2">
      <w:pPr>
        <w:pStyle w:val="Heading2"/>
        <w:rPr>
          <w:lang w:val="en-GB"/>
        </w:rPr>
      </w:pPr>
      <w:bookmarkStart w:id="4" w:name="problem-statement"/>
      <w:bookmarkStart w:id="5" w:name="_Toc103108144"/>
      <w:bookmarkEnd w:id="2"/>
      <w:r w:rsidRPr="00E16048">
        <w:rPr>
          <w:lang w:val="en-GB"/>
        </w:rPr>
        <w:t>1.2 Problem statement</w:t>
      </w:r>
      <w:bookmarkEnd w:id="5"/>
    </w:p>
    <w:p w14:paraId="3963CE83" w14:textId="77777777" w:rsidR="00CE0E3C" w:rsidRPr="00E16048" w:rsidRDefault="002D55F2">
      <w:pPr>
        <w:pStyle w:val="FirstParagraph"/>
        <w:rPr>
          <w:lang w:val="en-GB"/>
        </w:rPr>
      </w:pPr>
      <w:r w:rsidRPr="00E16048">
        <w:rPr>
          <w:lang w:val="en-GB"/>
        </w:rPr>
        <w:t>In an organisation not all employees wil</w:t>
      </w:r>
      <w:r w:rsidRPr="00E16048">
        <w:rPr>
          <w:lang w:val="en-GB"/>
        </w:rPr>
        <w:t xml:space="preserve">l behave as intrapreneurs. </w:t>
      </w:r>
      <w:hyperlink w:anchor="ref-neessen2019">
        <w:r w:rsidRPr="00E16048">
          <w:rPr>
            <w:rStyle w:val="Hyperlink"/>
            <w:lang w:val="en-GB"/>
          </w:rPr>
          <w:t>Neessen et al.</w:t>
        </w:r>
      </w:hyperlink>
      <w:r w:rsidRPr="00E16048">
        <w:rPr>
          <w:lang w:val="en-GB"/>
        </w:rPr>
        <w:t xml:space="preserve"> (</w:t>
      </w:r>
      <w:hyperlink w:anchor="ref-neessen2019">
        <w:r w:rsidRPr="00E16048">
          <w:rPr>
            <w:rStyle w:val="Hyperlink"/>
            <w:lang w:val="en-GB"/>
          </w:rPr>
          <w:t>2019</w:t>
        </w:r>
      </w:hyperlink>
      <w:r w:rsidRPr="00E16048">
        <w:rPr>
          <w:lang w:val="en-GB"/>
        </w:rPr>
        <w:t>) stated in their systematic literature review that employee autonomy is one of various dimensions that influence the intrapreneur. O</w:t>
      </w:r>
      <w:r w:rsidRPr="00E16048">
        <w:rPr>
          <w:lang w:val="en-GB"/>
        </w:rPr>
        <w:t xml:space="preserve">n that same note </w:t>
      </w:r>
      <w:hyperlink w:anchor="ref-deJong2015">
        <w:r w:rsidRPr="00E16048">
          <w:rPr>
            <w:rStyle w:val="Hyperlink"/>
            <w:lang w:val="en-GB"/>
          </w:rPr>
          <w:t>de Jong et al.</w:t>
        </w:r>
      </w:hyperlink>
      <w:r w:rsidRPr="00E16048">
        <w:rPr>
          <w:lang w:val="en-GB"/>
        </w:rPr>
        <w:t xml:space="preserve"> (</w:t>
      </w:r>
      <w:hyperlink w:anchor="ref-deJong2015">
        <w:r w:rsidRPr="00E16048">
          <w:rPr>
            <w:rStyle w:val="Hyperlink"/>
            <w:lang w:val="en-GB"/>
          </w:rPr>
          <w:t>2015</w:t>
        </w:r>
      </w:hyperlink>
      <w:r w:rsidRPr="00E16048">
        <w:rPr>
          <w:lang w:val="en-GB"/>
        </w:rPr>
        <w:t xml:space="preserve">) found that </w:t>
      </w:r>
      <w:r w:rsidRPr="00E16048">
        <w:rPr>
          <w:i/>
          <w:iCs/>
          <w:lang w:val="en-GB"/>
        </w:rPr>
        <w:t>job autonomy</w:t>
      </w:r>
      <w:r w:rsidRPr="00E16048">
        <w:rPr>
          <w:lang w:val="en-GB"/>
        </w:rPr>
        <w:t xml:space="preserve"> is directly related to innovative and proactive behaviour. Underlying premise in the research of de Jong is that job au</w:t>
      </w:r>
      <w:r w:rsidRPr="00E16048">
        <w:rPr>
          <w:lang w:val="en-GB"/>
        </w:rPr>
        <w:t>tonomy is provided by the organisation. However, this is only part of the story. Although an environment provides a certain level of characteristics, it can be questionable whether this will engage the employee into certain behaviour. Autonomy, for example</w:t>
      </w:r>
      <w:r w:rsidRPr="00E16048">
        <w:rPr>
          <w:lang w:val="en-GB"/>
        </w:rPr>
        <w:t>, can be given by an organisation, but some employees will thrive in it and others will be unhappy. It is generally assumed that a fit should exist between the characteristics desired by an employee and provided by an organisation (</w:t>
      </w:r>
      <w:hyperlink w:anchor="ref-lambert2003">
        <w:r w:rsidRPr="00E16048">
          <w:rPr>
            <w:rStyle w:val="Hyperlink"/>
            <w:lang w:val="en-GB"/>
          </w:rPr>
          <w:t>Lambert et al., 2003</w:t>
        </w:r>
      </w:hyperlink>
      <w:r w:rsidRPr="00E16048">
        <w:rPr>
          <w:lang w:val="en-GB"/>
        </w:rPr>
        <w:t xml:space="preserve">; </w:t>
      </w:r>
      <w:hyperlink w:anchor="ref-vanVianen2018">
        <w:r w:rsidRPr="00E16048">
          <w:rPr>
            <w:rStyle w:val="Hyperlink"/>
            <w:lang w:val="en-GB"/>
          </w:rPr>
          <w:t>van Vianen, 2018</w:t>
        </w:r>
      </w:hyperlink>
      <w:r w:rsidRPr="00E16048">
        <w:rPr>
          <w:lang w:val="en-GB"/>
        </w:rPr>
        <w:t xml:space="preserve">). In this context of intrapreneurship and job autonomy we are looking specifically to </w:t>
      </w:r>
      <w:r w:rsidRPr="00E16048">
        <w:rPr>
          <w:i/>
          <w:iCs/>
          <w:lang w:val="en-GB"/>
        </w:rPr>
        <w:t>autonomy (mis)fit</w:t>
      </w:r>
      <w:r w:rsidRPr="00E16048">
        <w:rPr>
          <w:lang w:val="en-GB"/>
        </w:rPr>
        <w:t>.</w:t>
      </w:r>
    </w:p>
    <w:p w14:paraId="44F65BEB" w14:textId="77777777" w:rsidR="00CE0E3C" w:rsidRPr="00E16048" w:rsidRDefault="002D55F2">
      <w:pPr>
        <w:pStyle w:val="BodyText"/>
        <w:rPr>
          <w:lang w:val="en-GB"/>
        </w:rPr>
      </w:pPr>
      <w:r w:rsidRPr="00E16048">
        <w:rPr>
          <w:lang w:val="en-GB"/>
        </w:rPr>
        <w:lastRenderedPageBreak/>
        <w:t>Although people have an innate need to fit to their enviro</w:t>
      </w:r>
      <w:r w:rsidRPr="00E16048">
        <w:rPr>
          <w:lang w:val="en-GB"/>
        </w:rPr>
        <w:t>nment, a perfect fit seldomly exists (</w:t>
      </w:r>
      <w:hyperlink w:anchor="ref-vanVianen2018">
        <w:r w:rsidRPr="00E16048">
          <w:rPr>
            <w:rStyle w:val="Hyperlink"/>
            <w:lang w:val="en-GB"/>
          </w:rPr>
          <w:t>van Vianen, 2018</w:t>
        </w:r>
      </w:hyperlink>
      <w:r w:rsidRPr="00E16048">
        <w:rPr>
          <w:lang w:val="en-GB"/>
        </w:rPr>
        <w:t xml:space="preserve">). Meaning that most individuals and organisations will experience misfit. Misfits, however, are not necessarily bad as experiencing misfit will lead individuals </w:t>
      </w:r>
      <w:r w:rsidRPr="00E16048">
        <w:rPr>
          <w:lang w:val="en-GB"/>
        </w:rPr>
        <w:t>to adapt to their situation (</w:t>
      </w:r>
      <w:hyperlink w:anchor="ref-vanVianen2018">
        <w:r w:rsidRPr="00E16048">
          <w:rPr>
            <w:rStyle w:val="Hyperlink"/>
            <w:lang w:val="en-GB"/>
          </w:rPr>
          <w:t>van Vianen, 2018</w:t>
        </w:r>
      </w:hyperlink>
      <w:r w:rsidRPr="00E16048">
        <w:rPr>
          <w:lang w:val="en-GB"/>
        </w:rPr>
        <w:t xml:space="preserve">). Understanding the effect of adaptation, in the case of autonomy misfit, towards intrapreneurial behaviour can help organisations to influence intrapreneurship in their </w:t>
      </w:r>
      <w:r w:rsidRPr="00E16048">
        <w:rPr>
          <w:lang w:val="en-GB"/>
        </w:rPr>
        <w:t>organisation.</w:t>
      </w:r>
    </w:p>
    <w:p w14:paraId="3A312887" w14:textId="77777777" w:rsidR="00CE0E3C" w:rsidRPr="00E16048" w:rsidRDefault="002D55F2">
      <w:pPr>
        <w:pStyle w:val="BodyText"/>
        <w:rPr>
          <w:lang w:val="en-GB"/>
        </w:rPr>
      </w:pPr>
      <w:r w:rsidRPr="00E16048">
        <w:rPr>
          <w:lang w:val="en-GB"/>
        </w:rPr>
        <w:t>Regarding the topic of job autonomy many perspectives has been researched (</w:t>
      </w:r>
      <w:hyperlink w:anchor="ref-jong2021">
        <w:r w:rsidRPr="00E16048">
          <w:rPr>
            <w:rStyle w:val="Hyperlink"/>
            <w:lang w:val="en-GB"/>
          </w:rPr>
          <w:t>Jong &amp; Ford, 2021</w:t>
        </w:r>
      </w:hyperlink>
      <w:r w:rsidRPr="00E16048">
        <w:rPr>
          <w:lang w:val="en-GB"/>
        </w:rPr>
        <w:t xml:space="preserve">; </w:t>
      </w:r>
      <w:hyperlink w:anchor="ref-simmering2003">
        <w:r w:rsidRPr="00E16048">
          <w:rPr>
            <w:rStyle w:val="Hyperlink"/>
            <w:lang w:val="en-GB"/>
          </w:rPr>
          <w:t>Simmering et al., 2003</w:t>
        </w:r>
      </w:hyperlink>
      <w:r w:rsidRPr="00E16048">
        <w:rPr>
          <w:lang w:val="en-GB"/>
        </w:rPr>
        <w:t xml:space="preserve">; </w:t>
      </w:r>
      <w:hyperlink w:anchor="ref-sorlie2022">
        <w:r w:rsidRPr="00E16048">
          <w:rPr>
            <w:rStyle w:val="Hyperlink"/>
            <w:lang w:val="en-GB"/>
          </w:rPr>
          <w:t>Sørlie et al., 2022</w:t>
        </w:r>
      </w:hyperlink>
      <w:r w:rsidRPr="00E16048">
        <w:rPr>
          <w:lang w:val="en-GB"/>
        </w:rPr>
        <w:t xml:space="preserve">; </w:t>
      </w:r>
      <w:hyperlink w:anchor="ref-yu2016">
        <w:r w:rsidRPr="00E16048">
          <w:rPr>
            <w:rStyle w:val="Hyperlink"/>
            <w:lang w:val="en-GB"/>
          </w:rPr>
          <w:t>Yu &amp; Davis, 2016</w:t>
        </w:r>
      </w:hyperlink>
      <w:r w:rsidRPr="00E16048">
        <w:rPr>
          <w:lang w:val="en-GB"/>
        </w:rPr>
        <w:t>). However, no prior research has been done on the topic of autonomy (mis)fit and its influences on intrapreneurial behaviour. A gap in academic literature that this research attempts to</w:t>
      </w:r>
      <w:r w:rsidRPr="00E16048">
        <w:rPr>
          <w:lang w:val="en-GB"/>
        </w:rPr>
        <w:t xml:space="preserve"> fill.</w:t>
      </w:r>
    </w:p>
    <w:p w14:paraId="0AEC9AF0" w14:textId="77777777" w:rsidR="00CE0E3C" w:rsidRPr="00E16048" w:rsidRDefault="002D55F2">
      <w:pPr>
        <w:pStyle w:val="BodyText"/>
        <w:rPr>
          <w:lang w:val="en-GB"/>
        </w:rPr>
      </w:pPr>
      <w:r w:rsidRPr="00E16048">
        <w:rPr>
          <w:lang w:val="en-GB"/>
        </w:rPr>
        <w:t>Although intrapreneurial behaviour is often measured on individual level, the act of getting intrapreneurial outcomes is often a team effort. Members of the team have to work and learn collaboratively to achieve the desired outcomes (</w:t>
      </w:r>
      <w:hyperlink w:anchor="ref-edmondsonLei2014">
        <w:r w:rsidRPr="00E16048">
          <w:rPr>
            <w:rStyle w:val="Hyperlink"/>
            <w:lang w:val="en-GB"/>
          </w:rPr>
          <w:t>Edmondson &amp; Lei, 2014</w:t>
        </w:r>
      </w:hyperlink>
      <w:r w:rsidRPr="00E16048">
        <w:rPr>
          <w:lang w:val="en-GB"/>
        </w:rPr>
        <w:t>). In times of uncertainty and collaboration, psychological safety has shown to enhance the performance of the team (</w:t>
      </w:r>
      <w:hyperlink w:anchor="ref-edmondsonLei2014">
        <w:r w:rsidRPr="00E16048">
          <w:rPr>
            <w:rStyle w:val="Hyperlink"/>
            <w:lang w:val="en-GB"/>
          </w:rPr>
          <w:t>Edmondson &amp; Lei, 2014</w:t>
        </w:r>
      </w:hyperlink>
      <w:r w:rsidRPr="00E16048">
        <w:rPr>
          <w:lang w:val="en-GB"/>
        </w:rPr>
        <w:t xml:space="preserve">; </w:t>
      </w:r>
      <w:hyperlink w:anchor="ref-frazier2017">
        <w:r w:rsidRPr="00E16048">
          <w:rPr>
            <w:rStyle w:val="Hyperlink"/>
            <w:lang w:val="en-GB"/>
          </w:rPr>
          <w:t>Frazier et al., 2017</w:t>
        </w:r>
      </w:hyperlink>
      <w:r w:rsidRPr="00E16048">
        <w:rPr>
          <w:lang w:val="en-GB"/>
        </w:rPr>
        <w:t xml:space="preserve">; </w:t>
      </w:r>
      <w:hyperlink w:anchor="ref-newman2017">
        <w:r w:rsidRPr="00E16048">
          <w:rPr>
            <w:rStyle w:val="Hyperlink"/>
            <w:lang w:val="en-GB"/>
          </w:rPr>
          <w:t>Newman et al., 2017</w:t>
        </w:r>
      </w:hyperlink>
      <w:r w:rsidRPr="00E16048">
        <w:rPr>
          <w:lang w:val="en-GB"/>
        </w:rPr>
        <w:t>). Psychological safety is a shared belief held by members of a team that the team is safe for interpersonal risk raking (</w:t>
      </w:r>
      <w:hyperlink w:anchor="ref-edmondson1999">
        <w:r w:rsidRPr="00E16048">
          <w:rPr>
            <w:rStyle w:val="Hyperlink"/>
            <w:lang w:val="en-GB"/>
          </w:rPr>
          <w:t>Ed</w:t>
        </w:r>
        <w:r w:rsidRPr="00E16048">
          <w:rPr>
            <w:rStyle w:val="Hyperlink"/>
            <w:lang w:val="en-GB"/>
          </w:rPr>
          <w:t>mondson, 1999</w:t>
        </w:r>
      </w:hyperlink>
      <w:r w:rsidRPr="00E16048">
        <w:rPr>
          <w:lang w:val="en-GB"/>
        </w:rPr>
        <w:t>). Teams with high levels of psychological safety have shown to take more risk, share more information, seek more feedback, and perform better with regards to innovation, process improvements, knowledge creation, and successful technology impl</w:t>
      </w:r>
      <w:r w:rsidRPr="00E16048">
        <w:rPr>
          <w:lang w:val="en-GB"/>
        </w:rPr>
        <w:t>ementations (</w:t>
      </w:r>
      <w:hyperlink w:anchor="ref-edmondson1999">
        <w:r w:rsidRPr="00E16048">
          <w:rPr>
            <w:rStyle w:val="Hyperlink"/>
            <w:lang w:val="en-GB"/>
          </w:rPr>
          <w:t>Edmondson, 1999</w:t>
        </w:r>
      </w:hyperlink>
      <w:r w:rsidRPr="00E16048">
        <w:rPr>
          <w:lang w:val="en-GB"/>
        </w:rPr>
        <w:t xml:space="preserve">; </w:t>
      </w:r>
      <w:hyperlink w:anchor="ref-edmondsonLei2014">
        <w:r w:rsidRPr="00E16048">
          <w:rPr>
            <w:rStyle w:val="Hyperlink"/>
            <w:lang w:val="en-GB"/>
          </w:rPr>
          <w:t>Edmondson &amp; Lei, 2014</w:t>
        </w:r>
      </w:hyperlink>
      <w:r w:rsidRPr="00E16048">
        <w:rPr>
          <w:lang w:val="en-GB"/>
        </w:rPr>
        <w:t xml:space="preserve">; </w:t>
      </w:r>
      <w:hyperlink w:anchor="ref-frazier2017">
        <w:r w:rsidRPr="00E16048">
          <w:rPr>
            <w:rStyle w:val="Hyperlink"/>
            <w:lang w:val="en-GB"/>
          </w:rPr>
          <w:t>Frazier et al., 2017</w:t>
        </w:r>
      </w:hyperlink>
      <w:r w:rsidRPr="00E16048">
        <w:rPr>
          <w:lang w:val="en-GB"/>
        </w:rPr>
        <w:t xml:space="preserve">; </w:t>
      </w:r>
      <w:hyperlink w:anchor="ref-newman2017">
        <w:r w:rsidRPr="00E16048">
          <w:rPr>
            <w:rStyle w:val="Hyperlink"/>
            <w:lang w:val="en-GB"/>
          </w:rPr>
          <w:t>Newman et al., 2017</w:t>
        </w:r>
      </w:hyperlink>
      <w:r w:rsidRPr="00E16048">
        <w:rPr>
          <w:lang w:val="en-GB"/>
        </w:rPr>
        <w:t>).</w:t>
      </w:r>
    </w:p>
    <w:p w14:paraId="32009F23" w14:textId="77777777" w:rsidR="00CE0E3C" w:rsidRPr="00E16048" w:rsidRDefault="002D55F2">
      <w:pPr>
        <w:pStyle w:val="BodyText"/>
        <w:rPr>
          <w:lang w:val="en-GB"/>
        </w:rPr>
      </w:pPr>
      <w:r w:rsidRPr="00E16048">
        <w:rPr>
          <w:lang w:val="en-GB"/>
        </w:rPr>
        <w:t>B</w:t>
      </w:r>
      <w:r w:rsidRPr="00E16048">
        <w:rPr>
          <w:lang w:val="en-GB"/>
        </w:rPr>
        <w:t xml:space="preserve">oth autonomy fit and misfit has shown to influence dimensions of intrapreneurial behaviour. </w:t>
      </w:r>
      <w:hyperlink w:anchor="ref-yu2016">
        <w:r w:rsidRPr="00E16048">
          <w:rPr>
            <w:rStyle w:val="Hyperlink"/>
            <w:lang w:val="en-GB"/>
          </w:rPr>
          <w:t>Yu &amp; Davis</w:t>
        </w:r>
      </w:hyperlink>
      <w:r w:rsidRPr="00E16048">
        <w:rPr>
          <w:lang w:val="en-GB"/>
        </w:rPr>
        <w:t xml:space="preserve"> (</w:t>
      </w:r>
      <w:hyperlink w:anchor="ref-yu2016">
        <w:r w:rsidRPr="00E16048">
          <w:rPr>
            <w:rStyle w:val="Hyperlink"/>
            <w:lang w:val="en-GB"/>
          </w:rPr>
          <w:t>2016</w:t>
        </w:r>
      </w:hyperlink>
      <w:r w:rsidRPr="00E16048">
        <w:rPr>
          <w:lang w:val="en-GB"/>
        </w:rPr>
        <w:t>), for example, showed that autonomy misfit leads to higher levels of proactivity.</w:t>
      </w:r>
      <w:r w:rsidRPr="00E16048">
        <w:rPr>
          <w:lang w:val="en-GB"/>
        </w:rPr>
        <w:t xml:space="preserve"> </w:t>
      </w:r>
      <w:hyperlink w:anchor="ref-deStobbeleir2020">
        <w:r w:rsidRPr="00E16048">
          <w:rPr>
            <w:rStyle w:val="Hyperlink"/>
            <w:lang w:val="en-GB"/>
          </w:rPr>
          <w:t>De Stobbeleir et al.</w:t>
        </w:r>
      </w:hyperlink>
      <w:r w:rsidRPr="00E16048">
        <w:rPr>
          <w:lang w:val="en-GB"/>
        </w:rPr>
        <w:t xml:space="preserve"> (</w:t>
      </w:r>
      <w:hyperlink w:anchor="ref-deStobbeleir2020">
        <w:r w:rsidRPr="00E16048">
          <w:rPr>
            <w:rStyle w:val="Hyperlink"/>
            <w:lang w:val="en-GB"/>
          </w:rPr>
          <w:t>2020</w:t>
        </w:r>
      </w:hyperlink>
      <w:r w:rsidRPr="00E16048">
        <w:rPr>
          <w:lang w:val="en-GB"/>
        </w:rPr>
        <w:t>) found a positive effect between psychological safety and feedback seeking. In case of autonomy fit, psychological safety has influenced creat</w:t>
      </w:r>
      <w:r w:rsidRPr="00E16048">
        <w:rPr>
          <w:lang w:val="en-GB"/>
        </w:rPr>
        <w:t>ivity, risk taking, and motivation to engage in learning (</w:t>
      </w:r>
      <w:hyperlink w:anchor="ref-choo2007">
        <w:r w:rsidRPr="00E16048">
          <w:rPr>
            <w:rStyle w:val="Hyperlink"/>
            <w:lang w:val="en-GB"/>
          </w:rPr>
          <w:t>Choo et al., 2007</w:t>
        </w:r>
      </w:hyperlink>
      <w:r w:rsidRPr="00E16048">
        <w:rPr>
          <w:lang w:val="en-GB"/>
        </w:rPr>
        <w:t>). Given these findings, psychological safety might influence the effects of autonomy (mis)fit in relation with intrapreneurial behaviour.</w:t>
      </w:r>
    </w:p>
    <w:p w14:paraId="5CE5D329" w14:textId="77777777" w:rsidR="00CE0E3C" w:rsidRPr="00E16048" w:rsidRDefault="002D55F2">
      <w:pPr>
        <w:pStyle w:val="BodyText"/>
        <w:rPr>
          <w:lang w:val="en-GB"/>
        </w:rPr>
      </w:pPr>
      <w:r w:rsidRPr="00E16048">
        <w:rPr>
          <w:lang w:val="en-GB"/>
        </w:rPr>
        <w:t>Summari</w:t>
      </w:r>
      <w:r w:rsidRPr="00E16048">
        <w:rPr>
          <w:lang w:val="en-GB"/>
        </w:rPr>
        <w:t>sing, autonomy has been researched as a contributing factor to intrapreneurship in various researches. However, none of these take into the personal needs to autonomy in relation to what is supplied by the organisation. As perfect fit seldomly exists (</w:t>
      </w:r>
      <w:hyperlink w:anchor="ref-vanVianen2018">
        <w:r w:rsidRPr="00E16048">
          <w:rPr>
            <w:rStyle w:val="Hyperlink"/>
            <w:lang w:val="en-GB"/>
          </w:rPr>
          <w:t>van Vianen, 2018</w:t>
        </w:r>
      </w:hyperlink>
      <w:r w:rsidRPr="00E16048">
        <w:rPr>
          <w:lang w:val="en-GB"/>
        </w:rPr>
        <w:t>), it is interesting to research what the effects are of autonomy (mis)fit on intrapreneurial behaviour. Potentially psychological safety can be found to moderate these effects.</w:t>
      </w:r>
    </w:p>
    <w:p w14:paraId="77E2B6BD" w14:textId="77777777" w:rsidR="00CE0E3C" w:rsidRPr="00E16048" w:rsidRDefault="002D55F2">
      <w:pPr>
        <w:pStyle w:val="Heading2"/>
        <w:rPr>
          <w:lang w:val="en-GB"/>
        </w:rPr>
      </w:pPr>
      <w:bookmarkStart w:id="6" w:name="academic-practical-relevance"/>
      <w:bookmarkStart w:id="7" w:name="_Toc103108145"/>
      <w:bookmarkEnd w:id="4"/>
      <w:r w:rsidRPr="00E16048">
        <w:rPr>
          <w:lang w:val="en-GB"/>
        </w:rPr>
        <w:t>1.3 Academic &amp; practical r</w:t>
      </w:r>
      <w:r w:rsidRPr="00E16048">
        <w:rPr>
          <w:lang w:val="en-GB"/>
        </w:rPr>
        <w:t>elevance</w:t>
      </w:r>
      <w:bookmarkEnd w:id="7"/>
    </w:p>
    <w:p w14:paraId="4F89719C" w14:textId="77777777" w:rsidR="00CE0E3C" w:rsidRPr="00E16048" w:rsidRDefault="002D55F2">
      <w:pPr>
        <w:pStyle w:val="FirstParagraph"/>
        <w:rPr>
          <w:lang w:val="en-GB"/>
        </w:rPr>
      </w:pPr>
      <w:r w:rsidRPr="00E16048">
        <w:rPr>
          <w:lang w:val="en-GB"/>
        </w:rPr>
        <w:t xml:space="preserve">In the current academic literature not much is known about the relation and effects of autonomy (mis)fit, psychological safety, and intrapreneurial behaviour. Although the elements on their own have been subject of many researches, the trilogy of </w:t>
      </w:r>
      <w:r w:rsidRPr="00E16048">
        <w:rPr>
          <w:lang w:val="en-GB"/>
        </w:rPr>
        <w:t>these elements have not been examined. The contribution of this research as such is multifold.</w:t>
      </w:r>
    </w:p>
    <w:p w14:paraId="66D85EBD" w14:textId="77777777" w:rsidR="00CE0E3C" w:rsidRPr="00E16048" w:rsidRDefault="002D55F2">
      <w:pPr>
        <w:pStyle w:val="Heading3"/>
        <w:rPr>
          <w:lang w:val="en-GB"/>
        </w:rPr>
      </w:pPr>
      <w:bookmarkStart w:id="8" w:name="academic-relevance"/>
      <w:bookmarkStart w:id="9" w:name="_Toc103108146"/>
      <w:r w:rsidRPr="00E16048">
        <w:rPr>
          <w:lang w:val="en-GB"/>
        </w:rPr>
        <w:lastRenderedPageBreak/>
        <w:t>1.3.1 Academic relevance</w:t>
      </w:r>
      <w:bookmarkEnd w:id="9"/>
    </w:p>
    <w:p w14:paraId="15B7562C" w14:textId="77777777" w:rsidR="00CE0E3C" w:rsidRPr="00E16048" w:rsidRDefault="002D55F2">
      <w:pPr>
        <w:pStyle w:val="FirstParagraph"/>
        <w:rPr>
          <w:lang w:val="en-GB"/>
        </w:rPr>
      </w:pPr>
      <w:r w:rsidRPr="00E16048">
        <w:rPr>
          <w:lang w:val="en-GB"/>
        </w:rPr>
        <w:t>The contribution of this paper to the academics is twofold. First, a recurring question in the field of intrapreneurship is the influence of teams on intrapreneurial behaviour (</w:t>
      </w:r>
      <w:hyperlink w:anchor="ref-deJong2015">
        <w:r w:rsidRPr="00E16048">
          <w:rPr>
            <w:rStyle w:val="Hyperlink"/>
            <w:lang w:val="en-GB"/>
          </w:rPr>
          <w:t>de Jong et al., 2015</w:t>
        </w:r>
      </w:hyperlink>
      <w:r w:rsidRPr="00E16048">
        <w:rPr>
          <w:lang w:val="en-GB"/>
        </w:rPr>
        <w:t xml:space="preserve">; </w:t>
      </w:r>
      <w:hyperlink w:anchor="ref-neessen2019">
        <w:r w:rsidRPr="00E16048">
          <w:rPr>
            <w:rStyle w:val="Hyperlink"/>
            <w:lang w:val="en-GB"/>
          </w:rPr>
          <w:t>Neessen et al., 2019</w:t>
        </w:r>
      </w:hyperlink>
      <w:r w:rsidRPr="00E16048">
        <w:rPr>
          <w:lang w:val="en-GB"/>
        </w:rPr>
        <w:t>). The answers of this research contribute to the field by displaying if and how the team affects intrapreneurial behaviour of an individual. Specifically, if a psychological safe team environment acts as a catalyst or</w:t>
      </w:r>
      <w:r w:rsidRPr="00E16048">
        <w:rPr>
          <w:lang w:val="en-GB"/>
        </w:rPr>
        <w:t xml:space="preserve"> as a coping mechanism in the case of autonomy (mis)fit for the individual. Secondly, this also answers a question raised by </w:t>
      </w:r>
      <w:hyperlink w:anchor="ref-vanVianen2018">
        <w:r w:rsidRPr="00E16048">
          <w:rPr>
            <w:rStyle w:val="Hyperlink"/>
            <w:lang w:val="en-GB"/>
          </w:rPr>
          <w:t>van Vianen</w:t>
        </w:r>
      </w:hyperlink>
      <w:r w:rsidRPr="00E16048">
        <w:rPr>
          <w:lang w:val="en-GB"/>
        </w:rPr>
        <w:t xml:space="preserve"> (</w:t>
      </w:r>
      <w:hyperlink w:anchor="ref-vanVianen2018">
        <w:r w:rsidRPr="00E16048">
          <w:rPr>
            <w:rStyle w:val="Hyperlink"/>
            <w:lang w:val="en-GB"/>
          </w:rPr>
          <w:t>2018</w:t>
        </w:r>
      </w:hyperlink>
      <w:r w:rsidRPr="00E16048">
        <w:rPr>
          <w:lang w:val="en-GB"/>
        </w:rPr>
        <w:t>): “which environmental and individ</w:t>
      </w:r>
      <w:r w:rsidRPr="00E16048">
        <w:rPr>
          <w:lang w:val="en-GB"/>
        </w:rPr>
        <w:t>ual factors mitigate experienced misfits?” In the case of this research the question is if psychological safety mitigates the experienced autonomy misfit.</w:t>
      </w:r>
    </w:p>
    <w:p w14:paraId="3571A3D6" w14:textId="77777777" w:rsidR="00CE0E3C" w:rsidRPr="00E16048" w:rsidRDefault="002D55F2">
      <w:pPr>
        <w:pStyle w:val="Heading3"/>
        <w:rPr>
          <w:lang w:val="en-GB"/>
        </w:rPr>
      </w:pPr>
      <w:bookmarkStart w:id="10" w:name="practical-relevance"/>
      <w:bookmarkStart w:id="11" w:name="_Toc103108147"/>
      <w:bookmarkEnd w:id="8"/>
      <w:r w:rsidRPr="00E16048">
        <w:rPr>
          <w:lang w:val="en-GB"/>
        </w:rPr>
        <w:t>1.3.2 Practical relevance</w:t>
      </w:r>
      <w:bookmarkEnd w:id="11"/>
    </w:p>
    <w:p w14:paraId="63A71804" w14:textId="77777777" w:rsidR="00CE0E3C" w:rsidRPr="00E16048" w:rsidRDefault="002D55F2">
      <w:pPr>
        <w:pStyle w:val="FirstParagraph"/>
        <w:rPr>
          <w:lang w:val="en-GB"/>
        </w:rPr>
      </w:pPr>
      <w:r w:rsidRPr="00E16048">
        <w:rPr>
          <w:lang w:val="en-GB"/>
        </w:rPr>
        <w:t>Organisations has shown to benefit from innovation and other means of gaini</w:t>
      </w:r>
      <w:r w:rsidRPr="00E16048">
        <w:rPr>
          <w:lang w:val="en-GB"/>
        </w:rPr>
        <w:t>ng competitive advantage (</w:t>
      </w:r>
      <w:hyperlink w:anchor="ref-elert2020">
        <w:r w:rsidRPr="00E16048">
          <w:rPr>
            <w:rStyle w:val="Hyperlink"/>
            <w:lang w:val="en-GB"/>
          </w:rPr>
          <w:t>Elert &amp; Stenkula, 2020</w:t>
        </w:r>
      </w:hyperlink>
      <w:r w:rsidRPr="00E16048">
        <w:rPr>
          <w:lang w:val="en-GB"/>
        </w:rPr>
        <w:t xml:space="preserve">; </w:t>
      </w:r>
      <w:hyperlink w:anchor="ref-peters1982">
        <w:r w:rsidRPr="00E16048">
          <w:rPr>
            <w:rStyle w:val="Hyperlink"/>
            <w:lang w:val="en-GB"/>
          </w:rPr>
          <w:t>Peters &amp; Waterman, 1984</w:t>
        </w:r>
      </w:hyperlink>
      <w:r w:rsidRPr="00E16048">
        <w:rPr>
          <w:lang w:val="en-GB"/>
        </w:rPr>
        <w:t>). Ensuring sustained innovation is a pressing problem for managers (</w:t>
      </w:r>
      <w:hyperlink w:anchor="ref-tushman1986">
        <w:r w:rsidRPr="00E16048">
          <w:rPr>
            <w:rStyle w:val="Hyperlink"/>
            <w:lang w:val="en-GB"/>
          </w:rPr>
          <w:t>Tus</w:t>
        </w:r>
        <w:r w:rsidRPr="00E16048">
          <w:rPr>
            <w:rStyle w:val="Hyperlink"/>
            <w:lang w:val="en-GB"/>
          </w:rPr>
          <w:t>hman &amp; Nadler, 1986</w:t>
        </w:r>
      </w:hyperlink>
      <w:r w:rsidRPr="00E16048">
        <w:rPr>
          <w:lang w:val="en-GB"/>
        </w:rPr>
        <w:t>). Attracting, retaining, and growing intrapreneurs in the organisation is a vivid question for organisation. This research aims to show whether or not autonomy (mis)fit and/or psychological safety is beneficial to increase intrapreneuri</w:t>
      </w:r>
      <w:r w:rsidRPr="00E16048">
        <w:rPr>
          <w:lang w:val="en-GB"/>
        </w:rPr>
        <w:t>al behaviour of employees. Especially for organisations that are active in the field of software development, the context of this research. These insights could lead to adoption of recruitment strategies by selecting adaptable minds that can cope with misf</w:t>
      </w:r>
      <w:r w:rsidRPr="00E16048">
        <w:rPr>
          <w:lang w:val="en-GB"/>
        </w:rPr>
        <w:t>it between levels of needs and supplies of autonomy (</w:t>
      </w:r>
      <w:hyperlink w:anchor="ref-vanVianen2018">
        <w:r w:rsidRPr="00E16048">
          <w:rPr>
            <w:rStyle w:val="Hyperlink"/>
            <w:lang w:val="en-GB"/>
          </w:rPr>
          <w:t>van Vianen, 2018</w:t>
        </w:r>
      </w:hyperlink>
      <w:r w:rsidRPr="00E16048">
        <w:rPr>
          <w:lang w:val="en-GB"/>
        </w:rPr>
        <w:t xml:space="preserve">; </w:t>
      </w:r>
      <w:hyperlink w:anchor="ref-yu2016">
        <w:r w:rsidRPr="00E16048">
          <w:rPr>
            <w:rStyle w:val="Hyperlink"/>
            <w:lang w:val="en-GB"/>
          </w:rPr>
          <w:t>Yu &amp; Davis, 2016</w:t>
        </w:r>
      </w:hyperlink>
      <w:r w:rsidRPr="00E16048">
        <w:rPr>
          <w:lang w:val="en-GB"/>
        </w:rPr>
        <w:t>).</w:t>
      </w:r>
    </w:p>
    <w:p w14:paraId="1C51320A" w14:textId="77777777" w:rsidR="00CE0E3C" w:rsidRPr="00E16048" w:rsidRDefault="002D55F2">
      <w:pPr>
        <w:pStyle w:val="BodyText"/>
        <w:rPr>
          <w:lang w:val="en-GB"/>
        </w:rPr>
      </w:pPr>
      <w:r w:rsidRPr="00E16048">
        <w:rPr>
          <w:lang w:val="en-GB"/>
        </w:rPr>
        <w:t>Besides providing advice &amp; insights to the attraction and selection of employees, this resear</w:t>
      </w:r>
      <w:r w:rsidRPr="00E16048">
        <w:rPr>
          <w:lang w:val="en-GB"/>
        </w:rPr>
        <w:t xml:space="preserve">ch tries to contribute to the field of job design. </w:t>
      </w:r>
      <w:hyperlink w:anchor="ref-deJong2015">
        <w:r w:rsidRPr="00E16048">
          <w:rPr>
            <w:rStyle w:val="Hyperlink"/>
            <w:lang w:val="en-GB"/>
          </w:rPr>
          <w:t>de Jong et al.</w:t>
        </w:r>
      </w:hyperlink>
      <w:r w:rsidRPr="00E16048">
        <w:rPr>
          <w:lang w:val="en-GB"/>
        </w:rPr>
        <w:t xml:space="preserve"> (</w:t>
      </w:r>
      <w:hyperlink w:anchor="ref-deJong2015">
        <w:r w:rsidRPr="00E16048">
          <w:rPr>
            <w:rStyle w:val="Hyperlink"/>
            <w:lang w:val="en-GB"/>
          </w:rPr>
          <w:t>2015</w:t>
        </w:r>
      </w:hyperlink>
      <w:r w:rsidRPr="00E16048">
        <w:rPr>
          <w:lang w:val="en-GB"/>
        </w:rPr>
        <w:t>) already showed that job autonomy is an influencing factor to entrepreneurial behaviour. However, in that rese</w:t>
      </w:r>
      <w:r w:rsidRPr="00E16048">
        <w:rPr>
          <w:lang w:val="en-GB"/>
        </w:rPr>
        <w:t>arch employees are seen as an homogeneous group. This research attempts to complement that insight by acknowledging the personal needs of autonomy compared to what is supplied. This additional knowledge can help organisations to develop strategies and mech</w:t>
      </w:r>
      <w:r w:rsidRPr="00E16048">
        <w:rPr>
          <w:lang w:val="en-GB"/>
        </w:rPr>
        <w:t>anisms to smartly design their jobs to promote and enhance intrapreneurship for different individuals.</w:t>
      </w:r>
    </w:p>
    <w:p w14:paraId="71F96247" w14:textId="77777777" w:rsidR="00CE0E3C" w:rsidRPr="00E16048" w:rsidRDefault="002D55F2">
      <w:pPr>
        <w:pStyle w:val="Heading2"/>
        <w:rPr>
          <w:lang w:val="en-GB"/>
        </w:rPr>
      </w:pPr>
      <w:bookmarkStart w:id="12" w:name="method-of-research"/>
      <w:bookmarkStart w:id="13" w:name="_Toc103108148"/>
      <w:bookmarkEnd w:id="6"/>
      <w:bookmarkEnd w:id="10"/>
      <w:r w:rsidRPr="00E16048">
        <w:rPr>
          <w:lang w:val="en-GB"/>
        </w:rPr>
        <w:t>1.4 Method of research</w:t>
      </w:r>
      <w:bookmarkEnd w:id="13"/>
    </w:p>
    <w:p w14:paraId="073C23ED" w14:textId="77777777" w:rsidR="00CE0E3C" w:rsidRPr="00E16048" w:rsidRDefault="002D55F2">
      <w:pPr>
        <w:pStyle w:val="FirstParagraph"/>
        <w:rPr>
          <w:lang w:val="en-GB"/>
        </w:rPr>
      </w:pPr>
      <w:r w:rsidRPr="00E16048">
        <w:rPr>
          <w:lang w:val="en-GB"/>
        </w:rPr>
        <w:t>A quantitative study will be used to collect the data for this study. This data will be analysed using regression analysis.</w:t>
      </w:r>
    </w:p>
    <w:p w14:paraId="33337A8B" w14:textId="77777777" w:rsidR="003745C7" w:rsidRPr="00E16048" w:rsidRDefault="003745C7">
      <w:pPr>
        <w:rPr>
          <w:rFonts w:asciiTheme="majorHAnsi" w:eastAsiaTheme="majorEastAsia" w:hAnsiTheme="majorHAnsi" w:cstheme="majorBidi"/>
          <w:b/>
          <w:bCs/>
          <w:color w:val="4F81BD" w:themeColor="accent1"/>
          <w:sz w:val="32"/>
          <w:szCs w:val="32"/>
          <w:lang w:val="en-GB"/>
        </w:rPr>
      </w:pPr>
      <w:bookmarkStart w:id="14" w:name="literature-research"/>
      <w:bookmarkStart w:id="15" w:name="_Toc103108149"/>
      <w:bookmarkEnd w:id="0"/>
      <w:bookmarkEnd w:id="12"/>
      <w:r w:rsidRPr="00E16048">
        <w:rPr>
          <w:lang w:val="en-GB"/>
        </w:rPr>
        <w:br w:type="page"/>
      </w:r>
    </w:p>
    <w:p w14:paraId="293ADE64" w14:textId="470C0548" w:rsidR="00CE0E3C" w:rsidRPr="00E16048" w:rsidRDefault="002D55F2">
      <w:pPr>
        <w:pStyle w:val="Heading1"/>
        <w:rPr>
          <w:lang w:val="en-GB"/>
        </w:rPr>
      </w:pPr>
      <w:r w:rsidRPr="00E16048">
        <w:rPr>
          <w:lang w:val="en-GB"/>
        </w:rPr>
        <w:lastRenderedPageBreak/>
        <w:t>Litera</w:t>
      </w:r>
      <w:r w:rsidRPr="00E16048">
        <w:rPr>
          <w:lang w:val="en-GB"/>
        </w:rPr>
        <w:t>ture research</w:t>
      </w:r>
      <w:bookmarkEnd w:id="15"/>
    </w:p>
    <w:p w14:paraId="52726B02" w14:textId="77777777" w:rsidR="00CE0E3C" w:rsidRPr="00E16048" w:rsidRDefault="002D55F2">
      <w:pPr>
        <w:pStyle w:val="Heading2"/>
        <w:rPr>
          <w:lang w:val="en-GB"/>
        </w:rPr>
      </w:pPr>
      <w:bookmarkStart w:id="16" w:name="X81cc9034a3918c3de36c6aea1dcf1b8ad413518"/>
      <w:bookmarkStart w:id="17" w:name="_Toc103108150"/>
      <w:r w:rsidRPr="00E16048">
        <w:rPr>
          <w:lang w:val="en-GB"/>
        </w:rPr>
        <w:t>2.1 What is intrapreneurship &amp; intrapreneurial behaviour?</w:t>
      </w:r>
      <w:bookmarkEnd w:id="17"/>
    </w:p>
    <w:p w14:paraId="0A800CEA" w14:textId="77777777" w:rsidR="00CE0E3C" w:rsidRPr="00E16048" w:rsidRDefault="002D55F2">
      <w:pPr>
        <w:pStyle w:val="FirstParagraph"/>
        <w:rPr>
          <w:lang w:val="en-GB"/>
        </w:rPr>
      </w:pPr>
      <w:r w:rsidRPr="00E16048">
        <w:rPr>
          <w:lang w:val="en-GB"/>
        </w:rPr>
        <w:t>“</w:t>
      </w:r>
      <w:r w:rsidRPr="00E16048">
        <w:rPr>
          <w:lang w:val="en-GB"/>
        </w:rPr>
        <w:t>Intrapreneurship is a process whereby employee(s) recognise and exploit opportunities by being innovative, proactive and by taking risks, in order for the organisation to create new products, processes and services, initiate self-renewal or venture new bus</w:t>
      </w:r>
      <w:r w:rsidRPr="00E16048">
        <w:rPr>
          <w:lang w:val="en-GB"/>
        </w:rPr>
        <w:t>inesses to enhance the competitiveness and performance of the organisation (</w:t>
      </w:r>
      <w:hyperlink w:anchor="ref-neessen2019">
        <w:r w:rsidRPr="00E16048">
          <w:rPr>
            <w:rStyle w:val="Hyperlink"/>
            <w:lang w:val="en-GB"/>
          </w:rPr>
          <w:t>Neessen et al., 2019, p. 7</w:t>
        </w:r>
      </w:hyperlink>
      <w:r w:rsidRPr="00E16048">
        <w:rPr>
          <w:lang w:val="en-GB"/>
        </w:rPr>
        <w:t>).” In academic literature “intrapreneurship” usually refers to individual workers rather than organisations or boar</w:t>
      </w:r>
      <w:r w:rsidRPr="00E16048">
        <w:rPr>
          <w:lang w:val="en-GB"/>
        </w:rPr>
        <w:t>droom-level decision makers (</w:t>
      </w:r>
      <w:hyperlink w:anchor="ref-deJong2011">
        <w:r w:rsidRPr="00E16048">
          <w:rPr>
            <w:rStyle w:val="Hyperlink"/>
            <w:lang w:val="en-GB"/>
          </w:rPr>
          <w:t>de Jong et al, 2011</w:t>
        </w:r>
      </w:hyperlink>
      <w:r w:rsidRPr="00E16048">
        <w:rPr>
          <w:lang w:val="en-GB"/>
        </w:rPr>
        <w:t>). This paper adopts this points of view that intrapreneurship is a bottom-up approach (</w:t>
      </w:r>
      <w:hyperlink w:anchor="ref-deJong2011">
        <w:r w:rsidRPr="00E16048">
          <w:rPr>
            <w:rStyle w:val="Hyperlink"/>
            <w:lang w:val="en-GB"/>
          </w:rPr>
          <w:t>de Jong et al, 2011</w:t>
        </w:r>
      </w:hyperlink>
      <w:r w:rsidRPr="00E16048">
        <w:rPr>
          <w:lang w:val="en-GB"/>
        </w:rPr>
        <w:t xml:space="preserve">; </w:t>
      </w:r>
      <w:hyperlink w:anchor="ref-neessen2019">
        <w:r w:rsidRPr="00E16048">
          <w:rPr>
            <w:rStyle w:val="Hyperlink"/>
            <w:lang w:val="en-GB"/>
          </w:rPr>
          <w:t>Neessen et al., 2019</w:t>
        </w:r>
      </w:hyperlink>
      <w:r w:rsidRPr="00E16048">
        <w:rPr>
          <w:lang w:val="en-GB"/>
        </w:rPr>
        <w:t xml:space="preserve">). A common label of intrapreneurship is </w:t>
      </w:r>
      <w:r w:rsidRPr="00E16048">
        <w:rPr>
          <w:i/>
          <w:iCs/>
          <w:lang w:val="en-GB"/>
        </w:rPr>
        <w:t>corporate entrepreneurship</w:t>
      </w:r>
      <w:r w:rsidRPr="00E16048">
        <w:rPr>
          <w:lang w:val="en-GB"/>
        </w:rPr>
        <w:t xml:space="preserve"> (</w:t>
      </w:r>
      <w:hyperlink w:anchor="ref-deJong2011">
        <w:r w:rsidRPr="00E16048">
          <w:rPr>
            <w:rStyle w:val="Hyperlink"/>
            <w:lang w:val="en-GB"/>
          </w:rPr>
          <w:t>de Jong et al, 2011</w:t>
        </w:r>
      </w:hyperlink>
      <w:r w:rsidRPr="00E16048">
        <w:rPr>
          <w:lang w:val="en-GB"/>
        </w:rPr>
        <w:t xml:space="preserve">). In line with </w:t>
      </w:r>
      <w:hyperlink w:anchor="ref-deJong2011">
        <w:r w:rsidRPr="00E16048">
          <w:rPr>
            <w:rStyle w:val="Hyperlink"/>
            <w:lang w:val="en-GB"/>
          </w:rPr>
          <w:t>de Jong et al</w:t>
        </w:r>
      </w:hyperlink>
      <w:r w:rsidRPr="00E16048">
        <w:rPr>
          <w:lang w:val="en-GB"/>
        </w:rPr>
        <w:t xml:space="preserve"> (</w:t>
      </w:r>
      <w:hyperlink w:anchor="ref-deJong2011">
        <w:r w:rsidRPr="00E16048">
          <w:rPr>
            <w:rStyle w:val="Hyperlink"/>
            <w:lang w:val="en-GB"/>
          </w:rPr>
          <w:t>2011</w:t>
        </w:r>
      </w:hyperlink>
      <w:r w:rsidRPr="00E16048">
        <w:rPr>
          <w:lang w:val="en-GB"/>
        </w:rPr>
        <w:t>) this paper regards corporate entrepreneurship as a top-down process that can be used by business owners and general manages to foster new ventures, innovation, and strategic renewal (</w:t>
      </w:r>
      <w:hyperlink w:anchor="ref-deJong2011">
        <w:r w:rsidRPr="00E16048">
          <w:rPr>
            <w:rStyle w:val="Hyperlink"/>
            <w:lang w:val="en-GB"/>
          </w:rPr>
          <w:t>de Jong et al, 2011</w:t>
        </w:r>
      </w:hyperlink>
      <w:r w:rsidRPr="00E16048">
        <w:rPr>
          <w:lang w:val="en-GB"/>
        </w:rPr>
        <w:t>).</w:t>
      </w:r>
    </w:p>
    <w:p w14:paraId="6D7C10AC" w14:textId="77777777" w:rsidR="00CE0E3C" w:rsidRPr="00E16048" w:rsidRDefault="002D55F2">
      <w:pPr>
        <w:pStyle w:val="BodyText"/>
        <w:rPr>
          <w:lang w:val="en-GB"/>
        </w:rPr>
      </w:pPr>
      <w:r w:rsidRPr="00E16048">
        <w:rPr>
          <w:lang w:val="en-GB"/>
        </w:rPr>
        <w:t>Characteristically intrapreneurship should be seen as a process. Intrapreneurship “is about a set of activities of an individual or an organisation to get from point A to point B in time, with an increased competitiveness and per</w:t>
      </w:r>
      <w:r w:rsidRPr="00E16048">
        <w:rPr>
          <w:lang w:val="en-GB"/>
        </w:rPr>
        <w:t>formance of the organisation as the end goal (</w:t>
      </w:r>
      <w:hyperlink w:anchor="ref-neessen2019">
        <w:r w:rsidRPr="00E16048">
          <w:rPr>
            <w:rStyle w:val="Hyperlink"/>
            <w:lang w:val="en-GB"/>
          </w:rPr>
          <w:t>Neessen et al., 2019, p. 8</w:t>
        </w:r>
      </w:hyperlink>
      <w:r w:rsidRPr="00E16048">
        <w:rPr>
          <w:lang w:val="en-GB"/>
        </w:rPr>
        <w:t>).” This definition shows that intrapreneurship is not simply a behaviour of an individual or an organisation, but rather a complex construct of v</w:t>
      </w:r>
      <w:r w:rsidRPr="00E16048">
        <w:rPr>
          <w:lang w:val="en-GB"/>
        </w:rPr>
        <w:t xml:space="preserve">arious activities. The complexity of this construct is shown in an integrative framework of intrapreneurship as created by </w:t>
      </w:r>
      <w:hyperlink w:anchor="ref-neessen2019">
        <w:r w:rsidRPr="00E16048">
          <w:rPr>
            <w:rStyle w:val="Hyperlink"/>
            <w:lang w:val="en-GB"/>
          </w:rPr>
          <w:t>Neessen et al.</w:t>
        </w:r>
      </w:hyperlink>
      <w:r w:rsidRPr="00E16048">
        <w:rPr>
          <w:lang w:val="en-GB"/>
        </w:rPr>
        <w:t xml:space="preserve"> (</w:t>
      </w:r>
      <w:hyperlink w:anchor="ref-neessen2019">
        <w:r w:rsidRPr="00E16048">
          <w:rPr>
            <w:rStyle w:val="Hyperlink"/>
            <w:lang w:val="en-GB"/>
          </w:rPr>
          <w:t>2019</w:t>
        </w:r>
      </w:hyperlink>
      <w:r w:rsidRPr="00E16048">
        <w:rPr>
          <w:lang w:val="en-GB"/>
        </w:rPr>
        <w:t xml:space="preserve">) (fig. 1) that displays the various </w:t>
      </w:r>
      <w:r w:rsidRPr="00E16048">
        <w:rPr>
          <w:lang w:val="en-GB"/>
        </w:rPr>
        <w:t>constructs that together constitute intrapreneurship. The framework makes a clear distinction between organisational and individual constructs. For example the support of management or how the organisation is structured influences intrapreneurship in the o</w:t>
      </w:r>
      <w:r w:rsidRPr="00E16048">
        <w:rPr>
          <w:lang w:val="en-GB"/>
        </w:rPr>
        <w:t>rganisation. Attitudes and characteristics of individuals likewise influence intrapreneurship by impacting the behaviour of individuals. When individuals behave intrapreneurially it will lead to outcomes as new product / innovation, new business venturing,</w:t>
      </w:r>
      <w:r w:rsidRPr="00E16048">
        <w:rPr>
          <w:lang w:val="en-GB"/>
        </w:rPr>
        <w:t xml:space="preserve"> or self-renewal (</w:t>
      </w:r>
      <w:hyperlink w:anchor="ref-neessen2019">
        <w:r w:rsidRPr="00E16048">
          <w:rPr>
            <w:rStyle w:val="Hyperlink"/>
            <w:lang w:val="en-GB"/>
          </w:rPr>
          <w:t>Neessen et al., 2019</w:t>
        </w:r>
      </w:hyperlink>
      <w:r w:rsidRPr="00E16048">
        <w:rPr>
          <w:lang w:val="en-GB"/>
        </w:rPr>
        <w:t>).</w:t>
      </w:r>
    </w:p>
    <w:p w14:paraId="4B988202" w14:textId="77777777" w:rsidR="00CE0E3C" w:rsidRPr="00E16048" w:rsidRDefault="002D55F2">
      <w:pPr>
        <w:pStyle w:val="CaptionedFigure"/>
        <w:rPr>
          <w:lang w:val="en-GB"/>
        </w:rPr>
      </w:pPr>
      <w:bookmarkStart w:id="18" w:name="fig:intrapreneurship-framework"/>
      <w:r w:rsidRPr="00E16048">
        <w:rPr>
          <w:noProof/>
          <w:lang w:val="en-GB"/>
        </w:rPr>
        <w:lastRenderedPageBreak/>
        <w:drawing>
          <wp:inline distT="0" distB="0" distL="0" distR="0" wp14:anchorId="4368CCA6" wp14:editId="267FE0DC">
            <wp:extent cx="5334000" cy="5271654"/>
            <wp:effectExtent l="0" t="0" r="0" b="0"/>
            <wp:docPr id="1" name="Picture" descr="Figure 1: Framework of intrapreneurship by Neessen et al. (2019)"/>
            <wp:cNvGraphicFramePr/>
            <a:graphic xmlns:a="http://schemas.openxmlformats.org/drawingml/2006/main">
              <a:graphicData uri="http://schemas.openxmlformats.org/drawingml/2006/picture">
                <pic:pic xmlns:pic="http://schemas.openxmlformats.org/drawingml/2006/picture">
                  <pic:nvPicPr>
                    <pic:cNvPr id="0" name="Picture" descr="./thesis/figures/intrapreneurship-framework.png"/>
                    <pic:cNvPicPr>
                      <a:picLocks noChangeAspect="1" noChangeArrowheads="1"/>
                    </pic:cNvPicPr>
                  </pic:nvPicPr>
                  <pic:blipFill>
                    <a:blip r:embed="rId7"/>
                    <a:stretch>
                      <a:fillRect/>
                    </a:stretch>
                  </pic:blipFill>
                  <pic:spPr bwMode="auto">
                    <a:xfrm>
                      <a:off x="0" y="0"/>
                      <a:ext cx="5334000" cy="5271654"/>
                    </a:xfrm>
                    <a:prstGeom prst="rect">
                      <a:avLst/>
                    </a:prstGeom>
                    <a:noFill/>
                    <a:ln w="9525">
                      <a:noFill/>
                      <a:headEnd/>
                      <a:tailEnd/>
                    </a:ln>
                  </pic:spPr>
                </pic:pic>
              </a:graphicData>
            </a:graphic>
          </wp:inline>
        </w:drawing>
      </w:r>
      <w:bookmarkEnd w:id="18"/>
    </w:p>
    <w:p w14:paraId="34C05361" w14:textId="77777777" w:rsidR="00CE0E3C" w:rsidRPr="00E16048" w:rsidRDefault="002D55F2">
      <w:pPr>
        <w:pStyle w:val="ImageCaption"/>
        <w:rPr>
          <w:lang w:val="en-GB"/>
        </w:rPr>
      </w:pPr>
      <w:r w:rsidRPr="00E16048">
        <w:rPr>
          <w:lang w:val="en-GB"/>
        </w:rPr>
        <w:t xml:space="preserve">Figure 1: Framework of intrapreneurship by </w:t>
      </w:r>
      <w:hyperlink w:anchor="ref-neessen2019">
        <w:r w:rsidRPr="00E16048">
          <w:rPr>
            <w:rStyle w:val="Hyperlink"/>
            <w:lang w:val="en-GB"/>
          </w:rPr>
          <w:t>Neessen et al.</w:t>
        </w:r>
      </w:hyperlink>
      <w:r w:rsidRPr="00E16048">
        <w:rPr>
          <w:lang w:val="en-GB"/>
        </w:rPr>
        <w:t xml:space="preserve"> (</w:t>
      </w:r>
      <w:hyperlink w:anchor="ref-neessen2019">
        <w:r w:rsidRPr="00E16048">
          <w:rPr>
            <w:rStyle w:val="Hyperlink"/>
            <w:lang w:val="en-GB"/>
          </w:rPr>
          <w:t>2019</w:t>
        </w:r>
      </w:hyperlink>
      <w:r w:rsidRPr="00E16048">
        <w:rPr>
          <w:lang w:val="en-GB"/>
        </w:rPr>
        <w:t>)</w:t>
      </w:r>
    </w:p>
    <w:p w14:paraId="514B831C" w14:textId="77777777" w:rsidR="00CE0E3C" w:rsidRPr="00E16048" w:rsidRDefault="002D55F2">
      <w:pPr>
        <w:pStyle w:val="BodyText"/>
        <w:rPr>
          <w:lang w:val="en-GB"/>
        </w:rPr>
      </w:pPr>
      <w:hyperlink w:anchor="ref-deJong2011">
        <w:r w:rsidRPr="00E16048">
          <w:rPr>
            <w:rStyle w:val="Hyperlink"/>
            <w:lang w:val="en-GB"/>
          </w:rPr>
          <w:t>de Jong et al</w:t>
        </w:r>
      </w:hyperlink>
      <w:r w:rsidRPr="00E16048">
        <w:rPr>
          <w:lang w:val="en-GB"/>
        </w:rPr>
        <w:t xml:space="preserve"> (</w:t>
      </w:r>
      <w:hyperlink w:anchor="ref-deJong2011">
        <w:r w:rsidRPr="00E16048">
          <w:rPr>
            <w:rStyle w:val="Hyperlink"/>
            <w:lang w:val="en-GB"/>
          </w:rPr>
          <w:t>2011</w:t>
        </w:r>
      </w:hyperlink>
      <w:r w:rsidRPr="00E16048">
        <w:rPr>
          <w:lang w:val="en-GB"/>
        </w:rPr>
        <w:t xml:space="preserve">) describes </w:t>
      </w:r>
      <w:r w:rsidRPr="00E16048">
        <w:rPr>
          <w:i/>
          <w:iCs/>
          <w:lang w:val="en-GB"/>
        </w:rPr>
        <w:t>intrapreneurial behaviour</w:t>
      </w:r>
      <w:r w:rsidRPr="00E16048">
        <w:rPr>
          <w:lang w:val="en-GB"/>
        </w:rPr>
        <w:t xml:space="preserve"> “as the identification and exploitation of opportunities by individual workers that (also) advance the organisation. (p. 4).” Intrapreneurial behaviour is comm</w:t>
      </w:r>
      <w:r w:rsidRPr="00E16048">
        <w:rPr>
          <w:lang w:val="en-GB"/>
        </w:rPr>
        <w:t xml:space="preserve">only defined by the dimensions of </w:t>
      </w:r>
      <w:r w:rsidRPr="00E16048">
        <w:rPr>
          <w:i/>
          <w:iCs/>
          <w:lang w:val="en-GB"/>
        </w:rPr>
        <w:t>proactivity</w:t>
      </w:r>
      <w:r w:rsidRPr="00E16048">
        <w:rPr>
          <w:lang w:val="en-GB"/>
        </w:rPr>
        <w:t xml:space="preserve">, </w:t>
      </w:r>
      <w:r w:rsidRPr="00E16048">
        <w:rPr>
          <w:i/>
          <w:iCs/>
          <w:lang w:val="en-GB"/>
        </w:rPr>
        <w:t>innovativeness</w:t>
      </w:r>
      <w:r w:rsidRPr="00E16048">
        <w:rPr>
          <w:lang w:val="en-GB"/>
        </w:rPr>
        <w:t xml:space="preserve">, and </w:t>
      </w:r>
      <w:r w:rsidRPr="00E16048">
        <w:rPr>
          <w:i/>
          <w:iCs/>
          <w:lang w:val="en-GB"/>
        </w:rPr>
        <w:t>risk-taking</w:t>
      </w:r>
      <w:r w:rsidRPr="00E16048">
        <w:rPr>
          <w:lang w:val="en-GB"/>
        </w:rPr>
        <w:t xml:space="preserve"> (</w:t>
      </w:r>
      <w:hyperlink w:anchor="ref-deJong2011">
        <w:r w:rsidRPr="00E16048">
          <w:rPr>
            <w:rStyle w:val="Hyperlink"/>
            <w:lang w:val="en-GB"/>
          </w:rPr>
          <w:t>de Jong et al, 2011</w:t>
        </w:r>
      </w:hyperlink>
      <w:r w:rsidRPr="00E16048">
        <w:rPr>
          <w:lang w:val="en-GB"/>
        </w:rPr>
        <w:t xml:space="preserve">; </w:t>
      </w:r>
      <w:hyperlink w:anchor="ref-gawke2019">
        <w:r w:rsidRPr="00E16048">
          <w:rPr>
            <w:rStyle w:val="Hyperlink"/>
            <w:lang w:val="en-GB"/>
          </w:rPr>
          <w:t>Gawke et al., 2019</w:t>
        </w:r>
      </w:hyperlink>
      <w:r w:rsidRPr="00E16048">
        <w:rPr>
          <w:lang w:val="en-GB"/>
        </w:rPr>
        <w:t xml:space="preserve">; </w:t>
      </w:r>
      <w:hyperlink w:anchor="ref-neessen2019">
        <w:r w:rsidRPr="00E16048">
          <w:rPr>
            <w:rStyle w:val="Hyperlink"/>
            <w:lang w:val="en-GB"/>
          </w:rPr>
          <w:t>Neessen et al., 2019</w:t>
        </w:r>
      </w:hyperlink>
      <w:r w:rsidRPr="00E16048">
        <w:rPr>
          <w:lang w:val="en-GB"/>
        </w:rPr>
        <w:t>). A</w:t>
      </w:r>
      <w:r w:rsidRPr="00E16048">
        <w:rPr>
          <w:lang w:val="en-GB"/>
        </w:rPr>
        <w:t xml:space="preserve">dditionally </w:t>
      </w:r>
      <w:hyperlink w:anchor="ref-neessen2019">
        <w:r w:rsidRPr="00E16048">
          <w:rPr>
            <w:rStyle w:val="Hyperlink"/>
            <w:lang w:val="en-GB"/>
          </w:rPr>
          <w:t>Neessen et al.</w:t>
        </w:r>
      </w:hyperlink>
      <w:r w:rsidRPr="00E16048">
        <w:rPr>
          <w:lang w:val="en-GB"/>
        </w:rPr>
        <w:t xml:space="preserve"> (</w:t>
      </w:r>
      <w:hyperlink w:anchor="ref-neessen2019">
        <w:r w:rsidRPr="00E16048">
          <w:rPr>
            <w:rStyle w:val="Hyperlink"/>
            <w:lang w:val="en-GB"/>
          </w:rPr>
          <w:t>2019</w:t>
        </w:r>
      </w:hyperlink>
      <w:r w:rsidRPr="00E16048">
        <w:rPr>
          <w:lang w:val="en-GB"/>
        </w:rPr>
        <w:t xml:space="preserve">) found </w:t>
      </w:r>
      <w:r w:rsidRPr="00E16048">
        <w:rPr>
          <w:i/>
          <w:iCs/>
          <w:lang w:val="en-GB"/>
        </w:rPr>
        <w:t>opportunity recognition and exploitation</w:t>
      </w:r>
      <w:r w:rsidRPr="00E16048">
        <w:rPr>
          <w:lang w:val="en-GB"/>
        </w:rPr>
        <w:t xml:space="preserve"> and </w:t>
      </w:r>
      <w:r w:rsidRPr="00E16048">
        <w:rPr>
          <w:i/>
          <w:iCs/>
          <w:lang w:val="en-GB"/>
        </w:rPr>
        <w:t>networking</w:t>
      </w:r>
      <w:r w:rsidRPr="00E16048">
        <w:rPr>
          <w:lang w:val="en-GB"/>
        </w:rPr>
        <w:t xml:space="preserve"> </w:t>
      </w:r>
      <w:r w:rsidRPr="00E16048">
        <w:rPr>
          <w:lang w:val="en-GB"/>
        </w:rPr>
        <w:t xml:space="preserve">to be characteristic dimensions of intrapreneurial behaviour. These characterisation of intrapreneurship fits the entrepreneurial orientation as typed by </w:t>
      </w:r>
      <w:hyperlink w:anchor="ref-gawke2019">
        <w:r w:rsidRPr="00E16048">
          <w:rPr>
            <w:rStyle w:val="Hyperlink"/>
            <w:lang w:val="en-GB"/>
          </w:rPr>
          <w:t>Gawke et al.</w:t>
        </w:r>
      </w:hyperlink>
      <w:r w:rsidRPr="00E16048">
        <w:rPr>
          <w:lang w:val="en-GB"/>
        </w:rPr>
        <w:t xml:space="preserve"> (</w:t>
      </w:r>
      <w:hyperlink w:anchor="ref-gawke2019">
        <w:r w:rsidRPr="00E16048">
          <w:rPr>
            <w:rStyle w:val="Hyperlink"/>
            <w:lang w:val="en-GB"/>
          </w:rPr>
          <w:t>2019</w:t>
        </w:r>
      </w:hyperlink>
      <w:r w:rsidRPr="00E16048">
        <w:rPr>
          <w:lang w:val="en-GB"/>
        </w:rPr>
        <w:t>).</w:t>
      </w:r>
    </w:p>
    <w:p w14:paraId="58F19EF7" w14:textId="77777777" w:rsidR="00CE0E3C" w:rsidRPr="00E16048" w:rsidRDefault="002D55F2">
      <w:pPr>
        <w:pStyle w:val="BlockText"/>
        <w:rPr>
          <w:lang w:val="en-GB"/>
        </w:rPr>
      </w:pPr>
      <w:r w:rsidRPr="00E16048">
        <w:rPr>
          <w:lang w:val="en-GB"/>
        </w:rPr>
        <w:t>@@ dieper</w:t>
      </w:r>
      <w:r w:rsidRPr="00E16048">
        <w:rPr>
          <w:lang w:val="en-GB"/>
        </w:rPr>
        <w:t xml:space="preserve"> ingaan op de drie stromingen van </w:t>
      </w:r>
      <w:hyperlink w:anchor="ref-gawke2019">
        <w:r w:rsidRPr="00E16048">
          <w:rPr>
            <w:rStyle w:val="Hyperlink"/>
            <w:lang w:val="en-GB"/>
          </w:rPr>
          <w:t>Gawke et al.</w:t>
        </w:r>
      </w:hyperlink>
      <w:r w:rsidRPr="00E16048">
        <w:rPr>
          <w:lang w:val="en-GB"/>
        </w:rPr>
        <w:t xml:space="preserve"> (</w:t>
      </w:r>
      <w:hyperlink w:anchor="ref-gawke2019">
        <w:r w:rsidRPr="00E16048">
          <w:rPr>
            <w:rStyle w:val="Hyperlink"/>
            <w:lang w:val="en-GB"/>
          </w:rPr>
          <w:t>2019</w:t>
        </w:r>
      </w:hyperlink>
      <w:r w:rsidRPr="00E16048">
        <w:rPr>
          <w:lang w:val="en-GB"/>
        </w:rPr>
        <w:t>), of bewaren voor conclusie / aanbevelingen?</w:t>
      </w:r>
    </w:p>
    <w:p w14:paraId="486C42BF" w14:textId="77777777" w:rsidR="00CE0E3C" w:rsidRPr="00E16048" w:rsidRDefault="002D55F2">
      <w:pPr>
        <w:pStyle w:val="FirstParagraph"/>
        <w:rPr>
          <w:lang w:val="en-GB"/>
        </w:rPr>
      </w:pPr>
      <w:r w:rsidRPr="00E16048">
        <w:rPr>
          <w:lang w:val="en-GB"/>
        </w:rPr>
        <w:t>As intrapreneurship is a bottom-up approach it can only be achieved if employees displ</w:t>
      </w:r>
      <w:r w:rsidRPr="00E16048">
        <w:rPr>
          <w:lang w:val="en-GB"/>
        </w:rPr>
        <w:t xml:space="preserve">ay intrapreneurial behaviour. Predicting if an individual will engage in certain human </w:t>
      </w:r>
      <w:r w:rsidRPr="00E16048">
        <w:rPr>
          <w:lang w:val="en-GB"/>
        </w:rPr>
        <w:lastRenderedPageBreak/>
        <w:t>behaviour is a core tenet of the person-environment fit theory (</w:t>
      </w:r>
      <w:hyperlink w:anchor="ref-vanVianen2018">
        <w:r w:rsidRPr="00E16048">
          <w:rPr>
            <w:rStyle w:val="Hyperlink"/>
            <w:lang w:val="en-GB"/>
          </w:rPr>
          <w:t>van Vianen, 2018</w:t>
        </w:r>
      </w:hyperlink>
      <w:r w:rsidRPr="00E16048">
        <w:rPr>
          <w:lang w:val="en-GB"/>
        </w:rPr>
        <w:t>). It researches, and emphasises, the compatibili</w:t>
      </w:r>
      <w:r w:rsidRPr="00E16048">
        <w:rPr>
          <w:lang w:val="en-GB"/>
        </w:rPr>
        <w:t>ty between workers and their work environment (</w:t>
      </w:r>
      <w:hyperlink w:anchor="ref-kristof1996">
        <w:r w:rsidRPr="00E16048">
          <w:rPr>
            <w:rStyle w:val="Hyperlink"/>
            <w:lang w:val="en-GB"/>
          </w:rPr>
          <w:t>Kristof, 1996</w:t>
        </w:r>
      </w:hyperlink>
      <w:r w:rsidRPr="00E16048">
        <w:rPr>
          <w:lang w:val="en-GB"/>
        </w:rPr>
        <w:t>). The theory of person-environment fit suggests that individual attitudes, behaviours, and other outcomes result not from the person or environment separatel</w:t>
      </w:r>
      <w:r w:rsidRPr="00E16048">
        <w:rPr>
          <w:lang w:val="en-GB"/>
        </w:rPr>
        <w:t>y, but from the relationship between the two (</w:t>
      </w:r>
      <w:hyperlink w:anchor="ref-edwards1996">
        <w:r w:rsidRPr="00E16048">
          <w:rPr>
            <w:rStyle w:val="Hyperlink"/>
            <w:lang w:val="en-GB"/>
          </w:rPr>
          <w:t>Edwards, 1996</w:t>
        </w:r>
      </w:hyperlink>
      <w:r w:rsidRPr="00E16048">
        <w:rPr>
          <w:lang w:val="en-GB"/>
        </w:rPr>
        <w:t>).</w:t>
      </w:r>
    </w:p>
    <w:p w14:paraId="7C496B21" w14:textId="77777777" w:rsidR="00CE0E3C" w:rsidRPr="00E16048" w:rsidRDefault="002D55F2">
      <w:pPr>
        <w:pStyle w:val="Heading2"/>
        <w:rPr>
          <w:lang w:val="en-GB"/>
        </w:rPr>
      </w:pPr>
      <w:bookmarkStart w:id="19" w:name="person-environment-fit-perspective"/>
      <w:bookmarkStart w:id="20" w:name="_Toc103108151"/>
      <w:bookmarkEnd w:id="16"/>
      <w:r w:rsidRPr="00E16048">
        <w:rPr>
          <w:lang w:val="en-GB"/>
        </w:rPr>
        <w:t>2.2 Person-environment fit perspective</w:t>
      </w:r>
      <w:bookmarkEnd w:id="20"/>
    </w:p>
    <w:p w14:paraId="279FD7B6" w14:textId="77777777" w:rsidR="00CE0E3C" w:rsidRPr="00E16048" w:rsidRDefault="002D55F2">
      <w:pPr>
        <w:pStyle w:val="FirstParagraph"/>
        <w:rPr>
          <w:lang w:val="en-GB"/>
        </w:rPr>
      </w:pPr>
      <w:r w:rsidRPr="00E16048">
        <w:rPr>
          <w:lang w:val="en-GB"/>
        </w:rPr>
        <w:t>Not all individuals will display the same behaviour, even when they are in the same environment. To find possible rea</w:t>
      </w:r>
      <w:r w:rsidRPr="00E16048">
        <w:rPr>
          <w:lang w:val="en-GB"/>
        </w:rPr>
        <w:t>sons for this difference a popular theory is Person-Environment fit theory. “Person-Environment fit is generally defined as the compatibility between individuals and their environment (</w:t>
      </w:r>
      <w:hyperlink w:anchor="ref-vanVianen2018">
        <w:r w:rsidRPr="00E16048">
          <w:rPr>
            <w:rStyle w:val="Hyperlink"/>
            <w:lang w:val="en-GB"/>
          </w:rPr>
          <w:t>van Vianen, 2018, p. 76</w:t>
        </w:r>
      </w:hyperlink>
      <w:r w:rsidRPr="00E16048">
        <w:rPr>
          <w:lang w:val="en-GB"/>
        </w:rPr>
        <w:t xml:space="preserve">).” The </w:t>
      </w:r>
      <w:r w:rsidRPr="00E16048">
        <w:rPr>
          <w:lang w:val="en-GB"/>
        </w:rPr>
        <w:t>theory suggests that the attitudes, behaviours, and other outcomes, do not result from the person or environment separately, but rather from the relationship between the two (</w:t>
      </w:r>
      <w:hyperlink w:anchor="ref-jong2021">
        <w:r w:rsidRPr="00E16048">
          <w:rPr>
            <w:rStyle w:val="Hyperlink"/>
            <w:lang w:val="en-GB"/>
          </w:rPr>
          <w:t>Jong &amp; Ford, 2021</w:t>
        </w:r>
      </w:hyperlink>
      <w:r w:rsidRPr="00E16048">
        <w:rPr>
          <w:lang w:val="en-GB"/>
        </w:rPr>
        <w:t>). Meaning, if the characteri</w:t>
      </w:r>
      <w:r w:rsidRPr="00E16048">
        <w:rPr>
          <w:lang w:val="en-GB"/>
        </w:rPr>
        <w:t>stics of an individual are aligned with those of the environment, it will lead to a certain outcome in behaviour. Person-environment fit theory examines how job attitudes are explained by the fit between individuals and their work situation (</w:t>
      </w:r>
      <w:hyperlink w:anchor="ref-jong2021">
        <w:r w:rsidRPr="00E16048">
          <w:rPr>
            <w:rStyle w:val="Hyperlink"/>
            <w:lang w:val="en-GB"/>
          </w:rPr>
          <w:t>Jong &amp; Ford, 2021</w:t>
        </w:r>
      </w:hyperlink>
      <w:r w:rsidRPr="00E16048">
        <w:rPr>
          <w:lang w:val="en-GB"/>
        </w:rPr>
        <w:t>).</w:t>
      </w:r>
    </w:p>
    <w:p w14:paraId="3A232B5F" w14:textId="77777777" w:rsidR="00CE0E3C" w:rsidRPr="00E16048" w:rsidRDefault="002D55F2">
      <w:pPr>
        <w:pStyle w:val="BodyText"/>
        <w:rPr>
          <w:lang w:val="en-GB"/>
        </w:rPr>
      </w:pPr>
      <w:r w:rsidRPr="00E16048">
        <w:rPr>
          <w:lang w:val="en-GB"/>
        </w:rPr>
        <w:t>Key assumption of person-environment fit theory is that people have an innate need to fit their environments (</w:t>
      </w:r>
      <w:hyperlink w:anchor="ref-vanVianen2018">
        <w:r w:rsidRPr="00E16048">
          <w:rPr>
            <w:rStyle w:val="Hyperlink"/>
            <w:lang w:val="en-GB"/>
          </w:rPr>
          <w:t>van Vianen, 2018</w:t>
        </w:r>
      </w:hyperlink>
      <w:r w:rsidRPr="00E16048">
        <w:rPr>
          <w:lang w:val="en-GB"/>
        </w:rPr>
        <w:t>). Having a fit allows individuals to better unde</w:t>
      </w:r>
      <w:r w:rsidRPr="00E16048">
        <w:rPr>
          <w:lang w:val="en-GB"/>
        </w:rPr>
        <w:t>rstand the behaviours of others and facilitates interpersonal interactions. They compare themselves with other people in their social environment (</w:t>
      </w:r>
      <w:hyperlink w:anchor="ref-vanVianen2018">
        <w:r w:rsidRPr="00E16048">
          <w:rPr>
            <w:rStyle w:val="Hyperlink"/>
            <w:lang w:val="en-GB"/>
          </w:rPr>
          <w:t>van Vianen, 2018</w:t>
        </w:r>
      </w:hyperlink>
      <w:r w:rsidRPr="00E16048">
        <w:rPr>
          <w:lang w:val="en-GB"/>
        </w:rPr>
        <w:t>). Perfect fit, however, is a rare circumstance (</w:t>
      </w:r>
      <w:hyperlink w:anchor="ref-vanVianen2018">
        <w:r w:rsidRPr="00E16048">
          <w:rPr>
            <w:rStyle w:val="Hyperlink"/>
            <w:lang w:val="en-GB"/>
          </w:rPr>
          <w:t>van Vianen, 2018</w:t>
        </w:r>
      </w:hyperlink>
      <w:r w:rsidRPr="00E16048">
        <w:rPr>
          <w:lang w:val="en-GB"/>
        </w:rPr>
        <w:t>). People make suboptimal choices, and individuals and their environments change over time (</w:t>
      </w:r>
      <w:hyperlink w:anchor="ref-vanVianen2018">
        <w:r w:rsidRPr="00E16048">
          <w:rPr>
            <w:rStyle w:val="Hyperlink"/>
            <w:lang w:val="en-GB"/>
          </w:rPr>
          <w:t>van Vianen, 2018</w:t>
        </w:r>
      </w:hyperlink>
      <w:r w:rsidRPr="00E16048">
        <w:rPr>
          <w:lang w:val="en-GB"/>
        </w:rPr>
        <w:t>). A dominant model in current person-environment fit th</w:t>
      </w:r>
      <w:r w:rsidRPr="00E16048">
        <w:rPr>
          <w:lang w:val="en-GB"/>
        </w:rPr>
        <w:t xml:space="preserve">eory is </w:t>
      </w:r>
      <w:hyperlink w:anchor="ref-schneider1987">
        <w:r w:rsidRPr="00E16048">
          <w:rPr>
            <w:rStyle w:val="Hyperlink"/>
            <w:lang w:val="en-GB"/>
          </w:rPr>
          <w:t>Schneider</w:t>
        </w:r>
      </w:hyperlink>
      <w:r w:rsidRPr="00E16048">
        <w:rPr>
          <w:lang w:val="en-GB"/>
        </w:rPr>
        <w:t xml:space="preserve"> (</w:t>
      </w:r>
      <w:hyperlink w:anchor="ref-schneider1987">
        <w:r w:rsidRPr="00E16048">
          <w:rPr>
            <w:rStyle w:val="Hyperlink"/>
            <w:lang w:val="en-GB"/>
          </w:rPr>
          <w:t>1987</w:t>
        </w:r>
      </w:hyperlink>
      <w:r w:rsidRPr="00E16048">
        <w:rPr>
          <w:lang w:val="en-GB"/>
        </w:rPr>
        <w:t>) attraction-selection-attrition (ASA) model (</w:t>
      </w:r>
      <w:hyperlink w:anchor="ref-simmering2003">
        <w:r w:rsidRPr="00E16048">
          <w:rPr>
            <w:rStyle w:val="Hyperlink"/>
            <w:lang w:val="en-GB"/>
          </w:rPr>
          <w:t>Simmering et al., 2003</w:t>
        </w:r>
      </w:hyperlink>
      <w:r w:rsidRPr="00E16048">
        <w:rPr>
          <w:lang w:val="en-GB"/>
        </w:rPr>
        <w:t>)</w:t>
      </w:r>
      <w:r w:rsidRPr="00E16048">
        <w:rPr>
          <w:lang w:val="en-GB"/>
        </w:rPr>
        <w:t>. This model posits that employees are attracted to organisations that provide a high level of fit, are selected by organisations that recognise this fit, and leave the organisation when misfit occurs. This deemphasises the possibility that individuals mig</w:t>
      </w:r>
      <w:r w:rsidRPr="00E16048">
        <w:rPr>
          <w:lang w:val="en-GB"/>
        </w:rPr>
        <w:t>ht change themselves rather then just leave the organisation (</w:t>
      </w:r>
      <w:hyperlink w:anchor="ref-simmering2003">
        <w:r w:rsidRPr="00E16048">
          <w:rPr>
            <w:rStyle w:val="Hyperlink"/>
            <w:lang w:val="en-GB"/>
          </w:rPr>
          <w:t>Simmering et al., 2003</w:t>
        </w:r>
      </w:hyperlink>
      <w:r w:rsidRPr="00E16048">
        <w:rPr>
          <w:lang w:val="en-GB"/>
        </w:rPr>
        <w:t>). Although individuals and organisations might strive for fit during attraction and selection, researching misfits might provide or</w:t>
      </w:r>
      <w:r w:rsidRPr="00E16048">
        <w:rPr>
          <w:lang w:val="en-GB"/>
        </w:rPr>
        <w:t>ganisations with more tangible advise and insights to change their selection strategies, or to help new hires to adopt to their situation.</w:t>
      </w:r>
    </w:p>
    <w:p w14:paraId="7243B593" w14:textId="77777777" w:rsidR="00CE0E3C" w:rsidRPr="00E16048" w:rsidRDefault="002D55F2">
      <w:pPr>
        <w:pStyle w:val="BodyText"/>
        <w:rPr>
          <w:lang w:val="en-GB"/>
        </w:rPr>
      </w:pPr>
      <w:r w:rsidRPr="00E16048">
        <w:rPr>
          <w:lang w:val="en-GB"/>
        </w:rPr>
        <w:t>A wide range of fit concepts exist in the context of work. The most prominent fit concepts are “person-job fit (fit b</w:t>
      </w:r>
      <w:r w:rsidRPr="00E16048">
        <w:rPr>
          <w:lang w:val="en-GB"/>
        </w:rPr>
        <w:t>etween individual abilities and needs and the demands and supplies of the job), person-organisation fit (fit between individual and organisational values), person-team fit (fit between individual attributes and those of the group), and person-supervisor fi</w:t>
      </w:r>
      <w:r w:rsidRPr="00E16048">
        <w:rPr>
          <w:lang w:val="en-GB"/>
        </w:rPr>
        <w:t>t (fit between individual attributes and those of the supervisor)” (</w:t>
      </w:r>
      <w:hyperlink w:anchor="ref-vanVianen2018">
        <w:r w:rsidRPr="00E16048">
          <w:rPr>
            <w:rStyle w:val="Hyperlink"/>
            <w:lang w:val="en-GB"/>
          </w:rPr>
          <w:t>van Vianen, 2018</w:t>
        </w:r>
      </w:hyperlink>
      <w:r w:rsidRPr="00E16048">
        <w:rPr>
          <w:lang w:val="en-GB"/>
        </w:rPr>
        <w:t>). Each of these fit concepts investigate a specific congruence between the person and environment.</w:t>
      </w:r>
    </w:p>
    <w:p w14:paraId="2A99AEFB" w14:textId="77777777" w:rsidR="00CE0E3C" w:rsidRPr="00E16048" w:rsidRDefault="002D55F2">
      <w:pPr>
        <w:pStyle w:val="BodyText"/>
        <w:rPr>
          <w:lang w:val="en-GB"/>
        </w:rPr>
      </w:pPr>
      <w:r w:rsidRPr="00E16048">
        <w:rPr>
          <w:lang w:val="en-GB"/>
        </w:rPr>
        <w:t>To answer our main hypothesis in</w:t>
      </w:r>
      <w:r w:rsidRPr="00E16048">
        <w:rPr>
          <w:lang w:val="en-GB"/>
        </w:rPr>
        <w:t xml:space="preserve"> this research the fit concept of needs-supplies is chosen. Needs-supplies fit displays the alignment of the employees needs, desires, or preferences and the supply provided by the job they perform (</w:t>
      </w:r>
      <w:hyperlink w:anchor="ref-kristof2005">
        <w:r w:rsidRPr="00E16048">
          <w:rPr>
            <w:rStyle w:val="Hyperlink"/>
            <w:lang w:val="en-GB"/>
          </w:rPr>
          <w:t>Kristof-Brown et al</w:t>
        </w:r>
        <w:r w:rsidRPr="00E16048">
          <w:rPr>
            <w:rStyle w:val="Hyperlink"/>
            <w:lang w:val="en-GB"/>
          </w:rPr>
          <w:t>., 2005</w:t>
        </w:r>
      </w:hyperlink>
      <w:r w:rsidRPr="00E16048">
        <w:rPr>
          <w:lang w:val="en-GB"/>
        </w:rPr>
        <w:t>) It is a fit that belongs to the person-job concept (</w:t>
      </w:r>
      <w:hyperlink w:anchor="ref-vanVianen2018">
        <w:r w:rsidRPr="00E16048">
          <w:rPr>
            <w:rStyle w:val="Hyperlink"/>
            <w:lang w:val="en-GB"/>
          </w:rPr>
          <w:t>van Vianen, 2018</w:t>
        </w:r>
      </w:hyperlink>
      <w:r w:rsidRPr="00E16048">
        <w:rPr>
          <w:lang w:val="en-GB"/>
        </w:rPr>
        <w:t xml:space="preserve">). The reason for this is twofold: 1) </w:t>
      </w:r>
      <w:r w:rsidRPr="00E16048">
        <w:rPr>
          <w:lang w:val="en-GB"/>
        </w:rPr>
        <w:lastRenderedPageBreak/>
        <w:t>autonomy is typically researched in the context of person-job fit (</w:t>
      </w:r>
      <w:hyperlink w:anchor="ref-vanVianen2018">
        <w:r w:rsidRPr="00E16048">
          <w:rPr>
            <w:rStyle w:val="Hyperlink"/>
            <w:lang w:val="en-GB"/>
          </w:rPr>
          <w:t>van Vianen, 2018</w:t>
        </w:r>
      </w:hyperlink>
      <w:r w:rsidRPr="00E16048">
        <w:rPr>
          <w:lang w:val="en-GB"/>
        </w:rPr>
        <w:t>), and 2) needs-supplies fit has the greatest impact on job attitudes (</w:t>
      </w:r>
      <w:hyperlink w:anchor="ref-kristof2005">
        <w:r w:rsidRPr="00E16048">
          <w:rPr>
            <w:rStyle w:val="Hyperlink"/>
            <w:lang w:val="en-GB"/>
          </w:rPr>
          <w:t>Kristof-Brown et al., 2005</w:t>
        </w:r>
      </w:hyperlink>
      <w:r w:rsidRPr="00E16048">
        <w:rPr>
          <w:lang w:val="en-GB"/>
        </w:rPr>
        <w:t xml:space="preserve">). By investigating the fit or misfit regarding regarding autonomy needs and supplies will tell us </w:t>
      </w:r>
      <w:r w:rsidRPr="00E16048">
        <w:rPr>
          <w:lang w:val="en-GB"/>
        </w:rPr>
        <w:t>of this affects the attitude towards intrapreneurial behaviour.</w:t>
      </w:r>
    </w:p>
    <w:p w14:paraId="64DAA048" w14:textId="77777777" w:rsidR="00CE0E3C" w:rsidRPr="00E16048" w:rsidRDefault="002D55F2">
      <w:pPr>
        <w:pStyle w:val="Heading2"/>
        <w:rPr>
          <w:lang w:val="en-GB"/>
        </w:rPr>
      </w:pPr>
      <w:bookmarkStart w:id="21" w:name="the-role-of-autonomy"/>
      <w:bookmarkStart w:id="22" w:name="_Toc103108152"/>
      <w:bookmarkEnd w:id="19"/>
      <w:r w:rsidRPr="00E16048">
        <w:rPr>
          <w:lang w:val="en-GB"/>
        </w:rPr>
        <w:t>2.3 The role of autonomy</w:t>
      </w:r>
      <w:bookmarkEnd w:id="22"/>
    </w:p>
    <w:p w14:paraId="3243E6D7" w14:textId="77777777" w:rsidR="00CE0E3C" w:rsidRPr="00E16048" w:rsidRDefault="002D55F2">
      <w:pPr>
        <w:pStyle w:val="FirstParagraph"/>
        <w:rPr>
          <w:lang w:val="en-GB"/>
        </w:rPr>
      </w:pPr>
      <w:r w:rsidRPr="00E16048">
        <w:rPr>
          <w:lang w:val="en-GB"/>
        </w:rPr>
        <w:t>Labor market conditions are changing. Rapid technological progress, increased employee tenure, a rise in high-skilled job, and request for more flexibility all indicat</w:t>
      </w:r>
      <w:r w:rsidRPr="00E16048">
        <w:rPr>
          <w:lang w:val="en-GB"/>
        </w:rPr>
        <w:t>e an increased need for autonomy (</w:t>
      </w:r>
      <w:hyperlink w:anchor="ref-stiglbauer2018">
        <w:r w:rsidRPr="00E16048">
          <w:rPr>
            <w:rStyle w:val="Hyperlink"/>
            <w:lang w:val="en-GB"/>
          </w:rPr>
          <w:t>Stiglbauer &amp; Kovacs, 2018</w:t>
        </w:r>
      </w:hyperlink>
      <w:r w:rsidRPr="00E16048">
        <w:rPr>
          <w:lang w:val="en-GB"/>
        </w:rPr>
        <w:t>). Companies are advised to grant employees a greater span of control in order to leverage digital technologies and employee’s expertise (</w:t>
      </w:r>
      <w:hyperlink w:anchor="ref-mueckeHowDoesJob2019">
        <w:r w:rsidRPr="00E16048">
          <w:rPr>
            <w:rStyle w:val="Hyperlink"/>
            <w:lang w:val="en-GB"/>
          </w:rPr>
          <w:t>Muecke &amp; Iseke, 2019</w:t>
        </w:r>
      </w:hyperlink>
      <w:r w:rsidRPr="00E16048">
        <w:rPr>
          <w:lang w:val="en-GB"/>
        </w:rPr>
        <w:t>). As autonomy is becoming a more prominent work characteristic it can be of value to further investigate its relationship with intrapreneurial behaviour.</w:t>
      </w:r>
    </w:p>
    <w:p w14:paraId="71FB832B" w14:textId="77777777" w:rsidR="00CE0E3C" w:rsidRPr="00E16048" w:rsidRDefault="002D55F2">
      <w:pPr>
        <w:pStyle w:val="BodyText"/>
        <w:rPr>
          <w:lang w:val="en-GB"/>
        </w:rPr>
      </w:pPr>
      <w:r w:rsidRPr="00E16048">
        <w:rPr>
          <w:lang w:val="en-GB"/>
        </w:rPr>
        <w:t>Autonomy is an influencing factor for intrapreneuria</w:t>
      </w:r>
      <w:r w:rsidRPr="00E16048">
        <w:rPr>
          <w:lang w:val="en-GB"/>
        </w:rPr>
        <w:t>l behaviour (</w:t>
      </w:r>
      <w:hyperlink w:anchor="ref-neessen2019">
        <w:r w:rsidRPr="00E16048">
          <w:rPr>
            <w:rStyle w:val="Hyperlink"/>
            <w:lang w:val="en-GB"/>
          </w:rPr>
          <w:t>Neessen et al., 2019</w:t>
        </w:r>
      </w:hyperlink>
      <w:r w:rsidRPr="00E16048">
        <w:rPr>
          <w:lang w:val="en-GB"/>
        </w:rPr>
        <w:t xml:space="preserve">). Giving employees the freedom to design its own work and make decisions results into more intrapreneurial activities and higher levels of </w:t>
      </w:r>
      <w:r w:rsidRPr="00E16048">
        <w:rPr>
          <w:i/>
          <w:iCs/>
          <w:lang w:val="en-GB"/>
        </w:rPr>
        <w:t>self-efficacy</w:t>
      </w:r>
      <w:r w:rsidRPr="00E16048">
        <w:rPr>
          <w:lang w:val="en-GB"/>
        </w:rPr>
        <w:t xml:space="preserve"> (</w:t>
      </w:r>
      <w:hyperlink w:anchor="ref-neessen2019">
        <w:r w:rsidRPr="00E16048">
          <w:rPr>
            <w:rStyle w:val="Hyperlink"/>
            <w:lang w:val="en-GB"/>
          </w:rPr>
          <w:t>Neessen et al., 2019</w:t>
        </w:r>
      </w:hyperlink>
      <w:r w:rsidRPr="00E16048">
        <w:rPr>
          <w:lang w:val="en-GB"/>
        </w:rPr>
        <w:t xml:space="preserve">). On that same note </w:t>
      </w:r>
      <w:hyperlink w:anchor="ref-deJong2015">
        <w:r w:rsidRPr="00E16048">
          <w:rPr>
            <w:rStyle w:val="Hyperlink"/>
            <w:lang w:val="en-GB"/>
          </w:rPr>
          <w:t>de Jong et al.</w:t>
        </w:r>
      </w:hyperlink>
      <w:r w:rsidRPr="00E16048">
        <w:rPr>
          <w:lang w:val="en-GB"/>
        </w:rPr>
        <w:t xml:space="preserve"> (</w:t>
      </w:r>
      <w:hyperlink w:anchor="ref-deJong2015">
        <w:r w:rsidRPr="00E16048">
          <w:rPr>
            <w:rStyle w:val="Hyperlink"/>
            <w:lang w:val="en-GB"/>
          </w:rPr>
          <w:t>2015</w:t>
        </w:r>
      </w:hyperlink>
      <w:r w:rsidRPr="00E16048">
        <w:rPr>
          <w:lang w:val="en-GB"/>
        </w:rPr>
        <w:t>) found that job autonomy leads to higher levels of intrapreneurial behaviour, especially on its innovation and p</w:t>
      </w:r>
      <w:r w:rsidRPr="00E16048">
        <w:rPr>
          <w:lang w:val="en-GB"/>
        </w:rPr>
        <w:t>roactivity dimensions.</w:t>
      </w:r>
    </w:p>
    <w:p w14:paraId="58E40A3F" w14:textId="77777777" w:rsidR="00CE0E3C" w:rsidRPr="00E16048" w:rsidRDefault="002D55F2">
      <w:pPr>
        <w:pStyle w:val="BodyText"/>
        <w:rPr>
          <w:lang w:val="en-GB"/>
        </w:rPr>
      </w:pPr>
      <w:r w:rsidRPr="00E16048">
        <w:rPr>
          <w:lang w:val="en-GB"/>
        </w:rPr>
        <w:t xml:space="preserve">However, </w:t>
      </w:r>
      <w:hyperlink w:anchor="ref-gerards2021">
        <w:r w:rsidRPr="00E16048">
          <w:rPr>
            <w:rStyle w:val="Hyperlink"/>
            <w:lang w:val="en-GB"/>
          </w:rPr>
          <w:t>Gerards et al.</w:t>
        </w:r>
      </w:hyperlink>
      <w:r w:rsidRPr="00E16048">
        <w:rPr>
          <w:lang w:val="en-GB"/>
        </w:rPr>
        <w:t xml:space="preserve"> (</w:t>
      </w:r>
      <w:hyperlink w:anchor="ref-gerards2021">
        <w:r w:rsidRPr="00E16048">
          <w:rPr>
            <w:rStyle w:val="Hyperlink"/>
            <w:lang w:val="en-GB"/>
          </w:rPr>
          <w:t>2021</w:t>
        </w:r>
      </w:hyperlink>
      <w:r w:rsidRPr="00E16048">
        <w:rPr>
          <w:lang w:val="en-GB"/>
        </w:rPr>
        <w:t xml:space="preserve">) </w:t>
      </w:r>
      <w:r w:rsidRPr="00E16048">
        <w:rPr>
          <w:lang w:val="en-GB"/>
        </w:rPr>
        <w:t>states that the positive relation between autonomy and intrapreneurial behaviour is unambiguous. One stream states that autonomy has shown to influence intrapreneurial behaviour thru the mediating effect of a transformational leadership style (</w:t>
      </w:r>
      <w:hyperlink w:anchor="ref-gerards2021">
        <w:r w:rsidRPr="00E16048">
          <w:rPr>
            <w:rStyle w:val="Hyperlink"/>
            <w:lang w:val="en-GB"/>
          </w:rPr>
          <w:t>Gerards et al., 2021</w:t>
        </w:r>
      </w:hyperlink>
      <w:r w:rsidRPr="00E16048">
        <w:rPr>
          <w:lang w:val="en-GB"/>
        </w:rPr>
        <w:t>). Another stream states that employees will be reluctant to show initiative when organisations and leaders emphasise efficiency and flawlessness, even when given autonomy (</w:t>
      </w:r>
      <w:hyperlink w:anchor="ref-jung2003">
        <w:r w:rsidRPr="00E16048">
          <w:rPr>
            <w:rStyle w:val="Hyperlink"/>
            <w:lang w:val="en-GB"/>
          </w:rPr>
          <w:t>Ju</w:t>
        </w:r>
        <w:r w:rsidRPr="00E16048">
          <w:rPr>
            <w:rStyle w:val="Hyperlink"/>
            <w:lang w:val="en-GB"/>
          </w:rPr>
          <w:t>ng et al., 2003</w:t>
        </w:r>
      </w:hyperlink>
      <w:r w:rsidRPr="00E16048">
        <w:rPr>
          <w:lang w:val="en-GB"/>
        </w:rPr>
        <w:t xml:space="preserve">; </w:t>
      </w:r>
      <w:hyperlink w:anchor="ref-yukl2001">
        <w:r w:rsidRPr="00E16048">
          <w:rPr>
            <w:rStyle w:val="Hyperlink"/>
            <w:lang w:val="en-GB"/>
          </w:rPr>
          <w:t>Yukl, 2001</w:t>
        </w:r>
      </w:hyperlink>
      <w:r w:rsidRPr="00E16048">
        <w:rPr>
          <w:lang w:val="en-GB"/>
        </w:rPr>
        <w:t>).</w:t>
      </w:r>
    </w:p>
    <w:p w14:paraId="3F69F604" w14:textId="77777777" w:rsidR="00CE0E3C" w:rsidRPr="00E16048" w:rsidRDefault="002D55F2">
      <w:pPr>
        <w:pStyle w:val="BodyText"/>
        <w:rPr>
          <w:lang w:val="en-GB"/>
        </w:rPr>
      </w:pPr>
      <w:r w:rsidRPr="00E16048">
        <w:rPr>
          <w:lang w:val="en-GB"/>
        </w:rPr>
        <w:t xml:space="preserve">Much of the existing literature researches autonomy from the provisioning aspect of an organisation (e.g. </w:t>
      </w:r>
      <w:hyperlink w:anchor="ref-deJong2015">
        <w:r w:rsidRPr="00E16048">
          <w:rPr>
            <w:rStyle w:val="Hyperlink"/>
            <w:lang w:val="en-GB"/>
          </w:rPr>
          <w:t>de Jong et al., 2015</w:t>
        </w:r>
      </w:hyperlink>
      <w:r w:rsidRPr="00E16048">
        <w:rPr>
          <w:lang w:val="en-GB"/>
        </w:rPr>
        <w:t>). These studies see the rel</w:t>
      </w:r>
      <w:r w:rsidRPr="00E16048">
        <w:rPr>
          <w:lang w:val="en-GB"/>
        </w:rPr>
        <w:t xml:space="preserve">ation between autonomy and intrapreneurial behaviour thru the lens of job design (see </w:t>
      </w:r>
      <w:hyperlink w:anchor="ref-deJong2015">
        <w:r w:rsidRPr="00E16048">
          <w:rPr>
            <w:rStyle w:val="Hyperlink"/>
            <w:lang w:val="en-GB"/>
          </w:rPr>
          <w:t>de Jong et al., 2015</w:t>
        </w:r>
      </w:hyperlink>
      <w:r w:rsidRPr="00E16048">
        <w:rPr>
          <w:lang w:val="en-GB"/>
        </w:rPr>
        <w:t xml:space="preserve">; </w:t>
      </w:r>
      <w:hyperlink w:anchor="ref-gawke2019">
        <w:r w:rsidRPr="00E16048">
          <w:rPr>
            <w:rStyle w:val="Hyperlink"/>
            <w:lang w:val="en-GB"/>
          </w:rPr>
          <w:t>Gawke et al., 2019</w:t>
        </w:r>
      </w:hyperlink>
      <w:r w:rsidRPr="00E16048">
        <w:rPr>
          <w:lang w:val="en-GB"/>
        </w:rPr>
        <w:t xml:space="preserve">; </w:t>
      </w:r>
      <w:hyperlink w:anchor="ref-rigtering2013">
        <w:r w:rsidRPr="00E16048">
          <w:rPr>
            <w:rStyle w:val="Hyperlink"/>
            <w:lang w:val="en-GB"/>
          </w:rPr>
          <w:t>Rigtering &amp; Wei</w:t>
        </w:r>
        <w:r w:rsidRPr="00E16048">
          <w:rPr>
            <w:rStyle w:val="Hyperlink"/>
            <w:lang w:val="en-GB"/>
          </w:rPr>
          <w:t>tzel, 2013</w:t>
        </w:r>
      </w:hyperlink>
      <w:r w:rsidRPr="00E16048">
        <w:rPr>
          <w:lang w:val="en-GB"/>
        </w:rPr>
        <w:t xml:space="preserve">). Although the organisation can offer autonomy, whether the autonomy will be taken will depend on the individual. </w:t>
      </w:r>
      <w:hyperlink w:anchor="ref-jong2021">
        <w:r w:rsidRPr="00E16048">
          <w:rPr>
            <w:rStyle w:val="Hyperlink"/>
            <w:lang w:val="en-GB"/>
          </w:rPr>
          <w:t>Jong &amp; Ford</w:t>
        </w:r>
      </w:hyperlink>
      <w:r w:rsidRPr="00E16048">
        <w:rPr>
          <w:lang w:val="en-GB"/>
        </w:rPr>
        <w:t xml:space="preserve"> (</w:t>
      </w:r>
      <w:hyperlink w:anchor="ref-jong2021">
        <w:r w:rsidRPr="00E16048">
          <w:rPr>
            <w:rStyle w:val="Hyperlink"/>
            <w:lang w:val="en-GB"/>
          </w:rPr>
          <w:t>2021</w:t>
        </w:r>
      </w:hyperlink>
      <w:r w:rsidRPr="00E16048">
        <w:rPr>
          <w:lang w:val="en-GB"/>
        </w:rPr>
        <w:t>) argues that it is critical to not only exa</w:t>
      </w:r>
      <w:r w:rsidRPr="00E16048">
        <w:rPr>
          <w:lang w:val="en-GB"/>
        </w:rPr>
        <w:t>mine job autonomy on its own, but to examine the congruence between autonomy and preference for autonomy. The person-environment theory offers a perspective to research this congruence. Seen in simple terms, the needs and supplies of autonomy can be either</w:t>
      </w:r>
      <w:r w:rsidRPr="00E16048">
        <w:rPr>
          <w:lang w:val="en-GB"/>
        </w:rPr>
        <w:t xml:space="preserve"> a fit or a misfit.</w:t>
      </w:r>
    </w:p>
    <w:p w14:paraId="5F0FDD34" w14:textId="77777777" w:rsidR="00CE0E3C" w:rsidRPr="00E16048" w:rsidRDefault="002D55F2">
      <w:pPr>
        <w:pStyle w:val="BodyText"/>
        <w:rPr>
          <w:lang w:val="en-GB"/>
        </w:rPr>
      </w:pPr>
      <w:r w:rsidRPr="00E16048">
        <w:rPr>
          <w:lang w:val="en-GB"/>
        </w:rPr>
        <w:t>Regarding the effects of (mis)fit two opposing views are prevalent. The affective-cognitive based view states that a needs-supplies fit gives rise to positive attitudes, which in turn acts as motivators (</w:t>
      </w:r>
      <w:hyperlink w:anchor="ref-yu2016">
        <w:r w:rsidRPr="00E16048">
          <w:rPr>
            <w:rStyle w:val="Hyperlink"/>
            <w:lang w:val="en-GB"/>
          </w:rPr>
          <w:t>Yu &amp; Davis, 2016</w:t>
        </w:r>
      </w:hyperlink>
      <w:r w:rsidRPr="00E16048">
        <w:rPr>
          <w:lang w:val="en-GB"/>
        </w:rPr>
        <w:t>). The view of self-regulation holds an opposite perspective. Within this view the core principle of cybernetics is followed that a negative feedback loop is required to get in motion (</w:t>
      </w:r>
      <w:hyperlink w:anchor="ref-edwards1992">
        <w:r w:rsidRPr="00E16048">
          <w:rPr>
            <w:rStyle w:val="Hyperlink"/>
            <w:lang w:val="en-GB"/>
          </w:rPr>
          <w:t>Edwards, 1992</w:t>
        </w:r>
      </w:hyperlink>
      <w:r w:rsidRPr="00E16048">
        <w:rPr>
          <w:lang w:val="en-GB"/>
        </w:rPr>
        <w:t xml:space="preserve">). </w:t>
      </w:r>
      <w:r w:rsidRPr="00E16048">
        <w:rPr>
          <w:lang w:val="en-GB"/>
        </w:rPr>
        <w:t xml:space="preserve">In other words, there has to be a misfit in order to engage in certain behaviour. The research of </w:t>
      </w:r>
      <w:hyperlink w:anchor="ref-yu2016">
        <w:r w:rsidRPr="00E16048">
          <w:rPr>
            <w:rStyle w:val="Hyperlink"/>
            <w:lang w:val="en-GB"/>
          </w:rPr>
          <w:t>Yu &amp; Davis</w:t>
        </w:r>
      </w:hyperlink>
      <w:r w:rsidRPr="00E16048">
        <w:rPr>
          <w:lang w:val="en-GB"/>
        </w:rPr>
        <w:t xml:space="preserve"> (</w:t>
      </w:r>
      <w:hyperlink w:anchor="ref-yu2016">
        <w:r w:rsidRPr="00E16048">
          <w:rPr>
            <w:rStyle w:val="Hyperlink"/>
            <w:lang w:val="en-GB"/>
          </w:rPr>
          <w:t>2016</w:t>
        </w:r>
      </w:hyperlink>
      <w:r w:rsidRPr="00E16048">
        <w:rPr>
          <w:lang w:val="en-GB"/>
        </w:rPr>
        <w:t>) showed that a misfit of autonomy yields proactive behaviour at an individu</w:t>
      </w:r>
      <w:r w:rsidRPr="00E16048">
        <w:rPr>
          <w:lang w:val="en-GB"/>
        </w:rPr>
        <w:t>al, supporting the self-regulatory view.</w:t>
      </w:r>
    </w:p>
    <w:p w14:paraId="7EA6075A" w14:textId="77777777" w:rsidR="00CE0E3C" w:rsidRPr="00E16048" w:rsidRDefault="002D55F2">
      <w:pPr>
        <w:pStyle w:val="Heading3"/>
        <w:rPr>
          <w:lang w:val="en-GB"/>
        </w:rPr>
      </w:pPr>
      <w:bookmarkStart w:id="23" w:name="X4031c8f3cebb6d2b6daba3648a851a89de5c1a8"/>
      <w:bookmarkStart w:id="24" w:name="_Toc103108153"/>
      <w:r w:rsidRPr="00E16048">
        <w:rPr>
          <w:lang w:val="en-GB"/>
        </w:rPr>
        <w:lastRenderedPageBreak/>
        <w:t>2.3.1 When needs &amp; supplies of autonomy are a fit</w:t>
      </w:r>
      <w:bookmarkEnd w:id="24"/>
    </w:p>
    <w:p w14:paraId="42750460" w14:textId="77777777" w:rsidR="00CE0E3C" w:rsidRPr="00E16048" w:rsidRDefault="002D55F2">
      <w:pPr>
        <w:pStyle w:val="FirstParagraph"/>
        <w:rPr>
          <w:lang w:val="en-GB"/>
        </w:rPr>
      </w:pPr>
      <w:r w:rsidRPr="00E16048">
        <w:rPr>
          <w:lang w:val="en-GB"/>
        </w:rPr>
        <w:t>A fit between the autonomy needs and supplies can be viewed from the existing literature that treats autonomy as a job resource or job design perspective. Although t</w:t>
      </w:r>
      <w:r w:rsidRPr="00E16048">
        <w:rPr>
          <w:lang w:val="en-GB"/>
        </w:rPr>
        <w:t>he person-environment fit is not directly used in this research, it does display the effects when needs and supplies of autonomy are a fit.</w:t>
      </w:r>
    </w:p>
    <w:p w14:paraId="1E35BA4F" w14:textId="77777777" w:rsidR="00CE0E3C" w:rsidRPr="00E16048" w:rsidRDefault="002D55F2">
      <w:pPr>
        <w:pStyle w:val="BodyText"/>
        <w:rPr>
          <w:lang w:val="en-GB"/>
        </w:rPr>
      </w:pPr>
      <w:hyperlink w:anchor="ref-deJong2015">
        <w:r w:rsidRPr="00E16048">
          <w:rPr>
            <w:rStyle w:val="Hyperlink"/>
            <w:lang w:val="en-GB"/>
          </w:rPr>
          <w:t>de Jong et al.</w:t>
        </w:r>
      </w:hyperlink>
      <w:r w:rsidRPr="00E16048">
        <w:rPr>
          <w:lang w:val="en-GB"/>
        </w:rPr>
        <w:t xml:space="preserve"> (</w:t>
      </w:r>
      <w:hyperlink w:anchor="ref-deJong2015">
        <w:r w:rsidRPr="00E16048">
          <w:rPr>
            <w:rStyle w:val="Hyperlink"/>
            <w:lang w:val="en-GB"/>
          </w:rPr>
          <w:t>2015</w:t>
        </w:r>
      </w:hyperlink>
      <w:r w:rsidRPr="00E16048">
        <w:rPr>
          <w:lang w:val="en-GB"/>
        </w:rPr>
        <w:t>) found that job auton</w:t>
      </w:r>
      <w:r w:rsidRPr="00E16048">
        <w:rPr>
          <w:lang w:val="en-GB"/>
        </w:rPr>
        <w:t xml:space="preserve">omy was directly related to the intrapreneurial dimensions of innovativeness and proactiveness. Job autonomy in this research made a difference towards entrepreneurial behaviour. Job performance is also affected by job autonomy. </w:t>
      </w:r>
      <w:hyperlink w:anchor="ref-mueckeHowDoesJob2019">
        <w:r w:rsidRPr="00E16048">
          <w:rPr>
            <w:rStyle w:val="Hyperlink"/>
            <w:lang w:val="en-GB"/>
          </w:rPr>
          <w:t>Muecke &amp; Iseke</w:t>
        </w:r>
      </w:hyperlink>
      <w:r w:rsidRPr="00E16048">
        <w:rPr>
          <w:lang w:val="en-GB"/>
        </w:rPr>
        <w:t xml:space="preserve"> (</w:t>
      </w:r>
      <w:hyperlink w:anchor="ref-mueckeHowDoesJob2019">
        <w:r w:rsidRPr="00E16048">
          <w:rPr>
            <w:rStyle w:val="Hyperlink"/>
            <w:lang w:val="en-GB"/>
          </w:rPr>
          <w:t>2019</w:t>
        </w:r>
      </w:hyperlink>
      <w:r w:rsidRPr="00E16048">
        <w:rPr>
          <w:lang w:val="en-GB"/>
        </w:rPr>
        <w:t xml:space="preserve">) </w:t>
      </w:r>
      <w:r w:rsidRPr="00E16048">
        <w:rPr>
          <w:lang w:val="en-GB"/>
        </w:rPr>
        <w:t>found that job autonomy leads to better performance as it enhance work motivation and reduces mental strain. In conjunction with high-quality leader-member exchange, job autonomy strengthens the effect of this exchange on creative work. Summarising, job au</w:t>
      </w:r>
      <w:r w:rsidRPr="00E16048">
        <w:rPr>
          <w:lang w:val="en-GB"/>
        </w:rPr>
        <w:t>tonomy has been found to have positive outcomes on a variety of perspectives.</w:t>
      </w:r>
    </w:p>
    <w:p w14:paraId="0E391D9A" w14:textId="77777777" w:rsidR="00CE0E3C" w:rsidRPr="00E16048" w:rsidRDefault="002D55F2">
      <w:pPr>
        <w:pStyle w:val="BodyText"/>
        <w:rPr>
          <w:lang w:val="en-GB"/>
        </w:rPr>
      </w:pPr>
      <w:r w:rsidRPr="00E16048">
        <w:rPr>
          <w:lang w:val="en-GB"/>
        </w:rPr>
        <w:t xml:space="preserve">Nevertheless, the nature of this research discards the desire to have autonomy in contract to the autonomy supplied by the organisation. </w:t>
      </w:r>
      <w:hyperlink w:anchor="ref-deJong2015">
        <w:r w:rsidRPr="00E16048">
          <w:rPr>
            <w:rStyle w:val="Hyperlink"/>
            <w:lang w:val="en-GB"/>
          </w:rPr>
          <w:t>de J</w:t>
        </w:r>
        <w:r w:rsidRPr="00E16048">
          <w:rPr>
            <w:rStyle w:val="Hyperlink"/>
            <w:lang w:val="en-GB"/>
          </w:rPr>
          <w:t>ong et al.</w:t>
        </w:r>
      </w:hyperlink>
      <w:r w:rsidRPr="00E16048">
        <w:rPr>
          <w:lang w:val="en-GB"/>
        </w:rPr>
        <w:t xml:space="preserve"> (</w:t>
      </w:r>
      <w:hyperlink w:anchor="ref-deJong2015">
        <w:r w:rsidRPr="00E16048">
          <w:rPr>
            <w:rStyle w:val="Hyperlink"/>
            <w:lang w:val="en-GB"/>
          </w:rPr>
          <w:t>2015</w:t>
        </w:r>
      </w:hyperlink>
      <w:r w:rsidRPr="00E16048">
        <w:rPr>
          <w:lang w:val="en-GB"/>
        </w:rPr>
        <w:t>) for example, already mentioned the limitation that highly entrepreneurial employees may be the ones that obtain high-autonomy functions. This potentially skews it findings. Investigating the effects of</w:t>
      </w:r>
      <w:r w:rsidRPr="00E16048">
        <w:rPr>
          <w:lang w:val="en-GB"/>
        </w:rPr>
        <w:t xml:space="preserve"> job autonomy on intrapreneurship warrants a person-environment fit view.</w:t>
      </w:r>
    </w:p>
    <w:p w14:paraId="40315990" w14:textId="77777777" w:rsidR="00CE0E3C" w:rsidRPr="00E16048" w:rsidRDefault="002D55F2">
      <w:pPr>
        <w:pStyle w:val="Heading3"/>
        <w:rPr>
          <w:lang w:val="en-GB"/>
        </w:rPr>
      </w:pPr>
      <w:bookmarkStart w:id="25" w:name="X0baa1a920e0023f887eee0b5ca8f02766661d52"/>
      <w:bookmarkStart w:id="26" w:name="_Toc103108154"/>
      <w:bookmarkEnd w:id="23"/>
      <w:r w:rsidRPr="00E16048">
        <w:rPr>
          <w:lang w:val="en-GB"/>
        </w:rPr>
        <w:t>2.3.2 Needs and supplies are not always aligned</w:t>
      </w:r>
      <w:bookmarkEnd w:id="26"/>
    </w:p>
    <w:p w14:paraId="4045C121" w14:textId="77777777" w:rsidR="00CE0E3C" w:rsidRPr="00E16048" w:rsidRDefault="002D55F2">
      <w:pPr>
        <w:pStyle w:val="FirstParagraph"/>
        <w:rPr>
          <w:lang w:val="en-GB"/>
        </w:rPr>
      </w:pPr>
      <w:r w:rsidRPr="00E16048">
        <w:rPr>
          <w:lang w:val="en-GB"/>
        </w:rPr>
        <w:t>The needs of an employee regarding autonomy is not always matched by organisations. In these cases PE-fit literature speaks of a misfi</w:t>
      </w:r>
      <w:r w:rsidRPr="00E16048">
        <w:rPr>
          <w:lang w:val="en-GB"/>
        </w:rPr>
        <w:t>t. Experiencing misfit as an individual will lead to adaptation (</w:t>
      </w:r>
      <w:hyperlink w:anchor="ref-vanVianen2018">
        <w:r w:rsidRPr="00E16048">
          <w:rPr>
            <w:rStyle w:val="Hyperlink"/>
            <w:lang w:val="en-GB"/>
          </w:rPr>
          <w:t>van Vianen, 2018</w:t>
        </w:r>
      </w:hyperlink>
      <w:r w:rsidRPr="00E16048">
        <w:rPr>
          <w:lang w:val="en-GB"/>
        </w:rPr>
        <w:t>). Depending on the misfit perception, opportunities to repair the misfit, and environmental and individual mitigating factors it might</w:t>
      </w:r>
      <w:r w:rsidRPr="00E16048">
        <w:rPr>
          <w:lang w:val="en-GB"/>
        </w:rPr>
        <w:t xml:space="preserve"> motivate individuals to leave the job or adapt to the situation (</w:t>
      </w:r>
      <w:hyperlink w:anchor="ref-vanVianen2018">
        <w:r w:rsidRPr="00E16048">
          <w:rPr>
            <w:rStyle w:val="Hyperlink"/>
            <w:lang w:val="en-GB"/>
          </w:rPr>
          <w:t>van Vianen, 2018</w:t>
        </w:r>
      </w:hyperlink>
      <w:r w:rsidRPr="00E16048">
        <w:rPr>
          <w:lang w:val="en-GB"/>
        </w:rPr>
        <w:t>).</w:t>
      </w:r>
    </w:p>
    <w:p w14:paraId="4F0EE455" w14:textId="77777777" w:rsidR="00CE0E3C" w:rsidRPr="00E16048" w:rsidRDefault="002D55F2">
      <w:pPr>
        <w:pStyle w:val="BodyText"/>
        <w:rPr>
          <w:lang w:val="en-GB"/>
        </w:rPr>
      </w:pPr>
      <w:r w:rsidRPr="00E16048">
        <w:rPr>
          <w:lang w:val="en-GB"/>
        </w:rPr>
        <w:t>Although people have a need to fit their environments (</w:t>
      </w:r>
      <w:hyperlink w:anchor="ref-vanVianen2018">
        <w:r w:rsidRPr="00E16048">
          <w:rPr>
            <w:rStyle w:val="Hyperlink"/>
            <w:lang w:val="en-GB"/>
          </w:rPr>
          <w:t>van Vianen, 2018</w:t>
        </w:r>
      </w:hyperlink>
      <w:r w:rsidRPr="00E16048">
        <w:rPr>
          <w:lang w:val="en-GB"/>
        </w:rPr>
        <w:t>), academic literatu</w:t>
      </w:r>
      <w:r w:rsidRPr="00E16048">
        <w:rPr>
          <w:lang w:val="en-GB"/>
        </w:rPr>
        <w:t xml:space="preserve">re holds powerful examples of beneficial misfits. For example, in a study that examines autonomy fit and personal development, </w:t>
      </w:r>
      <w:hyperlink w:anchor="ref-simmering2003">
        <w:r w:rsidRPr="00E16048">
          <w:rPr>
            <w:rStyle w:val="Hyperlink"/>
            <w:lang w:val="en-GB"/>
          </w:rPr>
          <w:t>Simmering et al.</w:t>
        </w:r>
      </w:hyperlink>
      <w:r w:rsidRPr="00E16048">
        <w:rPr>
          <w:lang w:val="en-GB"/>
        </w:rPr>
        <w:t xml:space="preserve"> (</w:t>
      </w:r>
      <w:hyperlink w:anchor="ref-simmering2003">
        <w:r w:rsidRPr="00E16048">
          <w:rPr>
            <w:rStyle w:val="Hyperlink"/>
            <w:lang w:val="en-GB"/>
          </w:rPr>
          <w:t>2003</w:t>
        </w:r>
      </w:hyperlink>
      <w:r w:rsidRPr="00E16048">
        <w:rPr>
          <w:lang w:val="en-GB"/>
        </w:rPr>
        <w:t>) found that autonomy misfi</w:t>
      </w:r>
      <w:r w:rsidRPr="00E16048">
        <w:rPr>
          <w:lang w:val="en-GB"/>
        </w:rPr>
        <w:t>t is essential to create the need for personal development by the individual. Autonomy misfit for newcomers has shown to lead to higher levels of proactive behaviour (</w:t>
      </w:r>
      <w:hyperlink w:anchor="ref-yu2016">
        <w:r w:rsidRPr="00E16048">
          <w:rPr>
            <w:rStyle w:val="Hyperlink"/>
            <w:lang w:val="en-GB"/>
          </w:rPr>
          <w:t>Yu &amp; Davis, 2016</w:t>
        </w:r>
      </w:hyperlink>
      <w:r w:rsidRPr="00E16048">
        <w:rPr>
          <w:lang w:val="en-GB"/>
        </w:rPr>
        <w:t>). Providing support for the self-regula</w:t>
      </w:r>
      <w:r w:rsidRPr="00E16048">
        <w:rPr>
          <w:lang w:val="en-GB"/>
        </w:rPr>
        <w:t>tory view of needs-supplies misfit.</w:t>
      </w:r>
    </w:p>
    <w:p w14:paraId="095A6673" w14:textId="77777777" w:rsidR="00CE0E3C" w:rsidRPr="00E16048" w:rsidRDefault="002D55F2">
      <w:pPr>
        <w:pStyle w:val="BodyText"/>
        <w:rPr>
          <w:lang w:val="en-GB"/>
        </w:rPr>
      </w:pPr>
      <w:r w:rsidRPr="00E16048">
        <w:rPr>
          <w:lang w:val="en-GB"/>
        </w:rPr>
        <w:t xml:space="preserve">The exact nature of misfit might yield to different outcomes. Misfit can either be an excess of supply or be a deficiency of what the individual needs. Which type of misfit is experienced will make a difference on their </w:t>
      </w:r>
      <w:r w:rsidRPr="00E16048">
        <w:rPr>
          <w:lang w:val="en-GB"/>
        </w:rPr>
        <w:t>impact (</w:t>
      </w:r>
      <w:hyperlink w:anchor="ref-lambert2003">
        <w:r w:rsidRPr="00E16048">
          <w:rPr>
            <w:rStyle w:val="Hyperlink"/>
            <w:lang w:val="en-GB"/>
          </w:rPr>
          <w:t>Lambert et al., 2003</w:t>
        </w:r>
      </w:hyperlink>
      <w:r w:rsidRPr="00E16048">
        <w:rPr>
          <w:lang w:val="en-GB"/>
        </w:rPr>
        <w:t xml:space="preserve">; </w:t>
      </w:r>
      <w:hyperlink w:anchor="ref-vanVianen2018">
        <w:r w:rsidRPr="00E16048">
          <w:rPr>
            <w:rStyle w:val="Hyperlink"/>
            <w:lang w:val="en-GB"/>
          </w:rPr>
          <w:t>van Vianen, 2018</w:t>
        </w:r>
      </w:hyperlink>
      <w:r w:rsidRPr="00E16048">
        <w:rPr>
          <w:lang w:val="en-GB"/>
        </w:rPr>
        <w:t xml:space="preserve">; </w:t>
      </w:r>
      <w:hyperlink w:anchor="ref-yu2016">
        <w:r w:rsidRPr="00E16048">
          <w:rPr>
            <w:rStyle w:val="Hyperlink"/>
            <w:lang w:val="en-GB"/>
          </w:rPr>
          <w:t>Yu &amp; Davis, 2016</w:t>
        </w:r>
      </w:hyperlink>
      <w:r w:rsidRPr="00E16048">
        <w:rPr>
          <w:lang w:val="en-GB"/>
        </w:rPr>
        <w:t>). An excess of misfit will do less harm then a deficient misfit (</w:t>
      </w:r>
      <w:hyperlink w:anchor="ref-vanVianen2018">
        <w:r w:rsidRPr="00E16048">
          <w:rPr>
            <w:rStyle w:val="Hyperlink"/>
            <w:lang w:val="en-GB"/>
          </w:rPr>
          <w:t>van Vianen, 2018</w:t>
        </w:r>
      </w:hyperlink>
      <w:r w:rsidRPr="00E16048">
        <w:rPr>
          <w:lang w:val="en-GB"/>
        </w:rPr>
        <w:t xml:space="preserve">). Additionally </w:t>
      </w:r>
      <w:hyperlink w:anchor="ref-lambert2003">
        <w:r w:rsidRPr="00E16048">
          <w:rPr>
            <w:rStyle w:val="Hyperlink"/>
            <w:lang w:val="en-GB"/>
          </w:rPr>
          <w:t>Lambert et al.</w:t>
        </w:r>
      </w:hyperlink>
      <w:r w:rsidRPr="00E16048">
        <w:rPr>
          <w:lang w:val="en-GB"/>
        </w:rPr>
        <w:t xml:space="preserve"> (</w:t>
      </w:r>
      <w:hyperlink w:anchor="ref-lambert2003">
        <w:r w:rsidRPr="00E16048">
          <w:rPr>
            <w:rStyle w:val="Hyperlink"/>
            <w:lang w:val="en-GB"/>
          </w:rPr>
          <w:t>2003</w:t>
        </w:r>
      </w:hyperlink>
      <w:r w:rsidRPr="00E16048">
        <w:rPr>
          <w:lang w:val="en-GB"/>
        </w:rPr>
        <w:t>) showed that not all experienced misfits is of importance for the individual. Meaning, that although t</w:t>
      </w:r>
      <w:r w:rsidRPr="00E16048">
        <w:rPr>
          <w:lang w:val="en-GB"/>
        </w:rPr>
        <w:t>here is a misfit, it does not have a consequence on behaviour or outcome.</w:t>
      </w:r>
    </w:p>
    <w:p w14:paraId="6C190DE3" w14:textId="77777777" w:rsidR="00CE0E3C" w:rsidRPr="00E16048" w:rsidRDefault="002D55F2">
      <w:pPr>
        <w:pStyle w:val="BodyText"/>
        <w:rPr>
          <w:lang w:val="en-GB"/>
        </w:rPr>
      </w:pPr>
      <w:r w:rsidRPr="00E16048">
        <w:rPr>
          <w:lang w:val="en-GB"/>
        </w:rPr>
        <w:t xml:space="preserve">That excess of misfit does less harm is shown by </w:t>
      </w:r>
      <w:hyperlink w:anchor="ref-yu2016">
        <w:r w:rsidRPr="00E16048">
          <w:rPr>
            <w:rStyle w:val="Hyperlink"/>
            <w:lang w:val="en-GB"/>
          </w:rPr>
          <w:t>Yu &amp; Davis</w:t>
        </w:r>
      </w:hyperlink>
      <w:r w:rsidRPr="00E16048">
        <w:rPr>
          <w:lang w:val="en-GB"/>
        </w:rPr>
        <w:t xml:space="preserve"> (</w:t>
      </w:r>
      <w:hyperlink w:anchor="ref-yu2016">
        <w:r w:rsidRPr="00E16048">
          <w:rPr>
            <w:rStyle w:val="Hyperlink"/>
            <w:lang w:val="en-GB"/>
          </w:rPr>
          <w:t>2016</w:t>
        </w:r>
      </w:hyperlink>
      <w:r w:rsidRPr="00E16048">
        <w:rPr>
          <w:lang w:val="en-GB"/>
        </w:rPr>
        <w:t>). Their research investigated the level of proacti</w:t>
      </w:r>
      <w:r w:rsidRPr="00E16048">
        <w:rPr>
          <w:lang w:val="en-GB"/>
        </w:rPr>
        <w:t xml:space="preserve">vity for newcomers in an organisation, based on their personal needs for autonomy and what was supplied by the organisation. Here, the authors </w:t>
      </w:r>
      <w:r w:rsidRPr="00E16048">
        <w:rPr>
          <w:lang w:val="en-GB"/>
        </w:rPr>
        <w:lastRenderedPageBreak/>
        <w:t>found that an excess of autonomy misfit lead to higher levels of proactivity compared to fit and deficient misfit</w:t>
      </w:r>
      <w:r w:rsidRPr="00E16048">
        <w:rPr>
          <w:lang w:val="en-GB"/>
        </w:rPr>
        <w:t>. This shows that in case of an excess misfit, more autonomy provided then desired, leads to stronger adoption of the individual to belong (</w:t>
      </w:r>
      <w:hyperlink w:anchor="ref-yu2016">
        <w:r w:rsidRPr="00E16048">
          <w:rPr>
            <w:rStyle w:val="Hyperlink"/>
            <w:lang w:val="en-GB"/>
          </w:rPr>
          <w:t>Yu &amp; Davis, 2016</w:t>
        </w:r>
      </w:hyperlink>
      <w:r w:rsidRPr="00E16048">
        <w:rPr>
          <w:lang w:val="en-GB"/>
        </w:rPr>
        <w:t>).</w:t>
      </w:r>
    </w:p>
    <w:p w14:paraId="18369B94" w14:textId="77777777" w:rsidR="00CE0E3C" w:rsidRPr="00E16048" w:rsidRDefault="002D55F2">
      <w:pPr>
        <w:pStyle w:val="BodyText"/>
        <w:rPr>
          <w:lang w:val="en-GB"/>
        </w:rPr>
      </w:pPr>
      <w:hyperlink w:anchor="ref-stiglbauer2018">
        <w:r w:rsidRPr="00E16048">
          <w:rPr>
            <w:rStyle w:val="Hyperlink"/>
            <w:lang w:val="en-GB"/>
          </w:rPr>
          <w:t>Stiglbauer &amp; Kovacs</w:t>
        </w:r>
      </w:hyperlink>
      <w:r w:rsidRPr="00E16048">
        <w:rPr>
          <w:lang w:val="en-GB"/>
        </w:rPr>
        <w:t xml:space="preserve"> (</w:t>
      </w:r>
      <w:hyperlink w:anchor="ref-stiglbauer2018">
        <w:r w:rsidRPr="00E16048">
          <w:rPr>
            <w:rStyle w:val="Hyperlink"/>
            <w:lang w:val="en-GB"/>
          </w:rPr>
          <w:t>2018</w:t>
        </w:r>
      </w:hyperlink>
      <w:r w:rsidRPr="00E16048">
        <w:rPr>
          <w:lang w:val="en-GB"/>
        </w:rPr>
        <w:t xml:space="preserve">) found that an excess of autonomy misfit on a person’s well-being only decreased when the misfit was substantial. For deficient misfit the effect was </w:t>
      </w:r>
      <w:r w:rsidRPr="00E16048">
        <w:rPr>
          <w:lang w:val="en-GB"/>
        </w:rPr>
        <w:t>linear, meaning that any increase from a deficient misfit to fit leads to an equal improvement on well-being. Individuals that were lacking autonomy in this study, while having a high need for autonomy suffered on well-being. Important to note here is that</w:t>
      </w:r>
      <w:r w:rsidRPr="00E16048">
        <w:rPr>
          <w:lang w:val="en-GB"/>
        </w:rPr>
        <w:t xml:space="preserve"> the portion of people that experienced an excess misfit was very small in the study (</w:t>
      </w:r>
      <w:hyperlink w:anchor="ref-stiglbauer2018">
        <w:r w:rsidRPr="00E16048">
          <w:rPr>
            <w:rStyle w:val="Hyperlink"/>
            <w:lang w:val="en-GB"/>
          </w:rPr>
          <w:t>Stiglbauer &amp; Kovacs, 2018</w:t>
        </w:r>
      </w:hyperlink>
      <w:r w:rsidRPr="00E16048">
        <w:rPr>
          <w:lang w:val="en-GB"/>
        </w:rPr>
        <w:t>).</w:t>
      </w:r>
    </w:p>
    <w:p w14:paraId="01FB35A4" w14:textId="77777777" w:rsidR="00CE0E3C" w:rsidRPr="00E16048" w:rsidRDefault="002D55F2">
      <w:pPr>
        <w:pStyle w:val="BodyText"/>
        <w:rPr>
          <w:lang w:val="en-GB"/>
        </w:rPr>
      </w:pPr>
      <w:r w:rsidRPr="00E16048">
        <w:rPr>
          <w:lang w:val="en-GB"/>
        </w:rPr>
        <w:t xml:space="preserve">Summarising, autonomy is an influencing organisational factor to stimulate intrapreneurial behaviour </w:t>
      </w:r>
      <w:r w:rsidRPr="00E16048">
        <w:rPr>
          <w:lang w:val="en-GB"/>
        </w:rPr>
        <w:t>(</w:t>
      </w:r>
      <w:hyperlink w:anchor="ref-neessen2019">
        <w:r w:rsidRPr="00E16048">
          <w:rPr>
            <w:rStyle w:val="Hyperlink"/>
            <w:lang w:val="en-GB"/>
          </w:rPr>
          <w:t>Neessen et al., 2019</w:t>
        </w:r>
      </w:hyperlink>
      <w:r w:rsidRPr="00E16048">
        <w:rPr>
          <w:lang w:val="en-GB"/>
        </w:rPr>
        <w:t xml:space="preserve">). Similarly, autonomy misfit has proven to contribute to dimensions of intrapreneurial behaviour (fig. 1). As such, I hypothesise that a misfit of needs-supplies regarding autonomy will influence </w:t>
      </w:r>
      <w:r w:rsidRPr="00E16048">
        <w:rPr>
          <w:lang w:val="en-GB"/>
        </w:rPr>
        <w:t>intrapreneurial behaviour depending on the type of misfit.</w:t>
      </w:r>
    </w:p>
    <w:p w14:paraId="1D4582E3" w14:textId="77777777" w:rsidR="00CE0E3C" w:rsidRPr="00E16048" w:rsidRDefault="002D55F2">
      <w:pPr>
        <w:pStyle w:val="BlockText"/>
        <w:rPr>
          <w:lang w:val="en-GB"/>
        </w:rPr>
      </w:pPr>
      <w:r w:rsidRPr="00E16048">
        <w:rPr>
          <w:lang w:val="en-GB"/>
        </w:rPr>
        <w:t>Hypothesis 1a: An excess of autonomy misfit (P &lt; E) is positively related to intrapreneurial behaviour</w:t>
      </w:r>
    </w:p>
    <w:p w14:paraId="0EBAFBB0" w14:textId="77777777" w:rsidR="00CE0E3C" w:rsidRPr="00E16048" w:rsidRDefault="002D55F2">
      <w:pPr>
        <w:pStyle w:val="BlockText"/>
        <w:rPr>
          <w:lang w:val="en-GB"/>
        </w:rPr>
      </w:pPr>
      <w:r w:rsidRPr="00E16048">
        <w:rPr>
          <w:lang w:val="en-GB"/>
        </w:rPr>
        <w:t>Hypothesis 1b: A deficiency of autonomy misfit (P &gt; E) is negatively related to intrapreneuria</w:t>
      </w:r>
      <w:r w:rsidRPr="00E16048">
        <w:rPr>
          <w:lang w:val="en-GB"/>
        </w:rPr>
        <w:t>l behaviour</w:t>
      </w:r>
    </w:p>
    <w:p w14:paraId="3656426A" w14:textId="77777777" w:rsidR="00CE0E3C" w:rsidRPr="00E16048" w:rsidRDefault="002D55F2">
      <w:pPr>
        <w:pStyle w:val="Heading2"/>
        <w:rPr>
          <w:lang w:val="en-GB"/>
        </w:rPr>
      </w:pPr>
      <w:bookmarkStart w:id="27" w:name="psychological-safety"/>
      <w:bookmarkStart w:id="28" w:name="_Toc103108155"/>
      <w:bookmarkEnd w:id="21"/>
      <w:bookmarkEnd w:id="25"/>
      <w:r w:rsidRPr="00E16048">
        <w:rPr>
          <w:lang w:val="en-GB"/>
        </w:rPr>
        <w:t>2.4 Psychological safety</w:t>
      </w:r>
      <w:bookmarkEnd w:id="28"/>
    </w:p>
    <w:p w14:paraId="263EAE2E" w14:textId="77777777" w:rsidR="00CE0E3C" w:rsidRPr="00E16048" w:rsidRDefault="002D55F2">
      <w:pPr>
        <w:pStyle w:val="FirstParagraph"/>
        <w:rPr>
          <w:lang w:val="en-GB"/>
        </w:rPr>
      </w:pPr>
      <w:r w:rsidRPr="00E16048">
        <w:rPr>
          <w:lang w:val="en-GB"/>
        </w:rPr>
        <w:t>Today’s business environment accomplishes much of its work in collaboration (</w:t>
      </w:r>
      <w:hyperlink w:anchor="ref-edmondsonLei2014">
        <w:r w:rsidRPr="00E16048">
          <w:rPr>
            <w:rStyle w:val="Hyperlink"/>
            <w:lang w:val="en-GB"/>
          </w:rPr>
          <w:t>Edmondson &amp; Lei, 2014</w:t>
        </w:r>
      </w:hyperlink>
      <w:r w:rsidRPr="00E16048">
        <w:rPr>
          <w:lang w:val="en-GB"/>
        </w:rPr>
        <w:t xml:space="preserve">; </w:t>
      </w:r>
      <w:hyperlink w:anchor="ref-frazier2017">
        <w:r w:rsidRPr="00E16048">
          <w:rPr>
            <w:rStyle w:val="Hyperlink"/>
            <w:lang w:val="en-GB"/>
          </w:rPr>
          <w:t>Frazier et al., 2017</w:t>
        </w:r>
      </w:hyperlink>
      <w:r w:rsidRPr="00E16048">
        <w:rPr>
          <w:lang w:val="en-GB"/>
        </w:rPr>
        <w:t xml:space="preserve">; </w:t>
      </w:r>
      <w:hyperlink w:anchor="ref-newman2017">
        <w:r w:rsidRPr="00E16048">
          <w:rPr>
            <w:rStyle w:val="Hyperlink"/>
            <w:lang w:val="en-GB"/>
          </w:rPr>
          <w:t>Newman et al., 2017</w:t>
        </w:r>
      </w:hyperlink>
      <w:r w:rsidRPr="00E16048">
        <w:rPr>
          <w:lang w:val="en-GB"/>
        </w:rPr>
        <w:t xml:space="preserve">). Rather then being individuals at work, multi-disciplined teams are working collectively to accomplish their goals. Product design, patient care, strategy development, and rescue operations are a few examples that </w:t>
      </w:r>
      <w:r w:rsidRPr="00E16048">
        <w:rPr>
          <w:lang w:val="en-GB"/>
        </w:rPr>
        <w:t>call for collaborative work (</w:t>
      </w:r>
      <w:hyperlink w:anchor="ref-edmondsonLei2014">
        <w:r w:rsidRPr="00E16048">
          <w:rPr>
            <w:rStyle w:val="Hyperlink"/>
            <w:lang w:val="en-GB"/>
          </w:rPr>
          <w:t>Edmondson &amp; Lei, 2014</w:t>
        </w:r>
      </w:hyperlink>
      <w:r w:rsidRPr="00E16048">
        <w:rPr>
          <w:lang w:val="en-GB"/>
        </w:rPr>
        <w:t>). The field of organisational research has identified psychological safety as an important factor in how people collaborate to achieve a shared outcome (</w:t>
      </w:r>
      <w:hyperlink w:anchor="ref-edmondsonLei2014">
        <w:r w:rsidRPr="00E16048">
          <w:rPr>
            <w:rStyle w:val="Hyperlink"/>
            <w:lang w:val="en-GB"/>
          </w:rPr>
          <w:t>Edmondson &amp; Lei, 2014</w:t>
        </w:r>
      </w:hyperlink>
      <w:r w:rsidRPr="00E16048">
        <w:rPr>
          <w:lang w:val="en-GB"/>
        </w:rPr>
        <w:t>).</w:t>
      </w:r>
    </w:p>
    <w:p w14:paraId="4DACF41A" w14:textId="77777777" w:rsidR="00CE0E3C" w:rsidRPr="00E16048" w:rsidRDefault="002D55F2">
      <w:pPr>
        <w:pStyle w:val="BodyText"/>
        <w:rPr>
          <w:lang w:val="en-GB"/>
        </w:rPr>
      </w:pPr>
      <w:r w:rsidRPr="00E16048">
        <w:rPr>
          <w:lang w:val="en-GB"/>
        </w:rPr>
        <w:t>Psychological safety is the shared belief by members of the team that the team is safe for interpersonal risk-taking (</w:t>
      </w:r>
      <w:hyperlink w:anchor="ref-edmondson1999">
        <w:r w:rsidRPr="00E16048">
          <w:rPr>
            <w:rStyle w:val="Hyperlink"/>
            <w:lang w:val="en-GB"/>
          </w:rPr>
          <w:t>Edmondson, 1999</w:t>
        </w:r>
      </w:hyperlink>
      <w:r w:rsidRPr="00E16048">
        <w:rPr>
          <w:lang w:val="en-GB"/>
        </w:rPr>
        <w:t xml:space="preserve">; </w:t>
      </w:r>
      <w:hyperlink w:anchor="ref-edmondsonLei2014">
        <w:r w:rsidRPr="00E16048">
          <w:rPr>
            <w:rStyle w:val="Hyperlink"/>
            <w:lang w:val="en-GB"/>
          </w:rPr>
          <w:t>Edmondson &amp; Lei, 2014</w:t>
        </w:r>
      </w:hyperlink>
      <w:r w:rsidRPr="00E16048">
        <w:rPr>
          <w:lang w:val="en-GB"/>
        </w:rPr>
        <w:t xml:space="preserve">; </w:t>
      </w:r>
      <w:hyperlink w:anchor="ref-frazier2017">
        <w:r w:rsidRPr="00E16048">
          <w:rPr>
            <w:rStyle w:val="Hyperlink"/>
            <w:lang w:val="en-GB"/>
          </w:rPr>
          <w:t>Frazier et al., 2017</w:t>
        </w:r>
      </w:hyperlink>
      <w:r w:rsidRPr="00E16048">
        <w:rPr>
          <w:lang w:val="en-GB"/>
        </w:rPr>
        <w:t xml:space="preserve">; </w:t>
      </w:r>
      <w:hyperlink w:anchor="ref-newman2017">
        <w:r w:rsidRPr="00E16048">
          <w:rPr>
            <w:rStyle w:val="Hyperlink"/>
            <w:lang w:val="en-GB"/>
          </w:rPr>
          <w:t>Newman et al., 2017</w:t>
        </w:r>
      </w:hyperlink>
      <w:r w:rsidRPr="00E16048">
        <w:rPr>
          <w:lang w:val="en-GB"/>
        </w:rPr>
        <w:t>). Individuals that feel psychologically safe in a team will be less concerned with the way other</w:t>
      </w:r>
      <w:r w:rsidRPr="00E16048">
        <w:rPr>
          <w:lang w:val="en-GB"/>
        </w:rPr>
        <w:t>s might react when introducing a new idea or when voicing a concern. High levels of psychological safety has been linked to higher levels of creative thinking and risk-taking, innovation in R&amp;D teams, process improvements in manufacturing, knowledge creati</w:t>
      </w:r>
      <w:r w:rsidRPr="00E16048">
        <w:rPr>
          <w:lang w:val="en-GB"/>
        </w:rPr>
        <w:t>on, and successful implementation of technology (</w:t>
      </w:r>
      <w:hyperlink w:anchor="ref-newman2017">
        <w:r w:rsidRPr="00E16048">
          <w:rPr>
            <w:rStyle w:val="Hyperlink"/>
            <w:lang w:val="en-GB"/>
          </w:rPr>
          <w:t>Newman et al., 2017</w:t>
        </w:r>
      </w:hyperlink>
      <w:r w:rsidRPr="00E16048">
        <w:rPr>
          <w:lang w:val="en-GB"/>
        </w:rPr>
        <w:t xml:space="preserve">). </w:t>
      </w:r>
      <w:hyperlink w:anchor="ref-frazier2017">
        <w:r w:rsidRPr="00E16048">
          <w:rPr>
            <w:rStyle w:val="Hyperlink"/>
            <w:lang w:val="en-GB"/>
          </w:rPr>
          <w:t>Frazier et al.</w:t>
        </w:r>
      </w:hyperlink>
      <w:r w:rsidRPr="00E16048">
        <w:rPr>
          <w:lang w:val="en-GB"/>
        </w:rPr>
        <w:t xml:space="preserve"> (</w:t>
      </w:r>
      <w:hyperlink w:anchor="ref-frazier2017">
        <w:r w:rsidRPr="00E16048">
          <w:rPr>
            <w:rStyle w:val="Hyperlink"/>
            <w:lang w:val="en-GB"/>
          </w:rPr>
          <w:t>2017</w:t>
        </w:r>
      </w:hyperlink>
      <w:r w:rsidRPr="00E16048">
        <w:rPr>
          <w:lang w:val="en-GB"/>
        </w:rPr>
        <w:t>) recognises that psychological safety is a key fact</w:t>
      </w:r>
      <w:r w:rsidRPr="00E16048">
        <w:rPr>
          <w:lang w:val="en-GB"/>
        </w:rPr>
        <w:t>or in facilitating the process of learning, collaborating, and employee engagement.</w:t>
      </w:r>
    </w:p>
    <w:p w14:paraId="7F1D57AB" w14:textId="77777777" w:rsidR="00CE0E3C" w:rsidRPr="00E16048" w:rsidRDefault="002D55F2">
      <w:pPr>
        <w:pStyle w:val="BodyText"/>
        <w:rPr>
          <w:lang w:val="en-GB"/>
        </w:rPr>
      </w:pPr>
      <w:r w:rsidRPr="00E16048">
        <w:rPr>
          <w:lang w:val="en-GB"/>
        </w:rPr>
        <w:t>The performance enabling role of psychological safety has consistently been found in numerous studies (</w:t>
      </w:r>
      <w:hyperlink w:anchor="ref-edmondsonLei2014">
        <w:r w:rsidRPr="00E16048">
          <w:rPr>
            <w:rStyle w:val="Hyperlink"/>
            <w:lang w:val="en-GB"/>
          </w:rPr>
          <w:t>Edmondson &amp; Lei, 2014</w:t>
        </w:r>
      </w:hyperlink>
      <w:r w:rsidRPr="00E16048">
        <w:rPr>
          <w:lang w:val="en-GB"/>
        </w:rPr>
        <w:t>). Especially when organisational learning is of importance, psychological safety is rele</w:t>
      </w:r>
      <w:r w:rsidRPr="00E16048">
        <w:rPr>
          <w:lang w:val="en-GB"/>
        </w:rPr>
        <w:t>vant (</w:t>
      </w:r>
      <w:hyperlink w:anchor="ref-edmondsonLei2014">
        <w:r w:rsidRPr="00E16048">
          <w:rPr>
            <w:rStyle w:val="Hyperlink"/>
            <w:lang w:val="en-GB"/>
          </w:rPr>
          <w:t>Edmondson &amp; Lei, 2014</w:t>
        </w:r>
      </w:hyperlink>
      <w:r w:rsidRPr="00E16048">
        <w:rPr>
          <w:lang w:val="en-GB"/>
        </w:rPr>
        <w:t xml:space="preserve">). Much of today’s organisational learning happens between the interactions of interdependent individuals. </w:t>
      </w:r>
      <w:r w:rsidRPr="00E16048">
        <w:rPr>
          <w:lang w:val="en-GB"/>
        </w:rPr>
        <w:lastRenderedPageBreak/>
        <w:t xml:space="preserve">Individual’s concerns about interpersonal risk or consequences could limit the </w:t>
      </w:r>
      <w:r w:rsidRPr="00E16048">
        <w:rPr>
          <w:lang w:val="en-GB"/>
        </w:rPr>
        <w:t>learning behaviours of these individuals. High levels of psychological safety can reduce these concerns and as such contribute to organisational learning.</w:t>
      </w:r>
    </w:p>
    <w:p w14:paraId="23B92D3D" w14:textId="77777777" w:rsidR="00CE0E3C" w:rsidRPr="00E16048" w:rsidRDefault="002D55F2">
      <w:pPr>
        <w:pStyle w:val="BodyText"/>
        <w:rPr>
          <w:lang w:val="en-GB"/>
        </w:rPr>
      </w:pPr>
      <w:r w:rsidRPr="00E16048">
        <w:rPr>
          <w:lang w:val="en-GB"/>
        </w:rPr>
        <w:t>Psychological safety is both an individual-level and team level construct (</w:t>
      </w:r>
      <w:hyperlink w:anchor="ref-edmondsonLei2014">
        <w:r w:rsidRPr="00E16048">
          <w:rPr>
            <w:rStyle w:val="Hyperlink"/>
            <w:lang w:val="en-GB"/>
          </w:rPr>
          <w:t>Edmondson &amp; Lei, 2014</w:t>
        </w:r>
      </w:hyperlink>
      <w:r w:rsidRPr="00E16048">
        <w:rPr>
          <w:lang w:val="en-GB"/>
        </w:rPr>
        <w:t xml:space="preserve">; </w:t>
      </w:r>
      <w:hyperlink w:anchor="ref-frazier2017">
        <w:r w:rsidRPr="00E16048">
          <w:rPr>
            <w:rStyle w:val="Hyperlink"/>
            <w:lang w:val="en-GB"/>
          </w:rPr>
          <w:t>Frazier et al., 2017</w:t>
        </w:r>
      </w:hyperlink>
      <w:r w:rsidRPr="00E16048">
        <w:rPr>
          <w:lang w:val="en-GB"/>
        </w:rPr>
        <w:t xml:space="preserve">). However, </w:t>
      </w:r>
      <w:hyperlink w:anchor="ref-edmondsonLei2014">
        <w:r w:rsidRPr="00E16048">
          <w:rPr>
            <w:rStyle w:val="Hyperlink"/>
            <w:lang w:val="en-GB"/>
          </w:rPr>
          <w:t>Edmondson &amp; Lei</w:t>
        </w:r>
      </w:hyperlink>
      <w:r w:rsidRPr="00E16048">
        <w:rPr>
          <w:lang w:val="en-GB"/>
        </w:rPr>
        <w:t xml:space="preserve"> (</w:t>
      </w:r>
      <w:hyperlink w:anchor="ref-edmondsonLei2014">
        <w:r w:rsidRPr="00E16048">
          <w:rPr>
            <w:rStyle w:val="Hyperlink"/>
            <w:lang w:val="en-GB"/>
          </w:rPr>
          <w:t>2014</w:t>
        </w:r>
      </w:hyperlink>
      <w:r w:rsidRPr="00E16048">
        <w:rPr>
          <w:lang w:val="en-GB"/>
        </w:rPr>
        <w:t>) argues that the group is the appropri</w:t>
      </w:r>
      <w:r w:rsidRPr="00E16048">
        <w:rPr>
          <w:lang w:val="en-GB"/>
        </w:rPr>
        <w:t>ate level to measure psychological safety. “Starting with Edmondson (1999), studies have found statistically significant variance in psychological safety between groups within organisations; that is, people working closely together tend to have similar per</w:t>
      </w:r>
      <w:r w:rsidRPr="00E16048">
        <w:rPr>
          <w:lang w:val="en-GB"/>
        </w:rPr>
        <w:t>ceptions of psychological safety, which vary across groups within the same organisation. This body of work thereby supports the idea that psychological safety in organisational life can best be considered a phenomenon that lives at the group level. (</w:t>
      </w:r>
      <w:hyperlink w:anchor="ref-edmondsonLei2014">
        <w:r w:rsidRPr="00E16048">
          <w:rPr>
            <w:rStyle w:val="Hyperlink"/>
            <w:lang w:val="en-GB"/>
          </w:rPr>
          <w:t>Edmondson &amp; Lei, 2014, p. 37</w:t>
        </w:r>
      </w:hyperlink>
      <w:r w:rsidRPr="00E16048">
        <w:rPr>
          <w:lang w:val="en-GB"/>
        </w:rPr>
        <w:t>).”</w:t>
      </w:r>
    </w:p>
    <w:p w14:paraId="12094937" w14:textId="77777777" w:rsidR="00CE0E3C" w:rsidRPr="00E16048" w:rsidRDefault="002D55F2">
      <w:pPr>
        <w:pStyle w:val="Heading2"/>
        <w:rPr>
          <w:lang w:val="en-GB"/>
        </w:rPr>
      </w:pPr>
      <w:bookmarkStart w:id="29" w:name="X742fa614107de21e253e13a69455020f9fd2c11"/>
      <w:bookmarkStart w:id="30" w:name="_Toc103108156"/>
      <w:bookmarkEnd w:id="27"/>
      <w:r w:rsidRPr="00E16048">
        <w:rPr>
          <w:lang w:val="en-GB"/>
        </w:rPr>
        <w:t>2.5 Psychological safety impacting intrapreneurial behaviour</w:t>
      </w:r>
      <w:bookmarkEnd w:id="30"/>
    </w:p>
    <w:p w14:paraId="094A8479" w14:textId="77777777" w:rsidR="00CE0E3C" w:rsidRPr="00E16048" w:rsidRDefault="002D55F2">
      <w:pPr>
        <w:pStyle w:val="FirstParagraph"/>
        <w:rPr>
          <w:lang w:val="en-GB"/>
        </w:rPr>
      </w:pPr>
      <w:r w:rsidRPr="00E16048">
        <w:rPr>
          <w:lang w:val="en-GB"/>
        </w:rPr>
        <w:t>Individual elements of the intrapreneurial behaviour construct has been linked to psychological safety. Risk-taking, for examp</w:t>
      </w:r>
      <w:r w:rsidRPr="00E16048">
        <w:rPr>
          <w:lang w:val="en-GB"/>
        </w:rPr>
        <w:t>le, is enhanced by psychological safety (</w:t>
      </w:r>
      <w:hyperlink w:anchor="ref-edmondson1999">
        <w:r w:rsidRPr="00E16048">
          <w:rPr>
            <w:rStyle w:val="Hyperlink"/>
            <w:lang w:val="en-GB"/>
          </w:rPr>
          <w:t>Edmondson, 1999</w:t>
        </w:r>
      </w:hyperlink>
      <w:r w:rsidRPr="00E16048">
        <w:rPr>
          <w:lang w:val="en-GB"/>
        </w:rPr>
        <w:t xml:space="preserve">; </w:t>
      </w:r>
      <w:hyperlink w:anchor="ref-newman2017">
        <w:r w:rsidRPr="00E16048">
          <w:rPr>
            <w:rStyle w:val="Hyperlink"/>
            <w:lang w:val="en-GB"/>
          </w:rPr>
          <w:t>Newman et al., 2017</w:t>
        </w:r>
      </w:hyperlink>
      <w:r w:rsidRPr="00E16048">
        <w:rPr>
          <w:lang w:val="en-GB"/>
        </w:rPr>
        <w:t>). Likewise, enhancements of creative thinking, innovation, process improvements are outcomes of teams</w:t>
      </w:r>
      <w:r w:rsidRPr="00E16048">
        <w:rPr>
          <w:lang w:val="en-GB"/>
        </w:rPr>
        <w:t xml:space="preserve"> that have a high level of psychological safety (</w:t>
      </w:r>
      <w:hyperlink w:anchor="ref-newman2017">
        <w:r w:rsidRPr="00E16048">
          <w:rPr>
            <w:rStyle w:val="Hyperlink"/>
            <w:lang w:val="en-GB"/>
          </w:rPr>
          <w:t>Newman et al., 2017</w:t>
        </w:r>
      </w:hyperlink>
      <w:r w:rsidRPr="00E16048">
        <w:rPr>
          <w:lang w:val="en-GB"/>
        </w:rPr>
        <w:t xml:space="preserve">). Members of a team in a psychologically safe climate share more information, speak up with suggestion for organisational improvements, and are found </w:t>
      </w:r>
      <w:r w:rsidRPr="00E16048">
        <w:rPr>
          <w:lang w:val="en-GB"/>
        </w:rPr>
        <w:t>to take initiative to develop new products and services (</w:t>
      </w:r>
      <w:hyperlink w:anchor="ref-edmondsonLei2014">
        <w:r w:rsidRPr="00E16048">
          <w:rPr>
            <w:rStyle w:val="Hyperlink"/>
            <w:lang w:val="en-GB"/>
          </w:rPr>
          <w:t>Edmondson &amp; Lei, 2014</w:t>
        </w:r>
      </w:hyperlink>
      <w:r w:rsidRPr="00E16048">
        <w:rPr>
          <w:lang w:val="en-GB"/>
        </w:rPr>
        <w:t>).</w:t>
      </w:r>
    </w:p>
    <w:p w14:paraId="0AC8BFFF" w14:textId="77777777" w:rsidR="00CE0E3C" w:rsidRPr="00E16048" w:rsidRDefault="002D55F2">
      <w:pPr>
        <w:pStyle w:val="BodyText"/>
        <w:rPr>
          <w:lang w:val="en-GB"/>
        </w:rPr>
      </w:pPr>
      <w:hyperlink w:anchor="ref-deStobbeleir2020">
        <w:r w:rsidRPr="00E16048">
          <w:rPr>
            <w:rStyle w:val="Hyperlink"/>
            <w:lang w:val="en-GB"/>
          </w:rPr>
          <w:t>De Stobbeleir et al.</w:t>
        </w:r>
      </w:hyperlink>
      <w:r w:rsidRPr="00E16048">
        <w:rPr>
          <w:lang w:val="en-GB"/>
        </w:rPr>
        <w:t xml:space="preserve"> (</w:t>
      </w:r>
      <w:hyperlink w:anchor="ref-deStobbeleir2020">
        <w:r w:rsidRPr="00E16048">
          <w:rPr>
            <w:rStyle w:val="Hyperlink"/>
            <w:lang w:val="en-GB"/>
          </w:rPr>
          <w:t>2020</w:t>
        </w:r>
      </w:hyperlink>
      <w:r w:rsidRPr="00E16048">
        <w:rPr>
          <w:lang w:val="en-GB"/>
        </w:rPr>
        <w:t>) discovered that in</w:t>
      </w:r>
      <w:r w:rsidRPr="00E16048">
        <w:rPr>
          <w:lang w:val="en-GB"/>
        </w:rPr>
        <w:t xml:space="preserve"> psychological safe teams members engage in feedback seeking among team members. This type of feedback seeking can be labeled as “relational proactivity,” aligning well with the networking dimension of intrapreneurial behaviour. Feedback seeking positively</w:t>
      </w:r>
      <w:r w:rsidRPr="00E16048">
        <w:rPr>
          <w:lang w:val="en-GB"/>
        </w:rPr>
        <w:t xml:space="preserve"> contributes to experimentation and learning. Psychological safety is strongly related to team learning and performance in environments that benefit from learning (</w:t>
      </w:r>
      <w:hyperlink w:anchor="ref-sanner2015">
        <w:r w:rsidRPr="00E16048">
          <w:rPr>
            <w:rStyle w:val="Hyperlink"/>
            <w:lang w:val="en-GB"/>
          </w:rPr>
          <w:t>Sanner &amp; Bunderson, 2015</w:t>
        </w:r>
      </w:hyperlink>
      <w:r w:rsidRPr="00E16048">
        <w:rPr>
          <w:lang w:val="en-GB"/>
        </w:rPr>
        <w:t xml:space="preserve">). An appropriate culture that </w:t>
      </w:r>
      <w:r w:rsidRPr="00E16048">
        <w:rPr>
          <w:lang w:val="en-GB"/>
        </w:rPr>
        <w:t>allows experimentations, feedback, and learning by trial and error is one of the two required aspects to unfold intrapreneurs’ potential (</w:t>
      </w:r>
      <w:hyperlink w:anchor="ref-gawke2019">
        <w:r w:rsidRPr="00E16048">
          <w:rPr>
            <w:rStyle w:val="Hyperlink"/>
            <w:lang w:val="en-GB"/>
          </w:rPr>
          <w:t>Gawke et al., 2019</w:t>
        </w:r>
      </w:hyperlink>
      <w:r w:rsidRPr="00E16048">
        <w:rPr>
          <w:lang w:val="en-GB"/>
        </w:rPr>
        <w:t>). The other aspect being proactive intrapreneurs.</w:t>
      </w:r>
    </w:p>
    <w:p w14:paraId="527A494A" w14:textId="77777777" w:rsidR="00CE0E3C" w:rsidRPr="00E16048" w:rsidRDefault="002D55F2">
      <w:pPr>
        <w:pStyle w:val="BodyText"/>
        <w:rPr>
          <w:lang w:val="en-GB"/>
        </w:rPr>
      </w:pPr>
      <w:r w:rsidRPr="00E16048">
        <w:rPr>
          <w:lang w:val="en-GB"/>
        </w:rPr>
        <w:t>Psychological</w:t>
      </w:r>
      <w:r w:rsidRPr="00E16048">
        <w:rPr>
          <w:lang w:val="en-GB"/>
        </w:rPr>
        <w:t xml:space="preserve"> safety has been found to effect components of intrapreneurial behaviour and intrapreneurial outcomes as described in the framework (fig. 1) of </w:t>
      </w:r>
      <w:hyperlink w:anchor="ref-neessen2019">
        <w:r w:rsidRPr="00E16048">
          <w:rPr>
            <w:rStyle w:val="Hyperlink"/>
            <w:lang w:val="en-GB"/>
          </w:rPr>
          <w:t>Neessen et al.</w:t>
        </w:r>
      </w:hyperlink>
      <w:r w:rsidRPr="00E16048">
        <w:rPr>
          <w:lang w:val="en-GB"/>
        </w:rPr>
        <w:t xml:space="preserve"> (</w:t>
      </w:r>
      <w:hyperlink w:anchor="ref-neessen2019">
        <w:r w:rsidRPr="00E16048">
          <w:rPr>
            <w:rStyle w:val="Hyperlink"/>
            <w:lang w:val="en-GB"/>
          </w:rPr>
          <w:t>2019</w:t>
        </w:r>
      </w:hyperlink>
      <w:r w:rsidRPr="00E16048">
        <w:rPr>
          <w:lang w:val="en-GB"/>
        </w:rPr>
        <w:t>). Given the imp</w:t>
      </w:r>
      <w:r w:rsidRPr="00E16048">
        <w:rPr>
          <w:lang w:val="en-GB"/>
        </w:rPr>
        <w:t>act on these isolated components I hypothesise that there is a relation between psychological safety and the complete construct of intrapreneurial behaviour. To my knowledge there has not been any distinctive research that linked psychological safety to th</w:t>
      </w:r>
      <w:r w:rsidRPr="00E16048">
        <w:rPr>
          <w:lang w:val="en-GB"/>
        </w:rPr>
        <w:t>e complete construct of intrapreneurial behaviour.</w:t>
      </w:r>
    </w:p>
    <w:p w14:paraId="385A89CE" w14:textId="77777777" w:rsidR="00CE0E3C" w:rsidRPr="00E16048" w:rsidRDefault="002D55F2">
      <w:pPr>
        <w:pStyle w:val="BlockText"/>
        <w:rPr>
          <w:lang w:val="en-GB"/>
        </w:rPr>
      </w:pPr>
      <w:r w:rsidRPr="00E16048">
        <w:rPr>
          <w:lang w:val="en-GB"/>
        </w:rPr>
        <w:t>Hypothesis 2: Psychological safety is positively related to intrapreneurial behaviour</w:t>
      </w:r>
    </w:p>
    <w:p w14:paraId="04656939" w14:textId="77777777" w:rsidR="00CE0E3C" w:rsidRPr="00E16048" w:rsidRDefault="002D55F2">
      <w:pPr>
        <w:pStyle w:val="Heading2"/>
        <w:rPr>
          <w:lang w:val="en-GB"/>
        </w:rPr>
      </w:pPr>
      <w:bookmarkStart w:id="31" w:name="Xbb54a1ade29a96bf51c7fe5d0bc0dd6f3e07763"/>
      <w:bookmarkStart w:id="32" w:name="_Toc103108157"/>
      <w:bookmarkEnd w:id="29"/>
      <w:r w:rsidRPr="00E16048">
        <w:rPr>
          <w:lang w:val="en-GB"/>
        </w:rPr>
        <w:lastRenderedPageBreak/>
        <w:t>2.6 Psychological safety to influence the effects of autonomy misfit</w:t>
      </w:r>
      <w:bookmarkEnd w:id="32"/>
    </w:p>
    <w:p w14:paraId="41826AD3" w14:textId="77777777" w:rsidR="00CE0E3C" w:rsidRPr="00E16048" w:rsidRDefault="002D55F2">
      <w:pPr>
        <w:pStyle w:val="FirstParagraph"/>
        <w:rPr>
          <w:lang w:val="en-GB"/>
        </w:rPr>
      </w:pPr>
      <w:r w:rsidRPr="00E16048">
        <w:rPr>
          <w:lang w:val="en-GB"/>
        </w:rPr>
        <w:t>Getting to intrapreneurial outcomes like new products or self-renewal isn’t an individual effort, but a team effort. As today’s work is mostly accomplished in collaboration (</w:t>
      </w:r>
      <w:hyperlink w:anchor="ref-edmondsonLei2014">
        <w:r w:rsidRPr="00E16048">
          <w:rPr>
            <w:rStyle w:val="Hyperlink"/>
            <w:lang w:val="en-GB"/>
          </w:rPr>
          <w:t>Edmondson &amp; Lei, 2014</w:t>
        </w:r>
      </w:hyperlink>
      <w:r w:rsidRPr="00E16048">
        <w:rPr>
          <w:lang w:val="en-GB"/>
        </w:rPr>
        <w:t xml:space="preserve">; </w:t>
      </w:r>
      <w:hyperlink w:anchor="ref-frazier2017">
        <w:r w:rsidRPr="00E16048">
          <w:rPr>
            <w:rStyle w:val="Hyperlink"/>
            <w:lang w:val="en-GB"/>
          </w:rPr>
          <w:t>Frazier et al., 2017</w:t>
        </w:r>
      </w:hyperlink>
      <w:r w:rsidRPr="00E16048">
        <w:rPr>
          <w:lang w:val="en-GB"/>
        </w:rPr>
        <w:t xml:space="preserve">; </w:t>
      </w:r>
      <w:hyperlink w:anchor="ref-newman2017">
        <w:r w:rsidRPr="00E16048">
          <w:rPr>
            <w:rStyle w:val="Hyperlink"/>
            <w:lang w:val="en-GB"/>
          </w:rPr>
          <w:t>Newman et al., 2017</w:t>
        </w:r>
      </w:hyperlink>
      <w:r w:rsidRPr="00E16048">
        <w:rPr>
          <w:lang w:val="en-GB"/>
        </w:rPr>
        <w:t>), the effects of an individual autonomy misfit can be influenced by others in the grou</w:t>
      </w:r>
      <w:r w:rsidRPr="00E16048">
        <w:rPr>
          <w:lang w:val="en-GB"/>
        </w:rPr>
        <w:t xml:space="preserve">p. As individuals work in teams, it’s the reaction of those team members to the individual that potentially impacts its attitude to the job. As such, the team can be influential in supporting an individual towards intrapreneurial behaviour. Whether or not </w:t>
      </w:r>
      <w:r w:rsidRPr="00E16048">
        <w:rPr>
          <w:lang w:val="en-GB"/>
        </w:rPr>
        <w:t xml:space="preserve">the psychological safety in a team influences an individuals intrapreneurial behaviour answers a call for further research by </w:t>
      </w:r>
      <w:hyperlink w:anchor="ref-neessen2019">
        <w:r w:rsidRPr="00E16048">
          <w:rPr>
            <w:rStyle w:val="Hyperlink"/>
            <w:lang w:val="en-GB"/>
          </w:rPr>
          <w:t>Neessen et al.</w:t>
        </w:r>
      </w:hyperlink>
      <w:r w:rsidRPr="00E16048">
        <w:rPr>
          <w:lang w:val="en-GB"/>
        </w:rPr>
        <w:t xml:space="preserve"> (</w:t>
      </w:r>
      <w:hyperlink w:anchor="ref-neessen2019">
        <w:r w:rsidRPr="00E16048">
          <w:rPr>
            <w:rStyle w:val="Hyperlink"/>
            <w:lang w:val="en-GB"/>
          </w:rPr>
          <w:t>2019</w:t>
        </w:r>
      </w:hyperlink>
      <w:r w:rsidRPr="00E16048">
        <w:rPr>
          <w:lang w:val="en-GB"/>
        </w:rPr>
        <w:t>).</w:t>
      </w:r>
    </w:p>
    <w:p w14:paraId="4349068E" w14:textId="77777777" w:rsidR="00CE0E3C" w:rsidRPr="00E16048" w:rsidRDefault="002D55F2">
      <w:pPr>
        <w:pStyle w:val="BodyText"/>
        <w:rPr>
          <w:lang w:val="en-GB"/>
        </w:rPr>
      </w:pPr>
      <w:r w:rsidRPr="00E16048">
        <w:rPr>
          <w:lang w:val="en-GB"/>
        </w:rPr>
        <w:t>Moderating effects of psycholog</w:t>
      </w:r>
      <w:r w:rsidRPr="00E16048">
        <w:rPr>
          <w:lang w:val="en-GB"/>
        </w:rPr>
        <w:t xml:space="preserve">ical safety has been proven extensively in academic literature. In their systematic literature review </w:t>
      </w:r>
      <w:hyperlink w:anchor="ref-newman2017">
        <w:r w:rsidRPr="00E16048">
          <w:rPr>
            <w:rStyle w:val="Hyperlink"/>
            <w:lang w:val="en-GB"/>
          </w:rPr>
          <w:t>Newman et al.</w:t>
        </w:r>
      </w:hyperlink>
      <w:r w:rsidRPr="00E16048">
        <w:rPr>
          <w:lang w:val="en-GB"/>
        </w:rPr>
        <w:t xml:space="preserve"> (</w:t>
      </w:r>
      <w:hyperlink w:anchor="ref-newman2017">
        <w:r w:rsidRPr="00E16048">
          <w:rPr>
            <w:rStyle w:val="Hyperlink"/>
            <w:lang w:val="en-GB"/>
          </w:rPr>
          <w:t>2017</w:t>
        </w:r>
      </w:hyperlink>
      <w:r w:rsidRPr="00E16048">
        <w:rPr>
          <w:lang w:val="en-GB"/>
        </w:rPr>
        <w:t>) already summarised that psychological safety weakens the ne</w:t>
      </w:r>
      <w:r w:rsidRPr="00E16048">
        <w:rPr>
          <w:lang w:val="en-GB"/>
        </w:rPr>
        <w:t xml:space="preserve">gative relationship between role conceptualisation and achievement orientation, expertise diversity influence the team performance, and the relationship between process innovativeness and profitability. This moderating effect has been found on individual, </w:t>
      </w:r>
      <w:r w:rsidRPr="00E16048">
        <w:rPr>
          <w:lang w:val="en-GB"/>
        </w:rPr>
        <w:t>team, and organisational level. This prior research gives viability to a potentially moderating effect of psychological safety between autonomy (mis)fit and intrapreneurial behaviour.</w:t>
      </w:r>
    </w:p>
    <w:p w14:paraId="638D509F" w14:textId="77777777" w:rsidR="00CE0E3C" w:rsidRPr="00E16048" w:rsidRDefault="002D55F2">
      <w:pPr>
        <w:pStyle w:val="Heading3"/>
        <w:rPr>
          <w:lang w:val="en-GB"/>
        </w:rPr>
      </w:pPr>
      <w:bookmarkStart w:id="33" w:name="X70eb90ffa5430bdae14739fde4e03b54a4cf21f"/>
      <w:bookmarkStart w:id="34" w:name="_Toc103108158"/>
      <w:r w:rsidRPr="00E16048">
        <w:rPr>
          <w:lang w:val="en-GB"/>
        </w:rPr>
        <w:t>2.6.1 When needs and supplies of fit are unbalanced</w:t>
      </w:r>
      <w:bookmarkEnd w:id="34"/>
    </w:p>
    <w:p w14:paraId="3F5AD833" w14:textId="77777777" w:rsidR="00CE0E3C" w:rsidRPr="00E16048" w:rsidRDefault="002D55F2">
      <w:pPr>
        <w:pStyle w:val="FirstParagraph"/>
        <w:rPr>
          <w:lang w:val="en-GB"/>
        </w:rPr>
      </w:pPr>
      <w:r w:rsidRPr="00E16048">
        <w:rPr>
          <w:lang w:val="en-GB"/>
        </w:rPr>
        <w:t xml:space="preserve">An excess of misfit </w:t>
      </w:r>
      <w:r w:rsidRPr="00E16048">
        <w:rPr>
          <w:lang w:val="en-GB"/>
        </w:rPr>
        <w:t xml:space="preserve">has shown to lead individuals to adapt to the situation. </w:t>
      </w:r>
      <w:hyperlink w:anchor="ref-yu2016">
        <w:r w:rsidRPr="00E16048">
          <w:rPr>
            <w:rStyle w:val="Hyperlink"/>
            <w:lang w:val="en-GB"/>
          </w:rPr>
          <w:t>Yu &amp; Davis</w:t>
        </w:r>
      </w:hyperlink>
      <w:r w:rsidRPr="00E16048">
        <w:rPr>
          <w:lang w:val="en-GB"/>
        </w:rPr>
        <w:t xml:space="preserve"> (</w:t>
      </w:r>
      <w:hyperlink w:anchor="ref-yu2016">
        <w:r w:rsidRPr="00E16048">
          <w:rPr>
            <w:rStyle w:val="Hyperlink"/>
            <w:lang w:val="en-GB"/>
          </w:rPr>
          <w:t>2016</w:t>
        </w:r>
      </w:hyperlink>
      <w:r w:rsidRPr="00E16048">
        <w:rPr>
          <w:lang w:val="en-GB"/>
        </w:rPr>
        <w:t xml:space="preserve">) discovered that an excess of misfit lead to higher levels of proactive behaviour by the individual. </w:t>
      </w:r>
      <w:hyperlink w:anchor="ref-ashford1996">
        <w:r w:rsidRPr="00E16048">
          <w:rPr>
            <w:rStyle w:val="Hyperlink"/>
            <w:lang w:val="en-GB"/>
          </w:rPr>
          <w:t>Ashford &amp; Black</w:t>
        </w:r>
      </w:hyperlink>
      <w:r w:rsidRPr="00E16048">
        <w:rPr>
          <w:lang w:val="en-GB"/>
        </w:rPr>
        <w:t xml:space="preserve"> (</w:t>
      </w:r>
      <w:hyperlink w:anchor="ref-ashford1996">
        <w:r w:rsidRPr="00E16048">
          <w:rPr>
            <w:rStyle w:val="Hyperlink"/>
            <w:lang w:val="en-GB"/>
          </w:rPr>
          <w:t>1996</w:t>
        </w:r>
      </w:hyperlink>
      <w:r w:rsidRPr="00E16048">
        <w:rPr>
          <w:lang w:val="en-GB"/>
        </w:rPr>
        <w:t>) identified seven key types of change-oriented proactive behaviours: feedback seeking; information seeking; job change negotiation; positive framing; general socialising; bu</w:t>
      </w:r>
      <w:r w:rsidRPr="00E16048">
        <w:rPr>
          <w:lang w:val="en-GB"/>
        </w:rPr>
        <w:t>ilding relationships with the boss; and networking. Especially information seeking and feedback seeking has been found to be influenced by psychological safety (</w:t>
      </w:r>
      <w:hyperlink w:anchor="ref-deStobbeleir2020">
        <w:r w:rsidRPr="00E16048">
          <w:rPr>
            <w:rStyle w:val="Hyperlink"/>
            <w:lang w:val="en-GB"/>
          </w:rPr>
          <w:t>De Stobbeleir et al., 2020</w:t>
        </w:r>
      </w:hyperlink>
      <w:r w:rsidRPr="00E16048">
        <w:rPr>
          <w:lang w:val="en-GB"/>
        </w:rPr>
        <w:t xml:space="preserve">; </w:t>
      </w:r>
      <w:hyperlink w:anchor="ref-vanVianen2018">
        <w:r w:rsidRPr="00E16048">
          <w:rPr>
            <w:rStyle w:val="Hyperlink"/>
            <w:lang w:val="en-GB"/>
          </w:rPr>
          <w:t>van Vianen, 2018</w:t>
        </w:r>
      </w:hyperlink>
      <w:r w:rsidRPr="00E16048">
        <w:rPr>
          <w:lang w:val="en-GB"/>
        </w:rPr>
        <w:t>). Feedback seeking may be beneficial for individuals to cope with the misfit of autonomy (</w:t>
      </w:r>
      <w:hyperlink w:anchor="ref-vanVianen2018">
        <w:r w:rsidRPr="00E16048">
          <w:rPr>
            <w:rStyle w:val="Hyperlink"/>
            <w:lang w:val="en-GB"/>
          </w:rPr>
          <w:t>van Vianen, 2018</w:t>
        </w:r>
      </w:hyperlink>
      <w:r w:rsidRPr="00E16048">
        <w:rPr>
          <w:lang w:val="en-GB"/>
        </w:rPr>
        <w:t>). Teams with high levels of psychological safety ensure that information wil</w:t>
      </w:r>
      <w:r w:rsidRPr="00E16048">
        <w:rPr>
          <w:lang w:val="en-GB"/>
        </w:rPr>
        <w:t>l be sought within the team, where in teams with low levels of psychological safety information will be sought outside the team (</w:t>
      </w:r>
      <w:hyperlink w:anchor="ref-deStobbeleir2020">
        <w:r w:rsidRPr="00E16048">
          <w:rPr>
            <w:rStyle w:val="Hyperlink"/>
            <w:lang w:val="en-GB"/>
          </w:rPr>
          <w:t>De Stobbeleir et al., 2020</w:t>
        </w:r>
      </w:hyperlink>
      <w:r w:rsidRPr="00E16048">
        <w:rPr>
          <w:lang w:val="en-GB"/>
        </w:rPr>
        <w:t xml:space="preserve">; </w:t>
      </w:r>
      <w:hyperlink w:anchor="ref-safdar2017">
        <w:r w:rsidRPr="00E16048">
          <w:rPr>
            <w:rStyle w:val="Hyperlink"/>
            <w:lang w:val="en-GB"/>
          </w:rPr>
          <w:t>Safdar et al., 2017</w:t>
        </w:r>
      </w:hyperlink>
      <w:r w:rsidRPr="00E16048">
        <w:rPr>
          <w:lang w:val="en-GB"/>
        </w:rPr>
        <w:t>).</w:t>
      </w:r>
    </w:p>
    <w:p w14:paraId="1B2500B6" w14:textId="77777777" w:rsidR="00CE0E3C" w:rsidRPr="00E16048" w:rsidRDefault="002D55F2">
      <w:pPr>
        <w:pStyle w:val="BodyText"/>
        <w:rPr>
          <w:lang w:val="en-GB"/>
        </w:rPr>
      </w:pPr>
      <w:r w:rsidRPr="00E16048">
        <w:rPr>
          <w:lang w:val="en-GB"/>
        </w:rPr>
        <w:t>Following the self-regulatory view, an excess of autonomy will give individuals an impetus to engage in intrapreneurial behaviour. Given that an excess of autonomy misfit leads to higher levels of proactivity, proactivity being a key behavioural dimensi</w:t>
      </w:r>
      <w:r w:rsidRPr="00E16048">
        <w:rPr>
          <w:lang w:val="en-GB"/>
        </w:rPr>
        <w:t>on of intrapreneurship, and acknowledging the existing literature on the influencing effect psychological safety has on proactivity, I hypothesise:</w:t>
      </w:r>
    </w:p>
    <w:p w14:paraId="7598F3F8" w14:textId="77777777" w:rsidR="00CE0E3C" w:rsidRPr="00E16048" w:rsidRDefault="002D55F2">
      <w:pPr>
        <w:pStyle w:val="BlockText"/>
        <w:rPr>
          <w:lang w:val="en-GB"/>
        </w:rPr>
      </w:pPr>
      <w:r w:rsidRPr="00E16048">
        <w:rPr>
          <w:lang w:val="en-GB"/>
        </w:rPr>
        <w:t>Hypothesis 3a: Psychological safety strengthens the positive effect of an excess autonomy misfit towards int</w:t>
      </w:r>
      <w:r w:rsidRPr="00E16048">
        <w:rPr>
          <w:lang w:val="en-GB"/>
        </w:rPr>
        <w:t>rapreneurial behaviour</w:t>
      </w:r>
    </w:p>
    <w:p w14:paraId="07D47798" w14:textId="77777777" w:rsidR="00CE0E3C" w:rsidRPr="00E16048" w:rsidRDefault="002D55F2">
      <w:pPr>
        <w:pStyle w:val="FirstParagraph"/>
        <w:rPr>
          <w:lang w:val="en-GB"/>
        </w:rPr>
      </w:pPr>
      <w:r w:rsidRPr="00E16048">
        <w:rPr>
          <w:lang w:val="en-GB"/>
        </w:rPr>
        <w:t xml:space="preserve">Additionally, </w:t>
      </w:r>
      <w:hyperlink w:anchor="ref-yu2016">
        <w:r w:rsidRPr="00E16048">
          <w:rPr>
            <w:rStyle w:val="Hyperlink"/>
            <w:lang w:val="en-GB"/>
          </w:rPr>
          <w:t>Yu &amp; Davis</w:t>
        </w:r>
      </w:hyperlink>
      <w:r w:rsidRPr="00E16048">
        <w:rPr>
          <w:lang w:val="en-GB"/>
        </w:rPr>
        <w:t xml:space="preserve"> (</w:t>
      </w:r>
      <w:hyperlink w:anchor="ref-yu2016">
        <w:r w:rsidRPr="00E16048">
          <w:rPr>
            <w:rStyle w:val="Hyperlink"/>
            <w:lang w:val="en-GB"/>
          </w:rPr>
          <w:t>2016</w:t>
        </w:r>
      </w:hyperlink>
      <w:r w:rsidRPr="00E16048">
        <w:rPr>
          <w:lang w:val="en-GB"/>
        </w:rPr>
        <w:t xml:space="preserve">) </w:t>
      </w:r>
      <w:r w:rsidRPr="00E16048">
        <w:rPr>
          <w:lang w:val="en-GB"/>
        </w:rPr>
        <w:t xml:space="preserve">showed that also a deficiency of misfit yields to proactive behaviour, although lower then the case of excess misfit. Clarification for this difference has not been provided by the authors. A possible explanation can be found in the findings of </w:t>
      </w:r>
      <w:hyperlink w:anchor="ref-lambert2003">
        <w:r w:rsidRPr="00E16048">
          <w:rPr>
            <w:rStyle w:val="Hyperlink"/>
            <w:lang w:val="en-GB"/>
          </w:rPr>
          <w:t>Lambert et al.</w:t>
        </w:r>
      </w:hyperlink>
      <w:r w:rsidRPr="00E16048">
        <w:rPr>
          <w:lang w:val="en-GB"/>
        </w:rPr>
        <w:t xml:space="preserve"> (</w:t>
      </w:r>
      <w:hyperlink w:anchor="ref-lambert2003">
        <w:r w:rsidRPr="00E16048">
          <w:rPr>
            <w:rStyle w:val="Hyperlink"/>
            <w:lang w:val="en-GB"/>
          </w:rPr>
          <w:t>2003</w:t>
        </w:r>
      </w:hyperlink>
      <w:r w:rsidRPr="00E16048">
        <w:rPr>
          <w:lang w:val="en-GB"/>
        </w:rPr>
        <w:t xml:space="preserve">) that deficient misfit leads to greater job dissatisfaction for specific </w:t>
      </w:r>
      <w:r w:rsidRPr="00E16048">
        <w:rPr>
          <w:lang w:val="en-GB"/>
        </w:rPr>
        <w:lastRenderedPageBreak/>
        <w:t>inducements. The dissatisfaction of work has been found to lead to creativity (</w:t>
      </w:r>
      <w:hyperlink w:anchor="ref-zhou2001">
        <w:r w:rsidRPr="00E16048">
          <w:rPr>
            <w:rStyle w:val="Hyperlink"/>
            <w:lang w:val="en-GB"/>
          </w:rPr>
          <w:t>Zhou &amp; George, 2001</w:t>
        </w:r>
      </w:hyperlink>
      <w:r w:rsidRPr="00E16048">
        <w:rPr>
          <w:lang w:val="en-GB"/>
        </w:rPr>
        <w:t xml:space="preserve">), Likewise, </w:t>
      </w:r>
      <w:hyperlink w:anchor="ref-vanVianen2018">
        <w:r w:rsidRPr="00E16048">
          <w:rPr>
            <w:rStyle w:val="Hyperlink"/>
            <w:lang w:val="en-GB"/>
          </w:rPr>
          <w:t>van Vianen</w:t>
        </w:r>
      </w:hyperlink>
      <w:r w:rsidRPr="00E16048">
        <w:rPr>
          <w:lang w:val="en-GB"/>
        </w:rPr>
        <w:t xml:space="preserve"> (</w:t>
      </w:r>
      <w:hyperlink w:anchor="ref-vanVianen2018">
        <w:r w:rsidRPr="00E16048">
          <w:rPr>
            <w:rStyle w:val="Hyperlink"/>
            <w:lang w:val="en-GB"/>
          </w:rPr>
          <w:t>2018</w:t>
        </w:r>
      </w:hyperlink>
      <w:r w:rsidRPr="00E16048">
        <w:rPr>
          <w:lang w:val="en-GB"/>
        </w:rPr>
        <w:t xml:space="preserve">) noted that “Seeking feedback may help individuals to better cope with misfit by putting effort into learning </w:t>
      </w:r>
      <w:r w:rsidRPr="00E16048">
        <w:rPr>
          <w:lang w:val="en-GB"/>
        </w:rPr>
        <w:t>or adjusting to the job demands (p.96).”</w:t>
      </w:r>
    </w:p>
    <w:p w14:paraId="7CFCB77D" w14:textId="77777777" w:rsidR="00CE0E3C" w:rsidRPr="00E16048" w:rsidRDefault="002D55F2">
      <w:pPr>
        <w:pStyle w:val="BlockText"/>
        <w:rPr>
          <w:lang w:val="en-GB"/>
        </w:rPr>
      </w:pPr>
      <w:r w:rsidRPr="00E16048">
        <w:rPr>
          <w:lang w:val="en-GB"/>
        </w:rPr>
        <w:t>Hypothesis 3b: Psychological safety strengthens the positive effect of an excess autonomy misfit towards intrapreneurial behaviour</w:t>
      </w:r>
    </w:p>
    <w:p w14:paraId="06183C3C" w14:textId="77777777" w:rsidR="00CE0E3C" w:rsidRPr="00E16048" w:rsidRDefault="002D55F2">
      <w:pPr>
        <w:pStyle w:val="Heading3"/>
        <w:rPr>
          <w:lang w:val="en-GB"/>
        </w:rPr>
      </w:pPr>
      <w:bookmarkStart w:id="35" w:name="when-autonomy-is-a-fit"/>
      <w:bookmarkStart w:id="36" w:name="_Toc103108159"/>
      <w:bookmarkEnd w:id="33"/>
      <w:r w:rsidRPr="00E16048">
        <w:rPr>
          <w:lang w:val="en-GB"/>
        </w:rPr>
        <w:t>2.6.2 When autonomy is a fit</w:t>
      </w:r>
      <w:bookmarkEnd w:id="36"/>
    </w:p>
    <w:p w14:paraId="6ACB8D28" w14:textId="77777777" w:rsidR="00CE0E3C" w:rsidRPr="00E16048" w:rsidRDefault="002D55F2">
      <w:pPr>
        <w:pStyle w:val="FirstParagraph"/>
        <w:rPr>
          <w:lang w:val="en-GB"/>
        </w:rPr>
      </w:pPr>
      <w:r w:rsidRPr="00E16048">
        <w:rPr>
          <w:lang w:val="en-GB"/>
        </w:rPr>
        <w:t xml:space="preserve">Following the job design perspective that autonomy fit </w:t>
      </w:r>
      <w:r w:rsidRPr="00E16048">
        <w:rPr>
          <w:lang w:val="en-GB"/>
        </w:rPr>
        <w:t>leads to more intrapreneurial behaviour (</w:t>
      </w:r>
      <w:hyperlink w:anchor="ref-deJong2015">
        <w:r w:rsidRPr="00E16048">
          <w:rPr>
            <w:rStyle w:val="Hyperlink"/>
            <w:lang w:val="en-GB"/>
          </w:rPr>
          <w:t>de Jong et al., 2015</w:t>
        </w:r>
      </w:hyperlink>
      <w:r w:rsidRPr="00E16048">
        <w:rPr>
          <w:lang w:val="en-GB"/>
        </w:rPr>
        <w:t>) and better performance (</w:t>
      </w:r>
      <w:hyperlink w:anchor="ref-mueckeHowDoesJob2019">
        <w:r w:rsidRPr="00E16048">
          <w:rPr>
            <w:rStyle w:val="Hyperlink"/>
            <w:lang w:val="en-GB"/>
          </w:rPr>
          <w:t>Muecke &amp; Iseke, 2019</w:t>
        </w:r>
      </w:hyperlink>
      <w:r w:rsidRPr="00E16048">
        <w:rPr>
          <w:lang w:val="en-GB"/>
        </w:rPr>
        <w:t>), it can be hypothesised that psychological safety will have a p</w:t>
      </w:r>
      <w:r w:rsidRPr="00E16048">
        <w:rPr>
          <w:lang w:val="en-GB"/>
        </w:rPr>
        <w:t>ositive influence on the intrapreneurial behaviour of members in a team with autonomy fit. Psychological safety has proven to have positive effect on the learning behaviour of teams (</w:t>
      </w:r>
      <w:hyperlink w:anchor="ref-edmondson1999">
        <w:r w:rsidRPr="00E16048">
          <w:rPr>
            <w:rStyle w:val="Hyperlink"/>
            <w:lang w:val="en-GB"/>
          </w:rPr>
          <w:t>Edmondson, 1999</w:t>
        </w:r>
      </w:hyperlink>
      <w:r w:rsidRPr="00E16048">
        <w:rPr>
          <w:lang w:val="en-GB"/>
        </w:rPr>
        <w:t xml:space="preserve">; </w:t>
      </w:r>
      <w:hyperlink w:anchor="ref-edmondsonLei2014">
        <w:r w:rsidRPr="00E16048">
          <w:rPr>
            <w:rStyle w:val="Hyperlink"/>
            <w:lang w:val="en-GB"/>
          </w:rPr>
          <w:t>Edmondson &amp; Lei, 2014</w:t>
        </w:r>
      </w:hyperlink>
      <w:r w:rsidRPr="00E16048">
        <w:rPr>
          <w:lang w:val="en-GB"/>
        </w:rPr>
        <w:t xml:space="preserve">; </w:t>
      </w:r>
      <w:hyperlink w:anchor="ref-frazier2017">
        <w:r w:rsidRPr="00E16048">
          <w:rPr>
            <w:rStyle w:val="Hyperlink"/>
            <w:lang w:val="en-GB"/>
          </w:rPr>
          <w:t>Frazier et al., 2017</w:t>
        </w:r>
      </w:hyperlink>
      <w:r w:rsidRPr="00E16048">
        <w:rPr>
          <w:lang w:val="en-GB"/>
        </w:rPr>
        <w:t xml:space="preserve">). Learning behaviour is described by </w:t>
      </w:r>
      <w:hyperlink w:anchor="ref-edmondson1999">
        <w:r w:rsidRPr="00E16048">
          <w:rPr>
            <w:rStyle w:val="Hyperlink"/>
            <w:lang w:val="en-GB"/>
          </w:rPr>
          <w:t>Edmondson</w:t>
        </w:r>
      </w:hyperlink>
      <w:r w:rsidRPr="00E16048">
        <w:rPr>
          <w:lang w:val="en-GB"/>
        </w:rPr>
        <w:t xml:space="preserve"> (</w:t>
      </w:r>
      <w:hyperlink w:anchor="ref-edmondson1999">
        <w:r w:rsidRPr="00E16048">
          <w:rPr>
            <w:rStyle w:val="Hyperlink"/>
            <w:lang w:val="en-GB"/>
          </w:rPr>
          <w:t>1999</w:t>
        </w:r>
      </w:hyperlink>
      <w:r w:rsidRPr="00E16048">
        <w:rPr>
          <w:lang w:val="en-GB"/>
        </w:rPr>
        <w:t xml:space="preserve">) as “learning </w:t>
      </w:r>
      <w:r w:rsidRPr="00E16048">
        <w:rPr>
          <w:lang w:val="en-GB"/>
        </w:rPr>
        <w:t>at the group level of analysis as an ongoing process of reflection and action, characterised by asking questions, seeking feedback, experimenting,reflecting on results, and discussing errors or unexpected outcomes of actions (p. 353).” These behaviours are</w:t>
      </w:r>
      <w:r w:rsidRPr="00E16048">
        <w:rPr>
          <w:lang w:val="en-GB"/>
        </w:rPr>
        <w:t xml:space="preserve"> positively related with the performance of the team (</w:t>
      </w:r>
      <w:hyperlink w:anchor="ref-edmondson1999">
        <w:r w:rsidRPr="00E16048">
          <w:rPr>
            <w:rStyle w:val="Hyperlink"/>
            <w:lang w:val="en-GB"/>
          </w:rPr>
          <w:t>Edmondson, 1999</w:t>
        </w:r>
      </w:hyperlink>
      <w:r w:rsidRPr="00E16048">
        <w:rPr>
          <w:lang w:val="en-GB"/>
        </w:rPr>
        <w:t xml:space="preserve">; </w:t>
      </w:r>
      <w:hyperlink w:anchor="ref-edmondsonLei2014">
        <w:r w:rsidRPr="00E16048">
          <w:rPr>
            <w:rStyle w:val="Hyperlink"/>
            <w:lang w:val="en-GB"/>
          </w:rPr>
          <w:t>Edmondson &amp; Lei, 2014</w:t>
        </w:r>
      </w:hyperlink>
      <w:r w:rsidRPr="00E16048">
        <w:rPr>
          <w:lang w:val="en-GB"/>
        </w:rPr>
        <w:t xml:space="preserve">; </w:t>
      </w:r>
      <w:hyperlink w:anchor="ref-frazier2017">
        <w:r w:rsidRPr="00E16048">
          <w:rPr>
            <w:rStyle w:val="Hyperlink"/>
            <w:lang w:val="en-GB"/>
          </w:rPr>
          <w:t>Frazier et al., 2017</w:t>
        </w:r>
      </w:hyperlink>
      <w:r w:rsidRPr="00E16048">
        <w:rPr>
          <w:lang w:val="en-GB"/>
        </w:rPr>
        <w:t xml:space="preserve">). </w:t>
      </w:r>
      <w:hyperlink w:anchor="ref-choo2007">
        <w:r w:rsidRPr="00E16048">
          <w:rPr>
            <w:rStyle w:val="Hyperlink"/>
            <w:lang w:val="en-GB"/>
          </w:rPr>
          <w:t>Choo et al.</w:t>
        </w:r>
      </w:hyperlink>
      <w:r w:rsidRPr="00E16048">
        <w:rPr>
          <w:lang w:val="en-GB"/>
        </w:rPr>
        <w:t xml:space="preserve"> (</w:t>
      </w:r>
      <w:hyperlink w:anchor="ref-choo2007">
        <w:r w:rsidRPr="00E16048">
          <w:rPr>
            <w:rStyle w:val="Hyperlink"/>
            <w:lang w:val="en-GB"/>
          </w:rPr>
          <w:t>2007</w:t>
        </w:r>
      </w:hyperlink>
      <w:r w:rsidRPr="00E16048">
        <w:rPr>
          <w:lang w:val="en-GB"/>
        </w:rPr>
        <w:t xml:space="preserve">) </w:t>
      </w:r>
      <w:r w:rsidRPr="00E16048">
        <w:rPr>
          <w:lang w:val="en-GB"/>
        </w:rPr>
        <w:t xml:space="preserve">found that psychological safety influenced creativity, divergent thinking, risk taking, and motivates engagement in learning, increasing the performance of the team as such. Additionally, </w:t>
      </w:r>
      <w:hyperlink w:anchor="ref-frazier2017">
        <w:r w:rsidRPr="00E16048">
          <w:rPr>
            <w:rStyle w:val="Hyperlink"/>
            <w:lang w:val="en-GB"/>
          </w:rPr>
          <w:t>Frazier et al.</w:t>
        </w:r>
      </w:hyperlink>
      <w:r w:rsidRPr="00E16048">
        <w:rPr>
          <w:lang w:val="en-GB"/>
        </w:rPr>
        <w:t xml:space="preserve"> (</w:t>
      </w:r>
      <w:hyperlink w:anchor="ref-frazier2017">
        <w:r w:rsidRPr="00E16048">
          <w:rPr>
            <w:rStyle w:val="Hyperlink"/>
            <w:lang w:val="en-GB"/>
          </w:rPr>
          <w:t>2017</w:t>
        </w:r>
      </w:hyperlink>
      <w:r w:rsidRPr="00E16048">
        <w:rPr>
          <w:lang w:val="en-GB"/>
        </w:rPr>
        <w:t>), found that work design characteristics (including autonomy) positively influence psychological safety.</w:t>
      </w:r>
    </w:p>
    <w:p w14:paraId="1DF31CB0" w14:textId="77777777" w:rsidR="00CE0E3C" w:rsidRPr="00E16048" w:rsidRDefault="002D55F2">
      <w:pPr>
        <w:pStyle w:val="BlockText"/>
        <w:rPr>
          <w:lang w:val="en-GB"/>
        </w:rPr>
      </w:pPr>
      <w:r w:rsidRPr="00E16048">
        <w:rPr>
          <w:lang w:val="en-GB"/>
        </w:rPr>
        <w:t>Hypothesis 3c: Psychological safety strengthens the positive effect of autonomy fit towards intrapreneurial behaviour</w:t>
      </w:r>
    </w:p>
    <w:p w14:paraId="12A047CF" w14:textId="77777777" w:rsidR="00CE0E3C" w:rsidRPr="00E16048" w:rsidRDefault="002D55F2">
      <w:pPr>
        <w:pStyle w:val="FirstParagraph"/>
        <w:rPr>
          <w:lang w:val="en-GB"/>
        </w:rPr>
      </w:pPr>
      <w:r w:rsidRPr="00E16048">
        <w:rPr>
          <w:lang w:val="en-GB"/>
        </w:rPr>
        <w:t xml:space="preserve">The </w:t>
      </w:r>
      <w:r w:rsidRPr="00E16048">
        <w:rPr>
          <w:lang w:val="en-GB"/>
        </w:rPr>
        <w:t>concepts and relationships of this research have been visualised in the research framework (fig. 2).</w:t>
      </w:r>
    </w:p>
    <w:p w14:paraId="29EF88B2" w14:textId="77777777" w:rsidR="00CE0E3C" w:rsidRPr="00E16048" w:rsidRDefault="002D55F2">
      <w:pPr>
        <w:pStyle w:val="CaptionedFigure"/>
        <w:rPr>
          <w:lang w:val="en-GB"/>
        </w:rPr>
      </w:pPr>
      <w:bookmarkStart w:id="37" w:name="fig:research-framework"/>
      <w:r w:rsidRPr="00E16048">
        <w:rPr>
          <w:noProof/>
          <w:lang w:val="en-GB"/>
        </w:rPr>
        <w:lastRenderedPageBreak/>
        <w:drawing>
          <wp:inline distT="0" distB="0" distL="0" distR="0" wp14:anchorId="12E2289F" wp14:editId="093D274B">
            <wp:extent cx="5334000" cy="2999841"/>
            <wp:effectExtent l="0" t="0" r="0" b="0"/>
            <wp:docPr id="2" name="Picture" descr="Figure 2: Research framework"/>
            <wp:cNvGraphicFramePr/>
            <a:graphic xmlns:a="http://schemas.openxmlformats.org/drawingml/2006/main">
              <a:graphicData uri="http://schemas.openxmlformats.org/drawingml/2006/picture">
                <pic:pic xmlns:pic="http://schemas.openxmlformats.org/drawingml/2006/picture">
                  <pic:nvPicPr>
                    <pic:cNvPr id="0" name="Picture" descr="./correspondence/2022-03-14-19-30-43.png"/>
                    <pic:cNvPicPr>
                      <a:picLocks noChangeAspect="1" noChangeArrowheads="1"/>
                    </pic:cNvPicPr>
                  </pic:nvPicPr>
                  <pic:blipFill>
                    <a:blip r:embed="rId8"/>
                    <a:stretch>
                      <a:fillRect/>
                    </a:stretch>
                  </pic:blipFill>
                  <pic:spPr bwMode="auto">
                    <a:xfrm>
                      <a:off x="0" y="0"/>
                      <a:ext cx="5334000" cy="2999841"/>
                    </a:xfrm>
                    <a:prstGeom prst="rect">
                      <a:avLst/>
                    </a:prstGeom>
                    <a:noFill/>
                    <a:ln w="9525">
                      <a:noFill/>
                      <a:headEnd/>
                      <a:tailEnd/>
                    </a:ln>
                  </pic:spPr>
                </pic:pic>
              </a:graphicData>
            </a:graphic>
          </wp:inline>
        </w:drawing>
      </w:r>
      <w:bookmarkEnd w:id="37"/>
    </w:p>
    <w:p w14:paraId="655BECDA" w14:textId="77777777" w:rsidR="00CE0E3C" w:rsidRPr="00E16048" w:rsidRDefault="002D55F2">
      <w:pPr>
        <w:pStyle w:val="ImageCaption"/>
        <w:rPr>
          <w:lang w:val="en-GB"/>
        </w:rPr>
      </w:pPr>
      <w:r w:rsidRPr="00E16048">
        <w:rPr>
          <w:lang w:val="en-GB"/>
        </w:rPr>
        <w:t>Figure 2: Research framework</w:t>
      </w:r>
    </w:p>
    <w:p w14:paraId="2C374800" w14:textId="77777777" w:rsidR="003745C7" w:rsidRPr="00E16048" w:rsidRDefault="003745C7">
      <w:pPr>
        <w:rPr>
          <w:rFonts w:asciiTheme="majorHAnsi" w:eastAsiaTheme="majorEastAsia" w:hAnsiTheme="majorHAnsi" w:cstheme="majorBidi"/>
          <w:b/>
          <w:bCs/>
          <w:color w:val="4F81BD" w:themeColor="accent1"/>
          <w:sz w:val="32"/>
          <w:szCs w:val="32"/>
          <w:lang w:val="en-GB"/>
        </w:rPr>
      </w:pPr>
      <w:bookmarkStart w:id="38" w:name="bibliography"/>
      <w:bookmarkStart w:id="39" w:name="_Toc103108160"/>
      <w:bookmarkEnd w:id="14"/>
      <w:bookmarkEnd w:id="31"/>
      <w:bookmarkEnd w:id="35"/>
      <w:r w:rsidRPr="00E16048">
        <w:rPr>
          <w:lang w:val="en-GB"/>
        </w:rPr>
        <w:br w:type="page"/>
      </w:r>
    </w:p>
    <w:p w14:paraId="129A5F62" w14:textId="58F0E2BD" w:rsidR="00CE0E3C" w:rsidRPr="00E16048" w:rsidRDefault="002D55F2">
      <w:pPr>
        <w:pStyle w:val="Heading1"/>
        <w:rPr>
          <w:lang w:val="en-GB"/>
        </w:rPr>
      </w:pPr>
      <w:r w:rsidRPr="00E16048">
        <w:rPr>
          <w:lang w:val="en-GB"/>
        </w:rPr>
        <w:lastRenderedPageBreak/>
        <w:t>Bibliography</w:t>
      </w:r>
      <w:bookmarkEnd w:id="39"/>
    </w:p>
    <w:p w14:paraId="4749F390" w14:textId="77777777" w:rsidR="00CE0E3C" w:rsidRPr="00E16048" w:rsidRDefault="002D55F2">
      <w:pPr>
        <w:pStyle w:val="Bibliography"/>
        <w:rPr>
          <w:lang w:val="en-GB"/>
        </w:rPr>
      </w:pPr>
      <w:bookmarkStart w:id="40" w:name="ref-ashford1996"/>
      <w:bookmarkStart w:id="41" w:name="refs"/>
      <w:r w:rsidRPr="00E16048">
        <w:rPr>
          <w:lang w:val="en-GB"/>
        </w:rPr>
        <w:t xml:space="preserve">Ashford, S. J., &amp; Black, J. S. (1996). Proactivity During Organizational Entry: The Role of Desire for </w:t>
      </w:r>
      <w:r w:rsidRPr="00E16048">
        <w:rPr>
          <w:lang w:val="en-GB"/>
        </w:rPr>
        <w:t xml:space="preserve">Control. </w:t>
      </w:r>
      <w:r w:rsidRPr="00E16048">
        <w:rPr>
          <w:i/>
          <w:iCs/>
          <w:lang w:val="en-GB"/>
        </w:rPr>
        <w:t>Journal of Applied Psychology</w:t>
      </w:r>
      <w:r w:rsidRPr="00E16048">
        <w:rPr>
          <w:lang w:val="en-GB"/>
        </w:rPr>
        <w:t xml:space="preserve">, </w:t>
      </w:r>
      <w:r w:rsidRPr="00E16048">
        <w:rPr>
          <w:i/>
          <w:iCs/>
          <w:lang w:val="en-GB"/>
        </w:rPr>
        <w:t>81</w:t>
      </w:r>
      <w:r w:rsidRPr="00E16048">
        <w:rPr>
          <w:lang w:val="en-GB"/>
        </w:rPr>
        <w:t>(2), 199–214.</w:t>
      </w:r>
    </w:p>
    <w:p w14:paraId="7B11C7A8" w14:textId="77777777" w:rsidR="00CE0E3C" w:rsidRPr="00E16048" w:rsidRDefault="002D55F2">
      <w:pPr>
        <w:pStyle w:val="Bibliography"/>
        <w:rPr>
          <w:lang w:val="en-GB"/>
        </w:rPr>
      </w:pPr>
      <w:bookmarkStart w:id="42" w:name="ref-bowen2016"/>
      <w:bookmarkEnd w:id="40"/>
      <w:r w:rsidRPr="00E16048">
        <w:rPr>
          <w:lang w:val="en-GB"/>
        </w:rPr>
        <w:t xml:space="preserve">Bowen, D. E. (2016). The changing role of employees in service theory and practice: An interdisciplinary view. </w:t>
      </w:r>
      <w:r w:rsidRPr="00E16048">
        <w:rPr>
          <w:i/>
          <w:iCs/>
          <w:lang w:val="en-GB"/>
        </w:rPr>
        <w:t>Human Resource Management Review</w:t>
      </w:r>
      <w:r w:rsidRPr="00E16048">
        <w:rPr>
          <w:lang w:val="en-GB"/>
        </w:rPr>
        <w:t xml:space="preserve">, </w:t>
      </w:r>
      <w:r w:rsidRPr="00E16048">
        <w:rPr>
          <w:i/>
          <w:iCs/>
          <w:lang w:val="en-GB"/>
        </w:rPr>
        <w:t>26</w:t>
      </w:r>
      <w:r w:rsidRPr="00E16048">
        <w:rPr>
          <w:lang w:val="en-GB"/>
        </w:rPr>
        <w:t xml:space="preserve">(1), 4–13. </w:t>
      </w:r>
      <w:hyperlink r:id="rId9">
        <w:r w:rsidRPr="00E16048">
          <w:rPr>
            <w:rStyle w:val="Hyperlink"/>
            <w:lang w:val="en-GB"/>
          </w:rPr>
          <w:t>https://doi.org/10.1016/j.hrmr.2015.09.002</w:t>
        </w:r>
      </w:hyperlink>
    </w:p>
    <w:p w14:paraId="74256AE5" w14:textId="77777777" w:rsidR="00CE0E3C" w:rsidRPr="00E16048" w:rsidRDefault="002D55F2">
      <w:pPr>
        <w:pStyle w:val="Bibliography"/>
        <w:rPr>
          <w:lang w:val="en-GB"/>
        </w:rPr>
      </w:pPr>
      <w:bookmarkStart w:id="43" w:name="ref-choo2007"/>
      <w:bookmarkEnd w:id="42"/>
      <w:r w:rsidRPr="00E16048">
        <w:rPr>
          <w:lang w:val="en-GB"/>
        </w:rPr>
        <w:t xml:space="preserve">Choo, A. S., Linderman, K. W., &amp; Schroeder, R. G. (2007). Method and Psychological Effects on Learning Behaviors and Knowledge Creation in Quality Improvement Projects. </w:t>
      </w:r>
      <w:r w:rsidRPr="00E16048">
        <w:rPr>
          <w:i/>
          <w:iCs/>
          <w:lang w:val="en-GB"/>
        </w:rPr>
        <w:t>Management Science</w:t>
      </w:r>
      <w:r w:rsidRPr="00E16048">
        <w:rPr>
          <w:lang w:val="en-GB"/>
        </w:rPr>
        <w:t xml:space="preserve">, </w:t>
      </w:r>
      <w:r w:rsidRPr="00E16048">
        <w:rPr>
          <w:i/>
          <w:iCs/>
          <w:lang w:val="en-GB"/>
        </w:rPr>
        <w:t>53</w:t>
      </w:r>
      <w:r w:rsidRPr="00E16048">
        <w:rPr>
          <w:lang w:val="en-GB"/>
        </w:rPr>
        <w:t>(3</w:t>
      </w:r>
      <w:r w:rsidRPr="00E16048">
        <w:rPr>
          <w:lang w:val="en-GB"/>
        </w:rPr>
        <w:t xml:space="preserve">), 437–450. </w:t>
      </w:r>
      <w:hyperlink r:id="rId10">
        <w:r w:rsidRPr="00E16048">
          <w:rPr>
            <w:rStyle w:val="Hyperlink"/>
            <w:lang w:val="en-GB"/>
          </w:rPr>
          <w:t>https://doi.org/10.1287/mnsc.1060.0635</w:t>
        </w:r>
      </w:hyperlink>
    </w:p>
    <w:p w14:paraId="5A82BE90" w14:textId="77777777" w:rsidR="00CE0E3C" w:rsidRPr="00E16048" w:rsidRDefault="002D55F2">
      <w:pPr>
        <w:pStyle w:val="Bibliography"/>
        <w:rPr>
          <w:lang w:val="en-GB"/>
        </w:rPr>
      </w:pPr>
      <w:bookmarkStart w:id="44" w:name="ref-deJong2011"/>
      <w:bookmarkEnd w:id="43"/>
      <w:r w:rsidRPr="00E16048">
        <w:rPr>
          <w:lang w:val="en-GB"/>
        </w:rPr>
        <w:t xml:space="preserve">de Jong et al. (2011). </w:t>
      </w:r>
      <w:r w:rsidRPr="00E16048">
        <w:rPr>
          <w:i/>
          <w:iCs/>
          <w:lang w:val="en-GB"/>
        </w:rPr>
        <w:t>Corporate entrepreneurship at the individual level: Measurement and determinants</w:t>
      </w:r>
      <w:r w:rsidRPr="00E16048">
        <w:rPr>
          <w:lang w:val="en-GB"/>
        </w:rPr>
        <w:t>. EIM research reports.</w:t>
      </w:r>
    </w:p>
    <w:p w14:paraId="64D57F64" w14:textId="77777777" w:rsidR="00CE0E3C" w:rsidRPr="00E16048" w:rsidRDefault="002D55F2">
      <w:pPr>
        <w:pStyle w:val="Bibliography"/>
        <w:rPr>
          <w:lang w:val="en-GB"/>
        </w:rPr>
      </w:pPr>
      <w:bookmarkStart w:id="45" w:name="ref-deJong2015"/>
      <w:bookmarkEnd w:id="44"/>
      <w:r w:rsidRPr="00E16048">
        <w:rPr>
          <w:lang w:val="en-GB"/>
        </w:rPr>
        <w:t>de Jong, J. P. J., P</w:t>
      </w:r>
      <w:r w:rsidRPr="00E16048">
        <w:rPr>
          <w:lang w:val="en-GB"/>
        </w:rPr>
        <w:t xml:space="preserve">arker, S. K., Wennekers, S., &amp; Wu, C.-H. (2015). Entrepreneurial Behavior in Organizations: Does Job Design Matter? </w:t>
      </w:r>
      <w:r w:rsidRPr="00E16048">
        <w:rPr>
          <w:i/>
          <w:iCs/>
          <w:lang w:val="en-GB"/>
        </w:rPr>
        <w:t>Entrepreneurship Theory and Practice</w:t>
      </w:r>
      <w:r w:rsidRPr="00E16048">
        <w:rPr>
          <w:lang w:val="en-GB"/>
        </w:rPr>
        <w:t xml:space="preserve">, </w:t>
      </w:r>
      <w:r w:rsidRPr="00E16048">
        <w:rPr>
          <w:i/>
          <w:iCs/>
          <w:lang w:val="en-GB"/>
        </w:rPr>
        <w:t>39</w:t>
      </w:r>
      <w:r w:rsidRPr="00E16048">
        <w:rPr>
          <w:lang w:val="en-GB"/>
        </w:rPr>
        <w:t xml:space="preserve">(4), 981–995. </w:t>
      </w:r>
      <w:hyperlink r:id="rId11">
        <w:r w:rsidRPr="00E16048">
          <w:rPr>
            <w:rStyle w:val="Hyperlink"/>
            <w:lang w:val="en-GB"/>
          </w:rPr>
          <w:t>https://doi.org/10.1111/etap.120</w:t>
        </w:r>
        <w:r w:rsidRPr="00E16048">
          <w:rPr>
            <w:rStyle w:val="Hyperlink"/>
            <w:lang w:val="en-GB"/>
          </w:rPr>
          <w:t>84</w:t>
        </w:r>
      </w:hyperlink>
    </w:p>
    <w:p w14:paraId="6D84FA70" w14:textId="77777777" w:rsidR="00CE0E3C" w:rsidRPr="00E16048" w:rsidRDefault="002D55F2">
      <w:pPr>
        <w:pStyle w:val="Bibliography"/>
        <w:rPr>
          <w:lang w:val="en-GB"/>
        </w:rPr>
      </w:pPr>
      <w:bookmarkStart w:id="46" w:name="ref-deStobbeleir2020"/>
      <w:bookmarkEnd w:id="45"/>
      <w:r w:rsidRPr="00E16048">
        <w:rPr>
          <w:lang w:val="en-GB"/>
        </w:rPr>
        <w:t xml:space="preserve">De Stobbeleir, K., Ashford, S., &amp; Zhang, C. (2020). Shifting focus: Antecedents and outcomes of proactive feedback seeking from peers. </w:t>
      </w:r>
      <w:r w:rsidRPr="00E16048">
        <w:rPr>
          <w:i/>
          <w:iCs/>
          <w:lang w:val="en-GB"/>
        </w:rPr>
        <w:t>Human Relations</w:t>
      </w:r>
      <w:r w:rsidRPr="00E16048">
        <w:rPr>
          <w:lang w:val="en-GB"/>
        </w:rPr>
        <w:t xml:space="preserve">, </w:t>
      </w:r>
      <w:r w:rsidRPr="00E16048">
        <w:rPr>
          <w:i/>
          <w:iCs/>
          <w:lang w:val="en-GB"/>
        </w:rPr>
        <w:t>73</w:t>
      </w:r>
      <w:r w:rsidRPr="00E16048">
        <w:rPr>
          <w:lang w:val="en-GB"/>
        </w:rPr>
        <w:t xml:space="preserve">(3), 303–325. </w:t>
      </w:r>
      <w:hyperlink r:id="rId12">
        <w:r w:rsidRPr="00E16048">
          <w:rPr>
            <w:rStyle w:val="Hyperlink"/>
            <w:lang w:val="en-GB"/>
          </w:rPr>
          <w:t>https://doi.org/10.1177/0</w:t>
        </w:r>
        <w:r w:rsidRPr="00E16048">
          <w:rPr>
            <w:rStyle w:val="Hyperlink"/>
            <w:lang w:val="en-GB"/>
          </w:rPr>
          <w:t>018726719828448</w:t>
        </w:r>
      </w:hyperlink>
    </w:p>
    <w:p w14:paraId="21889619" w14:textId="77777777" w:rsidR="00CE0E3C" w:rsidRPr="00E16048" w:rsidRDefault="002D55F2">
      <w:pPr>
        <w:pStyle w:val="Bibliography"/>
        <w:rPr>
          <w:lang w:val="en-GB"/>
        </w:rPr>
      </w:pPr>
      <w:bookmarkStart w:id="47" w:name="ref-edmondson1999"/>
      <w:bookmarkEnd w:id="46"/>
      <w:r w:rsidRPr="00E16048">
        <w:rPr>
          <w:lang w:val="en-GB"/>
        </w:rPr>
        <w:t xml:space="preserve">Edmondson, A. (1999). Psychological Safety and Learning Behavior in Work Teams. </w:t>
      </w:r>
      <w:r w:rsidRPr="00E16048">
        <w:rPr>
          <w:i/>
          <w:iCs/>
          <w:lang w:val="en-GB"/>
        </w:rPr>
        <w:t>Administrative Science Quarterly</w:t>
      </w:r>
      <w:r w:rsidRPr="00E16048">
        <w:rPr>
          <w:lang w:val="en-GB"/>
        </w:rPr>
        <w:t xml:space="preserve">, </w:t>
      </w:r>
      <w:r w:rsidRPr="00E16048">
        <w:rPr>
          <w:i/>
          <w:iCs/>
          <w:lang w:val="en-GB"/>
        </w:rPr>
        <w:t>44</w:t>
      </w:r>
      <w:r w:rsidRPr="00E16048">
        <w:rPr>
          <w:lang w:val="en-GB"/>
        </w:rPr>
        <w:t xml:space="preserve">(2), 350–383. </w:t>
      </w:r>
      <w:hyperlink r:id="rId13">
        <w:r w:rsidRPr="00E16048">
          <w:rPr>
            <w:rStyle w:val="Hyperlink"/>
            <w:lang w:val="en-GB"/>
          </w:rPr>
          <w:t>https://doi.org/10.2307/2666999</w:t>
        </w:r>
      </w:hyperlink>
    </w:p>
    <w:p w14:paraId="0FF2F6DB" w14:textId="77777777" w:rsidR="00CE0E3C" w:rsidRPr="00E16048" w:rsidRDefault="002D55F2">
      <w:pPr>
        <w:pStyle w:val="Bibliography"/>
        <w:rPr>
          <w:lang w:val="en-GB"/>
        </w:rPr>
      </w:pPr>
      <w:bookmarkStart w:id="48" w:name="ref-edmondsonLei2014"/>
      <w:bookmarkEnd w:id="47"/>
      <w:r w:rsidRPr="00E16048">
        <w:rPr>
          <w:lang w:val="en-GB"/>
        </w:rPr>
        <w:t>Edmondson, A., &amp; Lei, Z. (2</w:t>
      </w:r>
      <w:r w:rsidRPr="00E16048">
        <w:rPr>
          <w:lang w:val="en-GB"/>
        </w:rPr>
        <w:t xml:space="preserve">014). Psychological Safety: The History, Renaissance, and Future of an Interpersonal Construct. </w:t>
      </w:r>
      <w:r w:rsidRPr="00E16048">
        <w:rPr>
          <w:i/>
          <w:iCs/>
          <w:lang w:val="en-GB"/>
        </w:rPr>
        <w:t>Annual Review of Organizational Psychology and Organizational Behavior</w:t>
      </w:r>
      <w:r w:rsidRPr="00E16048">
        <w:rPr>
          <w:lang w:val="en-GB"/>
        </w:rPr>
        <w:t xml:space="preserve">, </w:t>
      </w:r>
      <w:r w:rsidRPr="00E16048">
        <w:rPr>
          <w:i/>
          <w:iCs/>
          <w:lang w:val="en-GB"/>
        </w:rPr>
        <w:t>1</w:t>
      </w:r>
      <w:r w:rsidRPr="00E16048">
        <w:rPr>
          <w:lang w:val="en-GB"/>
        </w:rPr>
        <w:t xml:space="preserve">(1), 23–43. </w:t>
      </w:r>
      <w:hyperlink r:id="rId14">
        <w:r w:rsidRPr="00E16048">
          <w:rPr>
            <w:rStyle w:val="Hyperlink"/>
            <w:lang w:val="en-GB"/>
          </w:rPr>
          <w:t>https://doi.org/10.1146/annurev-orgpsych-031413-091305</w:t>
        </w:r>
      </w:hyperlink>
    </w:p>
    <w:p w14:paraId="76F4E4C1" w14:textId="77777777" w:rsidR="00CE0E3C" w:rsidRPr="00E16048" w:rsidRDefault="002D55F2">
      <w:pPr>
        <w:pStyle w:val="Bibliography"/>
        <w:rPr>
          <w:lang w:val="en-GB"/>
        </w:rPr>
      </w:pPr>
      <w:bookmarkStart w:id="49" w:name="ref-edwards1992"/>
      <w:bookmarkEnd w:id="48"/>
      <w:r w:rsidRPr="00E16048">
        <w:rPr>
          <w:lang w:val="en-GB"/>
        </w:rPr>
        <w:t xml:space="preserve">Edwards, J. R. (1992). A Cybernetic Theory of Stress, Coping, and Well-Being in Organizations. </w:t>
      </w:r>
      <w:r w:rsidRPr="00E16048">
        <w:rPr>
          <w:i/>
          <w:iCs/>
          <w:lang w:val="en-GB"/>
        </w:rPr>
        <w:t>Academy of Management Review</w:t>
      </w:r>
      <w:r w:rsidRPr="00E16048">
        <w:rPr>
          <w:lang w:val="en-GB"/>
        </w:rPr>
        <w:t xml:space="preserve">, </w:t>
      </w:r>
      <w:r w:rsidRPr="00E16048">
        <w:rPr>
          <w:i/>
          <w:iCs/>
          <w:lang w:val="en-GB"/>
        </w:rPr>
        <w:t>17</w:t>
      </w:r>
      <w:r w:rsidRPr="00E16048">
        <w:rPr>
          <w:lang w:val="en-GB"/>
        </w:rPr>
        <w:t>(2</w:t>
      </w:r>
      <w:r w:rsidRPr="00E16048">
        <w:rPr>
          <w:lang w:val="en-GB"/>
        </w:rPr>
        <w:t xml:space="preserve">), 238–274. </w:t>
      </w:r>
      <w:hyperlink r:id="rId15">
        <w:r w:rsidRPr="00E16048">
          <w:rPr>
            <w:rStyle w:val="Hyperlink"/>
            <w:lang w:val="en-GB"/>
          </w:rPr>
          <w:t>https://doi.org/10.5465/amr.1992.4279536</w:t>
        </w:r>
      </w:hyperlink>
    </w:p>
    <w:p w14:paraId="2BF8BEF8" w14:textId="77777777" w:rsidR="00CE0E3C" w:rsidRPr="00E16048" w:rsidRDefault="002D55F2">
      <w:pPr>
        <w:pStyle w:val="Bibliography"/>
        <w:rPr>
          <w:lang w:val="en-GB"/>
        </w:rPr>
      </w:pPr>
      <w:bookmarkStart w:id="50" w:name="ref-edwards1996"/>
      <w:bookmarkEnd w:id="49"/>
      <w:r w:rsidRPr="00E16048">
        <w:rPr>
          <w:lang w:val="en-GB"/>
        </w:rPr>
        <w:t xml:space="preserve">Edwards, J. R. (1996). An Examination of Competing Versions of the Person-Environment Fit Approach to Stress. </w:t>
      </w:r>
      <w:r w:rsidRPr="00E16048">
        <w:rPr>
          <w:i/>
          <w:iCs/>
          <w:lang w:val="en-GB"/>
        </w:rPr>
        <w:t>Academy of Management Journal</w:t>
      </w:r>
      <w:r w:rsidRPr="00E16048">
        <w:rPr>
          <w:lang w:val="en-GB"/>
        </w:rPr>
        <w:t>, 48</w:t>
      </w:r>
      <w:r w:rsidRPr="00E16048">
        <w:rPr>
          <w:lang w:val="en-GB"/>
        </w:rPr>
        <w:t>.</w:t>
      </w:r>
    </w:p>
    <w:p w14:paraId="00C2F781" w14:textId="77777777" w:rsidR="00CE0E3C" w:rsidRPr="00E16048" w:rsidRDefault="002D55F2">
      <w:pPr>
        <w:pStyle w:val="Bibliography"/>
        <w:rPr>
          <w:lang w:val="en-GB"/>
        </w:rPr>
      </w:pPr>
      <w:bookmarkStart w:id="51" w:name="ref-elert2020"/>
      <w:bookmarkEnd w:id="50"/>
      <w:r w:rsidRPr="00E16048">
        <w:rPr>
          <w:lang w:val="en-GB"/>
        </w:rPr>
        <w:t xml:space="preserve">Elert, N., &amp; Stenkula, M. (2020). Intrapreneurship: Productive and Non-Productive. </w:t>
      </w:r>
      <w:r w:rsidRPr="00E16048">
        <w:rPr>
          <w:i/>
          <w:iCs/>
          <w:lang w:val="en-GB"/>
        </w:rPr>
        <w:t>Entrepreneurship Theory and Practice</w:t>
      </w:r>
      <w:r w:rsidRPr="00E16048">
        <w:rPr>
          <w:lang w:val="en-GB"/>
        </w:rPr>
        <w:t xml:space="preserve">, 104225872096418. </w:t>
      </w:r>
      <w:hyperlink r:id="rId16">
        <w:r w:rsidRPr="00E16048">
          <w:rPr>
            <w:rStyle w:val="Hyperlink"/>
            <w:lang w:val="en-GB"/>
          </w:rPr>
          <w:t>https://doi.org/10.1177/1042258720964181</w:t>
        </w:r>
      </w:hyperlink>
    </w:p>
    <w:p w14:paraId="529DC74F" w14:textId="77777777" w:rsidR="00CE0E3C" w:rsidRPr="00E16048" w:rsidRDefault="002D55F2">
      <w:pPr>
        <w:pStyle w:val="Bibliography"/>
        <w:rPr>
          <w:lang w:val="en-GB"/>
        </w:rPr>
      </w:pPr>
      <w:bookmarkStart w:id="52" w:name="ref-frazier2017"/>
      <w:bookmarkEnd w:id="51"/>
      <w:r w:rsidRPr="00E16048">
        <w:rPr>
          <w:lang w:val="en-GB"/>
        </w:rPr>
        <w:t>Frazier, M. L.,</w:t>
      </w:r>
      <w:r w:rsidRPr="00E16048">
        <w:rPr>
          <w:lang w:val="en-GB"/>
        </w:rPr>
        <w:t xml:space="preserve"> Fainshmidt, S., Klinger, R. L., Pezeshkan, A., &amp; Vracheva, V. (2017). Psychological Safety: A Meta-Analytic Review and Extension: PERSONNEL PSYCHOLOGY. </w:t>
      </w:r>
      <w:r w:rsidRPr="00E16048">
        <w:rPr>
          <w:i/>
          <w:iCs/>
          <w:lang w:val="en-GB"/>
        </w:rPr>
        <w:t>Personnel Psychology</w:t>
      </w:r>
      <w:r w:rsidRPr="00E16048">
        <w:rPr>
          <w:lang w:val="en-GB"/>
        </w:rPr>
        <w:t xml:space="preserve">, </w:t>
      </w:r>
      <w:r w:rsidRPr="00E16048">
        <w:rPr>
          <w:i/>
          <w:iCs/>
          <w:lang w:val="en-GB"/>
        </w:rPr>
        <w:t>70</w:t>
      </w:r>
      <w:r w:rsidRPr="00E16048">
        <w:rPr>
          <w:lang w:val="en-GB"/>
        </w:rPr>
        <w:t xml:space="preserve">(1), 113–165. </w:t>
      </w:r>
      <w:hyperlink r:id="rId17">
        <w:r w:rsidRPr="00E16048">
          <w:rPr>
            <w:rStyle w:val="Hyperlink"/>
            <w:lang w:val="en-GB"/>
          </w:rPr>
          <w:t>https://doi</w:t>
        </w:r>
        <w:r w:rsidRPr="00E16048">
          <w:rPr>
            <w:rStyle w:val="Hyperlink"/>
            <w:lang w:val="en-GB"/>
          </w:rPr>
          <w:t>.org/10.1111/peps.12183</w:t>
        </w:r>
      </w:hyperlink>
    </w:p>
    <w:p w14:paraId="09F40B6E" w14:textId="77777777" w:rsidR="00CE0E3C" w:rsidRPr="00E16048" w:rsidRDefault="002D55F2">
      <w:pPr>
        <w:pStyle w:val="Bibliography"/>
        <w:rPr>
          <w:lang w:val="en-GB"/>
        </w:rPr>
      </w:pPr>
      <w:bookmarkStart w:id="53" w:name="ref-gawke2019"/>
      <w:bookmarkEnd w:id="52"/>
      <w:r w:rsidRPr="00E16048">
        <w:rPr>
          <w:lang w:val="en-GB"/>
        </w:rPr>
        <w:t xml:space="preserve">Gawke, J. C., Gorgievski, M. J., &amp; Bakker, A. B. (2019). Measuring intrapreneurship at the individual level: Development and validation of the Employee Intrapreneurship Scale (EIS). </w:t>
      </w:r>
      <w:r w:rsidRPr="00E16048">
        <w:rPr>
          <w:i/>
          <w:iCs/>
          <w:lang w:val="en-GB"/>
        </w:rPr>
        <w:lastRenderedPageBreak/>
        <w:t>European Management Journal</w:t>
      </w:r>
      <w:r w:rsidRPr="00E16048">
        <w:rPr>
          <w:lang w:val="en-GB"/>
        </w:rPr>
        <w:t xml:space="preserve">, </w:t>
      </w:r>
      <w:r w:rsidRPr="00E16048">
        <w:rPr>
          <w:i/>
          <w:iCs/>
          <w:lang w:val="en-GB"/>
        </w:rPr>
        <w:t>37</w:t>
      </w:r>
      <w:r w:rsidRPr="00E16048">
        <w:rPr>
          <w:lang w:val="en-GB"/>
        </w:rPr>
        <w:t xml:space="preserve">(6), 806–817. </w:t>
      </w:r>
      <w:hyperlink r:id="rId18">
        <w:r w:rsidRPr="00E16048">
          <w:rPr>
            <w:rStyle w:val="Hyperlink"/>
            <w:lang w:val="en-GB"/>
          </w:rPr>
          <w:t>https://doi.org/10.1016/j.emj.2019.03.001</w:t>
        </w:r>
      </w:hyperlink>
    </w:p>
    <w:p w14:paraId="72671ED9" w14:textId="77777777" w:rsidR="00CE0E3C" w:rsidRPr="00E16048" w:rsidRDefault="002D55F2">
      <w:pPr>
        <w:pStyle w:val="Bibliography"/>
        <w:rPr>
          <w:lang w:val="en-GB"/>
        </w:rPr>
      </w:pPr>
      <w:bookmarkStart w:id="54" w:name="ref-gerards2021"/>
      <w:bookmarkEnd w:id="53"/>
      <w:r w:rsidRPr="00E16048">
        <w:rPr>
          <w:lang w:val="en-GB"/>
        </w:rPr>
        <w:t>Gerards, R., van Wetten, S., &amp; van Sambeek, C. (2021). New ways of working and intrapreneurial behaviour: The mediating role of transformational leadership an</w:t>
      </w:r>
      <w:r w:rsidRPr="00E16048">
        <w:rPr>
          <w:lang w:val="en-GB"/>
        </w:rPr>
        <w:t xml:space="preserve">d social interaction. </w:t>
      </w:r>
      <w:r w:rsidRPr="00E16048">
        <w:rPr>
          <w:i/>
          <w:iCs/>
          <w:lang w:val="en-GB"/>
        </w:rPr>
        <w:t>Review of Managerial Science</w:t>
      </w:r>
      <w:r w:rsidRPr="00E16048">
        <w:rPr>
          <w:lang w:val="en-GB"/>
        </w:rPr>
        <w:t xml:space="preserve">, </w:t>
      </w:r>
      <w:r w:rsidRPr="00E16048">
        <w:rPr>
          <w:i/>
          <w:iCs/>
          <w:lang w:val="en-GB"/>
        </w:rPr>
        <w:t>15</w:t>
      </w:r>
      <w:r w:rsidRPr="00E16048">
        <w:rPr>
          <w:lang w:val="en-GB"/>
        </w:rPr>
        <w:t xml:space="preserve">(7), 2075–2110. </w:t>
      </w:r>
      <w:hyperlink r:id="rId19">
        <w:r w:rsidRPr="00E16048">
          <w:rPr>
            <w:rStyle w:val="Hyperlink"/>
            <w:lang w:val="en-GB"/>
          </w:rPr>
          <w:t>https://doi.org/10.1007/s11846-020-00412-1</w:t>
        </w:r>
      </w:hyperlink>
    </w:p>
    <w:p w14:paraId="79176B42" w14:textId="77777777" w:rsidR="00CE0E3C" w:rsidRPr="00E16048" w:rsidRDefault="002D55F2">
      <w:pPr>
        <w:pStyle w:val="Bibliography"/>
        <w:rPr>
          <w:lang w:val="en-GB"/>
        </w:rPr>
      </w:pPr>
      <w:bookmarkStart w:id="55" w:name="ref-jong2021"/>
      <w:bookmarkEnd w:id="54"/>
      <w:r w:rsidRPr="00E16048">
        <w:rPr>
          <w:lang w:val="en-GB"/>
        </w:rPr>
        <w:t xml:space="preserve">Jong, J., &amp; Ford, M. (2021). An Exploration of the Relationship Between Autonomy </w:t>
      </w:r>
      <w:r w:rsidRPr="00E16048">
        <w:rPr>
          <w:lang w:val="en-GB"/>
        </w:rPr>
        <w:t xml:space="preserve">Congruence, Perceived Supervisor Individualized Consideration, and Employee Outcomes. </w:t>
      </w:r>
      <w:r w:rsidRPr="00E16048">
        <w:rPr>
          <w:i/>
          <w:iCs/>
          <w:lang w:val="en-GB"/>
        </w:rPr>
        <w:t>Review of Public Personnel Administration</w:t>
      </w:r>
      <w:r w:rsidRPr="00E16048">
        <w:rPr>
          <w:lang w:val="en-GB"/>
        </w:rPr>
        <w:t xml:space="preserve">, </w:t>
      </w:r>
      <w:r w:rsidRPr="00E16048">
        <w:rPr>
          <w:i/>
          <w:iCs/>
          <w:lang w:val="en-GB"/>
        </w:rPr>
        <w:t>41</w:t>
      </w:r>
      <w:r w:rsidRPr="00E16048">
        <w:rPr>
          <w:lang w:val="en-GB"/>
        </w:rPr>
        <w:t xml:space="preserve">(3), 566–592. </w:t>
      </w:r>
      <w:hyperlink r:id="rId20">
        <w:r w:rsidRPr="00E16048">
          <w:rPr>
            <w:rStyle w:val="Hyperlink"/>
            <w:lang w:val="en-GB"/>
          </w:rPr>
          <w:t>https://doi.org/10.1177/0734371X20917185</w:t>
        </w:r>
      </w:hyperlink>
    </w:p>
    <w:p w14:paraId="127AA9B5" w14:textId="77777777" w:rsidR="00CE0E3C" w:rsidRPr="00E16048" w:rsidRDefault="002D55F2">
      <w:pPr>
        <w:pStyle w:val="Bibliography"/>
        <w:rPr>
          <w:lang w:val="en-GB"/>
        </w:rPr>
      </w:pPr>
      <w:bookmarkStart w:id="56" w:name="ref-jung2003"/>
      <w:bookmarkEnd w:id="55"/>
      <w:r w:rsidRPr="00E16048">
        <w:rPr>
          <w:lang w:val="en-GB"/>
        </w:rPr>
        <w:t>Jung, D. I</w:t>
      </w:r>
      <w:r w:rsidRPr="00E16048">
        <w:rPr>
          <w:lang w:val="en-GB"/>
        </w:rPr>
        <w:t xml:space="preserve">., Chow, C., &amp; Wu, A. (2003). The role of transformational leadership in enhancing organizational innovation: Hypotheses and some preliminary findings. </w:t>
      </w:r>
      <w:r w:rsidRPr="00E16048">
        <w:rPr>
          <w:i/>
          <w:iCs/>
          <w:lang w:val="en-GB"/>
        </w:rPr>
        <w:t>The Leadership Quarterly</w:t>
      </w:r>
      <w:r w:rsidRPr="00E16048">
        <w:rPr>
          <w:lang w:val="en-GB"/>
        </w:rPr>
        <w:t xml:space="preserve">, </w:t>
      </w:r>
      <w:r w:rsidRPr="00E16048">
        <w:rPr>
          <w:i/>
          <w:iCs/>
          <w:lang w:val="en-GB"/>
        </w:rPr>
        <w:t>14</w:t>
      </w:r>
      <w:r w:rsidRPr="00E16048">
        <w:rPr>
          <w:lang w:val="en-GB"/>
        </w:rPr>
        <w:t xml:space="preserve">(4-5), 525–544. </w:t>
      </w:r>
      <w:hyperlink r:id="rId21">
        <w:r w:rsidRPr="00E16048">
          <w:rPr>
            <w:rStyle w:val="Hyperlink"/>
            <w:lang w:val="en-GB"/>
          </w:rPr>
          <w:t>https://doi.org/10.1016/S1048-9843(03)00050-X</w:t>
        </w:r>
      </w:hyperlink>
    </w:p>
    <w:p w14:paraId="06CD396F" w14:textId="77777777" w:rsidR="00CE0E3C" w:rsidRPr="00E16048" w:rsidRDefault="002D55F2">
      <w:pPr>
        <w:pStyle w:val="Bibliography"/>
        <w:rPr>
          <w:lang w:val="en-GB"/>
        </w:rPr>
      </w:pPr>
      <w:bookmarkStart w:id="57" w:name="ref-kristof1996"/>
      <w:bookmarkEnd w:id="56"/>
      <w:r w:rsidRPr="00E16048">
        <w:rPr>
          <w:lang w:val="en-GB"/>
        </w:rPr>
        <w:t xml:space="preserve">Kristof, A. L. (1996). PERSON-ORGANIZATION FIT: AN INTEGRATIVE REVIEW OF ITS CONCEPTUALIZATIONS, MEASUREMENT, AND IMPLICATIONS. </w:t>
      </w:r>
      <w:r w:rsidRPr="00E16048">
        <w:rPr>
          <w:i/>
          <w:iCs/>
          <w:lang w:val="en-GB"/>
        </w:rPr>
        <w:t>Personnel Psychology</w:t>
      </w:r>
      <w:r w:rsidRPr="00E16048">
        <w:rPr>
          <w:lang w:val="en-GB"/>
        </w:rPr>
        <w:t xml:space="preserve">, </w:t>
      </w:r>
      <w:r w:rsidRPr="00E16048">
        <w:rPr>
          <w:i/>
          <w:iCs/>
          <w:lang w:val="en-GB"/>
        </w:rPr>
        <w:t>49</w:t>
      </w:r>
      <w:r w:rsidRPr="00E16048">
        <w:rPr>
          <w:lang w:val="en-GB"/>
        </w:rPr>
        <w:t xml:space="preserve">(1), 1–49. </w:t>
      </w:r>
      <w:hyperlink r:id="rId22">
        <w:r w:rsidRPr="00E16048">
          <w:rPr>
            <w:rStyle w:val="Hyperlink"/>
            <w:lang w:val="en-GB"/>
          </w:rPr>
          <w:t>https://doi.org/10.1111/j.1744-6570.1996.tb01790.x</w:t>
        </w:r>
      </w:hyperlink>
    </w:p>
    <w:p w14:paraId="0A20FF0A" w14:textId="77777777" w:rsidR="00CE0E3C" w:rsidRPr="00E16048" w:rsidRDefault="002D55F2">
      <w:pPr>
        <w:pStyle w:val="Bibliography"/>
        <w:rPr>
          <w:lang w:val="en-GB"/>
        </w:rPr>
      </w:pPr>
      <w:bookmarkStart w:id="58" w:name="ref-kristof2005"/>
      <w:bookmarkEnd w:id="57"/>
      <w:r w:rsidRPr="00E16048">
        <w:rPr>
          <w:lang w:val="en-GB"/>
        </w:rPr>
        <w:t xml:space="preserve">Kristof-Brown, A. L., Zimmerman, R. D., &amp; Johnson, E. C. (2005). CONSEQUENCES OF INDIVIDUALS’ FIT AT WORK: A META-ANALYSIS OF PERSON-JOB, PERSON-ORGANIZATION, PERSON-GROUP, AND </w:t>
      </w:r>
      <w:r w:rsidRPr="00E16048">
        <w:rPr>
          <w:lang w:val="en-GB"/>
        </w:rPr>
        <w:t xml:space="preserve">PERSON-SUPERVISOR FIT. </w:t>
      </w:r>
      <w:r w:rsidRPr="00E16048">
        <w:rPr>
          <w:i/>
          <w:iCs/>
          <w:lang w:val="en-GB"/>
        </w:rPr>
        <w:t>Personnel Psychology</w:t>
      </w:r>
      <w:r w:rsidRPr="00E16048">
        <w:rPr>
          <w:lang w:val="en-GB"/>
        </w:rPr>
        <w:t xml:space="preserve">, </w:t>
      </w:r>
      <w:r w:rsidRPr="00E16048">
        <w:rPr>
          <w:i/>
          <w:iCs/>
          <w:lang w:val="en-GB"/>
        </w:rPr>
        <w:t>58</w:t>
      </w:r>
      <w:r w:rsidRPr="00E16048">
        <w:rPr>
          <w:lang w:val="en-GB"/>
        </w:rPr>
        <w:t xml:space="preserve">(2), 281–342. </w:t>
      </w:r>
      <w:hyperlink r:id="rId23">
        <w:r w:rsidRPr="00E16048">
          <w:rPr>
            <w:rStyle w:val="Hyperlink"/>
            <w:lang w:val="en-GB"/>
          </w:rPr>
          <w:t>https://doi.org/10.1111/j.1744-6570.2005.00672.x</w:t>
        </w:r>
      </w:hyperlink>
    </w:p>
    <w:p w14:paraId="2EE4E073" w14:textId="77777777" w:rsidR="00CE0E3C" w:rsidRPr="00E16048" w:rsidRDefault="002D55F2">
      <w:pPr>
        <w:pStyle w:val="Bibliography"/>
        <w:rPr>
          <w:lang w:val="en-GB"/>
        </w:rPr>
      </w:pPr>
      <w:bookmarkStart w:id="59" w:name="ref-lambert2003"/>
      <w:bookmarkEnd w:id="58"/>
      <w:r w:rsidRPr="00E16048">
        <w:rPr>
          <w:lang w:val="en-GB"/>
        </w:rPr>
        <w:t xml:space="preserve">Lambert, L. S., Edwards, J. R., &amp; Cable, D. M. (2003). BREACH AND FULFILLMENT OF THE PSYCHOLOGICAL CONTRACT: A COMPARISON OF TRADITIONAL AND EXPANDED VIEWS. </w:t>
      </w:r>
      <w:r w:rsidRPr="00E16048">
        <w:rPr>
          <w:i/>
          <w:iCs/>
          <w:lang w:val="en-GB"/>
        </w:rPr>
        <w:t>Personnel Psychology</w:t>
      </w:r>
      <w:r w:rsidRPr="00E16048">
        <w:rPr>
          <w:lang w:val="en-GB"/>
        </w:rPr>
        <w:t xml:space="preserve">, </w:t>
      </w:r>
      <w:r w:rsidRPr="00E16048">
        <w:rPr>
          <w:i/>
          <w:iCs/>
          <w:lang w:val="en-GB"/>
        </w:rPr>
        <w:t>56</w:t>
      </w:r>
      <w:r w:rsidRPr="00E16048">
        <w:rPr>
          <w:lang w:val="en-GB"/>
        </w:rPr>
        <w:t xml:space="preserve">(4), 895–934. </w:t>
      </w:r>
      <w:hyperlink r:id="rId24">
        <w:r w:rsidRPr="00E16048">
          <w:rPr>
            <w:rStyle w:val="Hyperlink"/>
            <w:lang w:val="en-GB"/>
          </w:rPr>
          <w:t>https://doi.org/10.1111/j.1744-6570.2003.tb00244.x</w:t>
        </w:r>
      </w:hyperlink>
    </w:p>
    <w:p w14:paraId="1D837000" w14:textId="77777777" w:rsidR="00CE0E3C" w:rsidRPr="00E16048" w:rsidRDefault="002D55F2">
      <w:pPr>
        <w:pStyle w:val="Bibliography"/>
        <w:rPr>
          <w:lang w:val="en-GB"/>
        </w:rPr>
      </w:pPr>
      <w:bookmarkStart w:id="60" w:name="ref-mueckeHowDoesJob2019"/>
      <w:bookmarkEnd w:id="59"/>
      <w:r w:rsidRPr="00E16048">
        <w:rPr>
          <w:lang w:val="en-GB"/>
        </w:rPr>
        <w:t xml:space="preserve">Muecke, S., &amp; Iseke, A. (2019). How Does Job Autonomy Influence Job Performance? A Meta-analytic Test of Theoretical Mechanisms. </w:t>
      </w:r>
      <w:r w:rsidRPr="00E16048">
        <w:rPr>
          <w:i/>
          <w:iCs/>
          <w:lang w:val="en-GB"/>
        </w:rPr>
        <w:t>Academy of Management Proceedings</w:t>
      </w:r>
      <w:r w:rsidRPr="00E16048">
        <w:rPr>
          <w:lang w:val="en-GB"/>
        </w:rPr>
        <w:t xml:space="preserve">, </w:t>
      </w:r>
      <w:r w:rsidRPr="00E16048">
        <w:rPr>
          <w:i/>
          <w:iCs/>
          <w:lang w:val="en-GB"/>
        </w:rPr>
        <w:t>2019</w:t>
      </w:r>
      <w:r w:rsidRPr="00E16048">
        <w:rPr>
          <w:lang w:val="en-GB"/>
        </w:rPr>
        <w:t xml:space="preserve">(1), 14632. </w:t>
      </w:r>
      <w:hyperlink r:id="rId25">
        <w:r w:rsidRPr="00E16048">
          <w:rPr>
            <w:rStyle w:val="Hyperlink"/>
            <w:lang w:val="en-GB"/>
          </w:rPr>
          <w:t>https://doi.org/10.5465/AMBPP.2019.145</w:t>
        </w:r>
      </w:hyperlink>
    </w:p>
    <w:p w14:paraId="566C69C5" w14:textId="77777777" w:rsidR="00CE0E3C" w:rsidRPr="00E16048" w:rsidRDefault="002D55F2">
      <w:pPr>
        <w:pStyle w:val="Bibliography"/>
        <w:rPr>
          <w:lang w:val="en-GB"/>
        </w:rPr>
      </w:pPr>
      <w:bookmarkStart w:id="61" w:name="ref-neessen2019"/>
      <w:bookmarkEnd w:id="60"/>
      <w:r w:rsidRPr="00E16048">
        <w:rPr>
          <w:lang w:val="en-GB"/>
        </w:rPr>
        <w:t xml:space="preserve">Neessen, P. C. M., Caniëls, M. C. J., Vos, B., &amp; de Jong, J. P. (2019). The intrapreneurial employee: Toward an integrated model of intrapreneurship and research agenda. </w:t>
      </w:r>
      <w:r w:rsidRPr="00E16048">
        <w:rPr>
          <w:i/>
          <w:iCs/>
          <w:lang w:val="en-GB"/>
        </w:rPr>
        <w:t>Inter</w:t>
      </w:r>
      <w:r w:rsidRPr="00E16048">
        <w:rPr>
          <w:i/>
          <w:iCs/>
          <w:lang w:val="en-GB"/>
        </w:rPr>
        <w:t>national Entrepreneurship and Management Journal</w:t>
      </w:r>
      <w:r w:rsidRPr="00E16048">
        <w:rPr>
          <w:lang w:val="en-GB"/>
        </w:rPr>
        <w:t xml:space="preserve">, </w:t>
      </w:r>
      <w:r w:rsidRPr="00E16048">
        <w:rPr>
          <w:i/>
          <w:iCs/>
          <w:lang w:val="en-GB"/>
        </w:rPr>
        <w:t>15</w:t>
      </w:r>
      <w:r w:rsidRPr="00E16048">
        <w:rPr>
          <w:lang w:val="en-GB"/>
        </w:rPr>
        <w:t xml:space="preserve">(2), 545–571. </w:t>
      </w:r>
      <w:hyperlink r:id="rId26">
        <w:r w:rsidRPr="00E16048">
          <w:rPr>
            <w:rStyle w:val="Hyperlink"/>
            <w:lang w:val="en-GB"/>
          </w:rPr>
          <w:t>https://doi.org/10.1007/s11365-018-0552-1</w:t>
        </w:r>
      </w:hyperlink>
    </w:p>
    <w:p w14:paraId="18228622" w14:textId="77777777" w:rsidR="00CE0E3C" w:rsidRPr="00E16048" w:rsidRDefault="002D55F2">
      <w:pPr>
        <w:pStyle w:val="Bibliography"/>
        <w:rPr>
          <w:lang w:val="en-GB"/>
        </w:rPr>
      </w:pPr>
      <w:bookmarkStart w:id="62" w:name="ref-newman2017"/>
      <w:bookmarkEnd w:id="61"/>
      <w:r w:rsidRPr="00E16048">
        <w:rPr>
          <w:lang w:val="en-GB"/>
        </w:rPr>
        <w:t>Newman, A., Donohue, R., &amp; Eva, N. (2017). Psychological safety: A systematic review of</w:t>
      </w:r>
      <w:r w:rsidRPr="00E16048">
        <w:rPr>
          <w:lang w:val="en-GB"/>
        </w:rPr>
        <w:t xml:space="preserve"> the literature. </w:t>
      </w:r>
      <w:r w:rsidRPr="00E16048">
        <w:rPr>
          <w:i/>
          <w:iCs/>
          <w:lang w:val="en-GB"/>
        </w:rPr>
        <w:t>Human Resource Management Review</w:t>
      </w:r>
      <w:r w:rsidRPr="00E16048">
        <w:rPr>
          <w:lang w:val="en-GB"/>
        </w:rPr>
        <w:t xml:space="preserve">, </w:t>
      </w:r>
      <w:r w:rsidRPr="00E16048">
        <w:rPr>
          <w:i/>
          <w:iCs/>
          <w:lang w:val="en-GB"/>
        </w:rPr>
        <w:t>27</w:t>
      </w:r>
      <w:r w:rsidRPr="00E16048">
        <w:rPr>
          <w:lang w:val="en-GB"/>
        </w:rPr>
        <w:t xml:space="preserve">(3), 521–535. </w:t>
      </w:r>
      <w:hyperlink r:id="rId27">
        <w:r w:rsidRPr="00E16048">
          <w:rPr>
            <w:rStyle w:val="Hyperlink"/>
            <w:lang w:val="en-GB"/>
          </w:rPr>
          <w:t>https://doi.org/10.1016/j.hrmr.2017.01.001</w:t>
        </w:r>
      </w:hyperlink>
    </w:p>
    <w:p w14:paraId="7F80787A" w14:textId="77777777" w:rsidR="00CE0E3C" w:rsidRPr="00E16048" w:rsidRDefault="002D55F2">
      <w:pPr>
        <w:pStyle w:val="Bibliography"/>
        <w:rPr>
          <w:lang w:val="en-GB"/>
        </w:rPr>
      </w:pPr>
      <w:bookmarkStart w:id="63" w:name="ref-peters1982"/>
      <w:bookmarkEnd w:id="62"/>
      <w:r w:rsidRPr="00E16048">
        <w:rPr>
          <w:lang w:val="en-GB"/>
        </w:rPr>
        <w:t xml:space="preserve">Peters, T. J., &amp; Waterman, R. H. (1984). In search of excellence. </w:t>
      </w:r>
      <w:r w:rsidRPr="00E16048">
        <w:rPr>
          <w:i/>
          <w:iCs/>
          <w:lang w:val="en-GB"/>
        </w:rPr>
        <w:t>Nursing Administra</w:t>
      </w:r>
      <w:r w:rsidRPr="00E16048">
        <w:rPr>
          <w:i/>
          <w:iCs/>
          <w:lang w:val="en-GB"/>
        </w:rPr>
        <w:t>tion Quarterly</w:t>
      </w:r>
      <w:r w:rsidRPr="00E16048">
        <w:rPr>
          <w:lang w:val="en-GB"/>
        </w:rPr>
        <w:t xml:space="preserve">, </w:t>
      </w:r>
      <w:r w:rsidRPr="00E16048">
        <w:rPr>
          <w:i/>
          <w:iCs/>
          <w:lang w:val="en-GB"/>
        </w:rPr>
        <w:t>8</w:t>
      </w:r>
      <w:r w:rsidRPr="00E16048">
        <w:rPr>
          <w:lang w:val="en-GB"/>
        </w:rPr>
        <w:t>(3), 85–86.</w:t>
      </w:r>
    </w:p>
    <w:p w14:paraId="7E9ACE03" w14:textId="77777777" w:rsidR="00CE0E3C" w:rsidRPr="00E16048" w:rsidRDefault="002D55F2">
      <w:pPr>
        <w:pStyle w:val="Bibliography"/>
        <w:rPr>
          <w:lang w:val="en-GB"/>
        </w:rPr>
      </w:pPr>
      <w:bookmarkStart w:id="64" w:name="ref-rigtering2013"/>
      <w:bookmarkEnd w:id="63"/>
      <w:r w:rsidRPr="00E16048">
        <w:rPr>
          <w:lang w:val="en-GB"/>
        </w:rPr>
        <w:lastRenderedPageBreak/>
        <w:t xml:space="preserve">Rigtering, J. P. C., &amp; Weitzel, U. (2013). Work context and employee behaviour as antecedents for intrapreneurship. </w:t>
      </w:r>
      <w:r w:rsidRPr="00E16048">
        <w:rPr>
          <w:i/>
          <w:iCs/>
          <w:lang w:val="en-GB"/>
        </w:rPr>
        <w:t>International Entrepreneurship and Management Journal</w:t>
      </w:r>
      <w:r w:rsidRPr="00E16048">
        <w:rPr>
          <w:lang w:val="en-GB"/>
        </w:rPr>
        <w:t xml:space="preserve">, </w:t>
      </w:r>
      <w:r w:rsidRPr="00E16048">
        <w:rPr>
          <w:i/>
          <w:iCs/>
          <w:lang w:val="en-GB"/>
        </w:rPr>
        <w:t>9</w:t>
      </w:r>
      <w:r w:rsidRPr="00E16048">
        <w:rPr>
          <w:lang w:val="en-GB"/>
        </w:rPr>
        <w:t xml:space="preserve">(3), 337–360. </w:t>
      </w:r>
      <w:hyperlink r:id="rId28">
        <w:r w:rsidRPr="00E16048">
          <w:rPr>
            <w:rStyle w:val="Hyperlink"/>
            <w:lang w:val="en-GB"/>
          </w:rPr>
          <w:t>https://doi.org/10.1007/s11365-013-0258-3</w:t>
        </w:r>
      </w:hyperlink>
    </w:p>
    <w:p w14:paraId="13DE464C" w14:textId="77777777" w:rsidR="00CE0E3C" w:rsidRPr="00E16048" w:rsidRDefault="002D55F2">
      <w:pPr>
        <w:pStyle w:val="Bibliography"/>
        <w:rPr>
          <w:lang w:val="en-GB"/>
        </w:rPr>
      </w:pPr>
      <w:bookmarkStart w:id="65" w:name="ref-safdar2017"/>
      <w:bookmarkEnd w:id="64"/>
      <w:r w:rsidRPr="00E16048">
        <w:rPr>
          <w:lang w:val="en-GB"/>
        </w:rPr>
        <w:t xml:space="preserve">Safdar, U., Badir, Y. F., &amp; Afsar, B. (2017). Who can I ask? How psychological safety affects knowledge sourcing among new product development team members. </w:t>
      </w:r>
      <w:r w:rsidRPr="00E16048">
        <w:rPr>
          <w:i/>
          <w:iCs/>
          <w:lang w:val="en-GB"/>
        </w:rPr>
        <w:t>The Journal of High Technology Manage</w:t>
      </w:r>
      <w:r w:rsidRPr="00E16048">
        <w:rPr>
          <w:i/>
          <w:iCs/>
          <w:lang w:val="en-GB"/>
        </w:rPr>
        <w:t>ment Research</w:t>
      </w:r>
      <w:r w:rsidRPr="00E16048">
        <w:rPr>
          <w:lang w:val="en-GB"/>
        </w:rPr>
        <w:t xml:space="preserve">, </w:t>
      </w:r>
      <w:r w:rsidRPr="00E16048">
        <w:rPr>
          <w:i/>
          <w:iCs/>
          <w:lang w:val="en-GB"/>
        </w:rPr>
        <w:t>28</w:t>
      </w:r>
      <w:r w:rsidRPr="00E16048">
        <w:rPr>
          <w:lang w:val="en-GB"/>
        </w:rPr>
        <w:t xml:space="preserve">(1), 79–92. </w:t>
      </w:r>
      <w:hyperlink r:id="rId29">
        <w:r w:rsidRPr="00E16048">
          <w:rPr>
            <w:rStyle w:val="Hyperlink"/>
            <w:lang w:val="en-GB"/>
          </w:rPr>
          <w:t>https://doi.org/10.1016/j.hitech.2017.04.006</w:t>
        </w:r>
      </w:hyperlink>
    </w:p>
    <w:p w14:paraId="513B992A" w14:textId="77777777" w:rsidR="00CE0E3C" w:rsidRPr="00E16048" w:rsidRDefault="002D55F2">
      <w:pPr>
        <w:pStyle w:val="Bibliography"/>
        <w:rPr>
          <w:lang w:val="en-GB"/>
        </w:rPr>
      </w:pPr>
      <w:bookmarkStart w:id="66" w:name="ref-sanner2015"/>
      <w:bookmarkEnd w:id="65"/>
      <w:r w:rsidRPr="00E16048">
        <w:rPr>
          <w:lang w:val="en-GB"/>
        </w:rPr>
        <w:t>Sanner, B., &amp; Bunderson, J. S. (2015). When feeling safe isn’t enough: Contextualizing models of safety and learning i</w:t>
      </w:r>
      <w:r w:rsidRPr="00E16048">
        <w:rPr>
          <w:lang w:val="en-GB"/>
        </w:rPr>
        <w:t xml:space="preserve">n teams. </w:t>
      </w:r>
      <w:r w:rsidRPr="00E16048">
        <w:rPr>
          <w:i/>
          <w:iCs/>
          <w:lang w:val="en-GB"/>
        </w:rPr>
        <w:t>Organizational Psychology Review</w:t>
      </w:r>
      <w:r w:rsidRPr="00E16048">
        <w:rPr>
          <w:lang w:val="en-GB"/>
        </w:rPr>
        <w:t xml:space="preserve">, </w:t>
      </w:r>
      <w:r w:rsidRPr="00E16048">
        <w:rPr>
          <w:i/>
          <w:iCs/>
          <w:lang w:val="en-GB"/>
        </w:rPr>
        <w:t>5</w:t>
      </w:r>
      <w:r w:rsidRPr="00E16048">
        <w:rPr>
          <w:lang w:val="en-GB"/>
        </w:rPr>
        <w:t xml:space="preserve">(3), 224–243. </w:t>
      </w:r>
      <w:hyperlink r:id="rId30">
        <w:r w:rsidRPr="00E16048">
          <w:rPr>
            <w:rStyle w:val="Hyperlink"/>
            <w:lang w:val="en-GB"/>
          </w:rPr>
          <w:t>https://doi.org/10.1177/2041386614565145</w:t>
        </w:r>
      </w:hyperlink>
    </w:p>
    <w:p w14:paraId="766FCC00" w14:textId="77777777" w:rsidR="00CE0E3C" w:rsidRPr="00E16048" w:rsidRDefault="002D55F2">
      <w:pPr>
        <w:pStyle w:val="Bibliography"/>
        <w:rPr>
          <w:lang w:val="en-GB"/>
        </w:rPr>
      </w:pPr>
      <w:bookmarkStart w:id="67" w:name="ref-schneider1987"/>
      <w:bookmarkEnd w:id="66"/>
      <w:r w:rsidRPr="00E16048">
        <w:rPr>
          <w:lang w:val="en-GB"/>
        </w:rPr>
        <w:t xml:space="preserve">Schneider, B. (1987). THE PEOPLE MAKE THE PLACE. </w:t>
      </w:r>
      <w:r w:rsidRPr="00E16048">
        <w:rPr>
          <w:i/>
          <w:iCs/>
          <w:lang w:val="en-GB"/>
        </w:rPr>
        <w:t>Personnel Psychology</w:t>
      </w:r>
      <w:r w:rsidRPr="00E16048">
        <w:rPr>
          <w:lang w:val="en-GB"/>
        </w:rPr>
        <w:t xml:space="preserve">, </w:t>
      </w:r>
      <w:r w:rsidRPr="00E16048">
        <w:rPr>
          <w:i/>
          <w:iCs/>
          <w:lang w:val="en-GB"/>
        </w:rPr>
        <w:t>40</w:t>
      </w:r>
      <w:r w:rsidRPr="00E16048">
        <w:rPr>
          <w:lang w:val="en-GB"/>
        </w:rPr>
        <w:t xml:space="preserve">(3), 437–453. </w:t>
      </w:r>
      <w:hyperlink r:id="rId31">
        <w:r w:rsidRPr="00E16048">
          <w:rPr>
            <w:rStyle w:val="Hyperlink"/>
            <w:lang w:val="en-GB"/>
          </w:rPr>
          <w:t>https://doi.org/10.1111/j.1744-6570.1987.tb00609.x</w:t>
        </w:r>
      </w:hyperlink>
    </w:p>
    <w:p w14:paraId="39F223D8" w14:textId="77777777" w:rsidR="00CE0E3C" w:rsidRPr="00E16048" w:rsidRDefault="002D55F2">
      <w:pPr>
        <w:pStyle w:val="Bibliography"/>
        <w:rPr>
          <w:lang w:val="en-GB"/>
        </w:rPr>
      </w:pPr>
      <w:bookmarkStart w:id="68" w:name="ref-simmering2003"/>
      <w:bookmarkEnd w:id="67"/>
      <w:r w:rsidRPr="00E16048">
        <w:rPr>
          <w:lang w:val="en-GB"/>
        </w:rPr>
        <w:t xml:space="preserve">Simmering, M. J., Colquitt, J. A., Noe, R. A., &amp; Porter, C. O. L. H. (2003). Conscientiousness, autonomy fit, and development: A longitudinal study. </w:t>
      </w:r>
      <w:r w:rsidRPr="00E16048">
        <w:rPr>
          <w:i/>
          <w:iCs/>
          <w:lang w:val="en-GB"/>
        </w:rPr>
        <w:t>Journal of Applied Psychology</w:t>
      </w:r>
      <w:r w:rsidRPr="00E16048">
        <w:rPr>
          <w:lang w:val="en-GB"/>
        </w:rPr>
        <w:t xml:space="preserve">, </w:t>
      </w:r>
      <w:r w:rsidRPr="00E16048">
        <w:rPr>
          <w:i/>
          <w:iCs/>
          <w:lang w:val="en-GB"/>
        </w:rPr>
        <w:t>88</w:t>
      </w:r>
      <w:r w:rsidRPr="00E16048">
        <w:rPr>
          <w:lang w:val="en-GB"/>
        </w:rPr>
        <w:t xml:space="preserve">(5), 954–963. </w:t>
      </w:r>
      <w:hyperlink r:id="rId32">
        <w:r w:rsidRPr="00E16048">
          <w:rPr>
            <w:rStyle w:val="Hyperlink"/>
            <w:lang w:val="en-GB"/>
          </w:rPr>
          <w:t>https://doi.org/10.1037/0021-9010.88.5.954</w:t>
        </w:r>
      </w:hyperlink>
    </w:p>
    <w:p w14:paraId="1955FB73" w14:textId="77777777" w:rsidR="00CE0E3C" w:rsidRPr="00E16048" w:rsidRDefault="002D55F2">
      <w:pPr>
        <w:pStyle w:val="Bibliography"/>
        <w:rPr>
          <w:lang w:val="en-GB"/>
        </w:rPr>
      </w:pPr>
      <w:bookmarkStart w:id="69" w:name="ref-sorlie2022"/>
      <w:bookmarkEnd w:id="68"/>
      <w:r w:rsidRPr="00E16048">
        <w:rPr>
          <w:lang w:val="en-GB"/>
        </w:rPr>
        <w:t xml:space="preserve">Sørlie, H. O., Hetland, J., Bakker, A. B., Espevik, R., &amp; Olsen, O. K. (2022). Daily autonomy and job performance: Does person-organization fit act as a </w:t>
      </w:r>
      <w:r w:rsidRPr="00E16048">
        <w:rPr>
          <w:lang w:val="en-GB"/>
        </w:rPr>
        <w:t xml:space="preserve">key resource? </w:t>
      </w:r>
      <w:r w:rsidRPr="00E16048">
        <w:rPr>
          <w:i/>
          <w:iCs/>
          <w:lang w:val="en-GB"/>
        </w:rPr>
        <w:t>Journal of Vocational Behavior</w:t>
      </w:r>
      <w:r w:rsidRPr="00E16048">
        <w:rPr>
          <w:lang w:val="en-GB"/>
        </w:rPr>
        <w:t xml:space="preserve">, </w:t>
      </w:r>
      <w:r w:rsidRPr="00E16048">
        <w:rPr>
          <w:i/>
          <w:iCs/>
          <w:lang w:val="en-GB"/>
        </w:rPr>
        <w:t>133</w:t>
      </w:r>
      <w:r w:rsidRPr="00E16048">
        <w:rPr>
          <w:lang w:val="en-GB"/>
        </w:rPr>
        <w:t xml:space="preserve">, 103691. </w:t>
      </w:r>
      <w:hyperlink r:id="rId33">
        <w:r w:rsidRPr="00E16048">
          <w:rPr>
            <w:rStyle w:val="Hyperlink"/>
            <w:lang w:val="en-GB"/>
          </w:rPr>
          <w:t>https://doi.org/10.1016/j.jvb.2022.103691</w:t>
        </w:r>
      </w:hyperlink>
    </w:p>
    <w:p w14:paraId="129C266C" w14:textId="77777777" w:rsidR="00CE0E3C" w:rsidRPr="00E16048" w:rsidRDefault="002D55F2">
      <w:pPr>
        <w:pStyle w:val="Bibliography"/>
        <w:rPr>
          <w:lang w:val="en-GB"/>
        </w:rPr>
      </w:pPr>
      <w:bookmarkStart w:id="70" w:name="ref-stiglbauer2018"/>
      <w:bookmarkEnd w:id="69"/>
      <w:r w:rsidRPr="00E16048">
        <w:rPr>
          <w:lang w:val="en-GB"/>
        </w:rPr>
        <w:t>Stiglbauer, B., &amp; Kovacs, C. (2018). The more, the better? Curvilinear effects of job autonomy</w:t>
      </w:r>
      <w:r w:rsidRPr="00E16048">
        <w:rPr>
          <w:lang w:val="en-GB"/>
        </w:rPr>
        <w:t xml:space="preserve"> on well-being from vitamin model and PE-fit theory perspectives. </w:t>
      </w:r>
      <w:r w:rsidRPr="00E16048">
        <w:rPr>
          <w:i/>
          <w:iCs/>
          <w:lang w:val="en-GB"/>
        </w:rPr>
        <w:t>Journal of Occupational Health Psychology</w:t>
      </w:r>
      <w:r w:rsidRPr="00E16048">
        <w:rPr>
          <w:lang w:val="en-GB"/>
        </w:rPr>
        <w:t xml:space="preserve">, </w:t>
      </w:r>
      <w:r w:rsidRPr="00E16048">
        <w:rPr>
          <w:i/>
          <w:iCs/>
          <w:lang w:val="en-GB"/>
        </w:rPr>
        <w:t>23</w:t>
      </w:r>
      <w:r w:rsidRPr="00E16048">
        <w:rPr>
          <w:lang w:val="en-GB"/>
        </w:rPr>
        <w:t xml:space="preserve">(4), 520–536. </w:t>
      </w:r>
      <w:hyperlink r:id="rId34">
        <w:r w:rsidRPr="00E16048">
          <w:rPr>
            <w:rStyle w:val="Hyperlink"/>
            <w:lang w:val="en-GB"/>
          </w:rPr>
          <w:t>https://doi.org/10.1037/ocp0000107</w:t>
        </w:r>
      </w:hyperlink>
    </w:p>
    <w:p w14:paraId="0B7AC731" w14:textId="77777777" w:rsidR="00CE0E3C" w:rsidRPr="00E16048" w:rsidRDefault="002D55F2">
      <w:pPr>
        <w:pStyle w:val="Bibliography"/>
        <w:rPr>
          <w:lang w:val="en-GB"/>
        </w:rPr>
      </w:pPr>
      <w:bookmarkStart w:id="71" w:name="ref-tushman1986"/>
      <w:bookmarkEnd w:id="70"/>
      <w:r w:rsidRPr="00E16048">
        <w:rPr>
          <w:lang w:val="en-GB"/>
        </w:rPr>
        <w:t>Tushman, M., &amp; Nadler, D. (1986). Organizi</w:t>
      </w:r>
      <w:r w:rsidRPr="00E16048">
        <w:rPr>
          <w:lang w:val="en-GB"/>
        </w:rPr>
        <w:t xml:space="preserve">ng for Innovation. </w:t>
      </w:r>
      <w:r w:rsidRPr="00E16048">
        <w:rPr>
          <w:i/>
          <w:iCs/>
          <w:lang w:val="en-GB"/>
        </w:rPr>
        <w:t>California Management Review</w:t>
      </w:r>
      <w:r w:rsidRPr="00E16048">
        <w:rPr>
          <w:lang w:val="en-GB"/>
        </w:rPr>
        <w:t xml:space="preserve">, </w:t>
      </w:r>
      <w:r w:rsidRPr="00E16048">
        <w:rPr>
          <w:i/>
          <w:iCs/>
          <w:lang w:val="en-GB"/>
        </w:rPr>
        <w:t>XXVII</w:t>
      </w:r>
      <w:r w:rsidRPr="00E16048">
        <w:rPr>
          <w:lang w:val="en-GB"/>
        </w:rPr>
        <w:t>(3), 20.</w:t>
      </w:r>
    </w:p>
    <w:p w14:paraId="003860FF" w14:textId="77777777" w:rsidR="00CE0E3C" w:rsidRPr="00E16048" w:rsidRDefault="002D55F2">
      <w:pPr>
        <w:pStyle w:val="Bibliography"/>
        <w:rPr>
          <w:lang w:val="en-GB"/>
        </w:rPr>
      </w:pPr>
      <w:bookmarkStart w:id="72" w:name="ref-vanVianen2018"/>
      <w:bookmarkEnd w:id="71"/>
      <w:r w:rsidRPr="00E16048">
        <w:rPr>
          <w:lang w:val="en-GB"/>
        </w:rPr>
        <w:t xml:space="preserve">van Vianen, A. E. M. (2018). Person: A Review of Its Basic Tenets. </w:t>
      </w:r>
      <w:r w:rsidRPr="00E16048">
        <w:rPr>
          <w:i/>
          <w:iCs/>
          <w:lang w:val="en-GB"/>
        </w:rPr>
        <w:t>Annual Review of Organizational Psychology and Organizational Behavior</w:t>
      </w:r>
      <w:r w:rsidRPr="00E16048">
        <w:rPr>
          <w:lang w:val="en-GB"/>
        </w:rPr>
        <w:t xml:space="preserve">, </w:t>
      </w:r>
      <w:r w:rsidRPr="00E16048">
        <w:rPr>
          <w:i/>
          <w:iCs/>
          <w:lang w:val="en-GB"/>
        </w:rPr>
        <w:t>5</w:t>
      </w:r>
      <w:r w:rsidRPr="00E16048">
        <w:rPr>
          <w:lang w:val="en-GB"/>
        </w:rPr>
        <w:t xml:space="preserve">(1), 75–101. </w:t>
      </w:r>
      <w:hyperlink r:id="rId35">
        <w:r w:rsidRPr="00E16048">
          <w:rPr>
            <w:rStyle w:val="Hyperlink"/>
            <w:lang w:val="en-GB"/>
          </w:rPr>
          <w:t>https://doi.org/10.1146/annurev-orgpsych-032117-104702</w:t>
        </w:r>
      </w:hyperlink>
    </w:p>
    <w:p w14:paraId="0DEDC0F9" w14:textId="77777777" w:rsidR="00CE0E3C" w:rsidRPr="00E16048" w:rsidRDefault="002D55F2">
      <w:pPr>
        <w:pStyle w:val="Bibliography"/>
        <w:rPr>
          <w:lang w:val="en-GB"/>
        </w:rPr>
      </w:pPr>
      <w:bookmarkStart w:id="73" w:name="ref-yu2016"/>
      <w:bookmarkEnd w:id="72"/>
      <w:r w:rsidRPr="00E16048">
        <w:rPr>
          <w:lang w:val="en-GB"/>
        </w:rPr>
        <w:t xml:space="preserve">Yu, K. Y. T., &amp; Davis, H. M. (2016). Autonomy’s impact on newcomer proactive behaviour and socialization: A needs-supplies fit perspective. </w:t>
      </w:r>
      <w:r w:rsidRPr="00E16048">
        <w:rPr>
          <w:i/>
          <w:iCs/>
          <w:lang w:val="en-GB"/>
        </w:rPr>
        <w:t>Journal of Occupational and</w:t>
      </w:r>
      <w:r w:rsidRPr="00E16048">
        <w:rPr>
          <w:i/>
          <w:iCs/>
          <w:lang w:val="en-GB"/>
        </w:rPr>
        <w:t xml:space="preserve"> Organizational Psychology</w:t>
      </w:r>
      <w:r w:rsidRPr="00E16048">
        <w:rPr>
          <w:lang w:val="en-GB"/>
        </w:rPr>
        <w:t xml:space="preserve">, </w:t>
      </w:r>
      <w:r w:rsidRPr="00E16048">
        <w:rPr>
          <w:i/>
          <w:iCs/>
          <w:lang w:val="en-GB"/>
        </w:rPr>
        <w:t>89</w:t>
      </w:r>
      <w:r w:rsidRPr="00E16048">
        <w:rPr>
          <w:lang w:val="en-GB"/>
        </w:rPr>
        <w:t xml:space="preserve">(1), 172–197. </w:t>
      </w:r>
      <w:hyperlink r:id="rId36">
        <w:r w:rsidRPr="00E16048">
          <w:rPr>
            <w:rStyle w:val="Hyperlink"/>
            <w:lang w:val="en-GB"/>
          </w:rPr>
          <w:t>https://doi.org/10.1111/joop.12116</w:t>
        </w:r>
      </w:hyperlink>
    </w:p>
    <w:p w14:paraId="7510DBFC" w14:textId="77777777" w:rsidR="00CE0E3C" w:rsidRPr="00E16048" w:rsidRDefault="002D55F2">
      <w:pPr>
        <w:pStyle w:val="Bibliography"/>
        <w:rPr>
          <w:lang w:val="en-GB"/>
        </w:rPr>
      </w:pPr>
      <w:bookmarkStart w:id="74" w:name="ref-yukl2001"/>
      <w:bookmarkEnd w:id="73"/>
      <w:r w:rsidRPr="00E16048">
        <w:rPr>
          <w:lang w:val="en-GB"/>
        </w:rPr>
        <w:t xml:space="preserve">Yukl, G. (2001). </w:t>
      </w:r>
      <w:r w:rsidRPr="00E16048">
        <w:rPr>
          <w:i/>
          <w:iCs/>
          <w:lang w:val="en-GB"/>
        </w:rPr>
        <w:t>Leadership in Organizations,</w:t>
      </w:r>
      <w:r w:rsidRPr="00E16048">
        <w:rPr>
          <w:lang w:val="en-GB"/>
        </w:rPr>
        <w:t>. Prentice-Hall, New Jersey.</w:t>
      </w:r>
    </w:p>
    <w:p w14:paraId="22D43E5A" w14:textId="77777777" w:rsidR="00CE0E3C" w:rsidRPr="00E16048" w:rsidRDefault="002D55F2">
      <w:pPr>
        <w:pStyle w:val="Bibliography"/>
        <w:rPr>
          <w:lang w:val="en-GB"/>
        </w:rPr>
      </w:pPr>
      <w:bookmarkStart w:id="75" w:name="ref-zhou2001"/>
      <w:bookmarkEnd w:id="74"/>
      <w:r w:rsidRPr="00E16048">
        <w:rPr>
          <w:lang w:val="en-GB"/>
        </w:rPr>
        <w:t>Zhou, J., &amp; George, J. M. (2001). WHEN JOB DISSAT</w:t>
      </w:r>
      <w:r w:rsidRPr="00E16048">
        <w:rPr>
          <w:lang w:val="en-GB"/>
        </w:rPr>
        <w:t xml:space="preserve">ISFACTION LEADS TO CREATIVITY: ENCOURAGING THE EXPRESSION OF VOICE. </w:t>
      </w:r>
      <w:r w:rsidRPr="00E16048">
        <w:rPr>
          <w:i/>
          <w:iCs/>
          <w:lang w:val="en-GB"/>
        </w:rPr>
        <w:t>Academy of Management Journal</w:t>
      </w:r>
      <w:r w:rsidRPr="00E16048">
        <w:rPr>
          <w:lang w:val="en-GB"/>
        </w:rPr>
        <w:t xml:space="preserve">, </w:t>
      </w:r>
      <w:r w:rsidRPr="00E16048">
        <w:rPr>
          <w:i/>
          <w:iCs/>
          <w:lang w:val="en-GB"/>
        </w:rPr>
        <w:t>44</w:t>
      </w:r>
      <w:r w:rsidRPr="00E16048">
        <w:rPr>
          <w:lang w:val="en-GB"/>
        </w:rPr>
        <w:t xml:space="preserve">(4), 682–696. </w:t>
      </w:r>
      <w:hyperlink r:id="rId37">
        <w:r w:rsidRPr="00E16048">
          <w:rPr>
            <w:rStyle w:val="Hyperlink"/>
            <w:lang w:val="en-GB"/>
          </w:rPr>
          <w:t>https://doi.org/10.2307/3069410</w:t>
        </w:r>
      </w:hyperlink>
      <w:bookmarkEnd w:id="38"/>
      <w:bookmarkEnd w:id="41"/>
      <w:bookmarkEnd w:id="75"/>
    </w:p>
    <w:sectPr w:rsidR="00CE0E3C" w:rsidRPr="00E160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72B5D" w14:textId="77777777" w:rsidR="002D55F2" w:rsidRDefault="002D55F2">
      <w:pPr>
        <w:spacing w:after="0"/>
      </w:pPr>
      <w:r>
        <w:separator/>
      </w:r>
    </w:p>
  </w:endnote>
  <w:endnote w:type="continuationSeparator" w:id="0">
    <w:p w14:paraId="645ABA60" w14:textId="77777777" w:rsidR="002D55F2" w:rsidRDefault="002D55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8351C" w14:textId="77777777" w:rsidR="002D55F2" w:rsidRDefault="002D55F2">
      <w:r>
        <w:separator/>
      </w:r>
    </w:p>
  </w:footnote>
  <w:footnote w:type="continuationSeparator" w:id="0">
    <w:p w14:paraId="629B2F47" w14:textId="77777777" w:rsidR="002D55F2" w:rsidRDefault="002D55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90602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574556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E0E3C"/>
    <w:rsid w:val="002D55F2"/>
    <w:rsid w:val="003745C7"/>
    <w:rsid w:val="00910C1B"/>
    <w:rsid w:val="00CE0E3C"/>
    <w:rsid w:val="00E1604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1FCCA4"/>
  <w15:docId w15:val="{511AC86B-931F-044F-AD72-4E11805B7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3745C7"/>
    <w:pPr>
      <w:spacing w:after="100"/>
    </w:pPr>
  </w:style>
  <w:style w:type="paragraph" w:styleId="TOC2">
    <w:name w:val="toc 2"/>
    <w:basedOn w:val="Normal"/>
    <w:next w:val="Normal"/>
    <w:autoRedefine/>
    <w:uiPriority w:val="39"/>
    <w:unhideWhenUsed/>
    <w:rsid w:val="003745C7"/>
    <w:pPr>
      <w:spacing w:after="100"/>
      <w:ind w:left="240"/>
    </w:pPr>
  </w:style>
  <w:style w:type="paragraph" w:styleId="TOC3">
    <w:name w:val="toc 3"/>
    <w:basedOn w:val="Normal"/>
    <w:next w:val="Normal"/>
    <w:autoRedefine/>
    <w:uiPriority w:val="39"/>
    <w:unhideWhenUsed/>
    <w:rsid w:val="003745C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307/2666999" TargetMode="External"/><Relationship Id="rId18" Type="http://schemas.openxmlformats.org/officeDocument/2006/relationships/hyperlink" Target="https://doi.org/10.1016/j.emj.2019.03.001" TargetMode="External"/><Relationship Id="rId26" Type="http://schemas.openxmlformats.org/officeDocument/2006/relationships/hyperlink" Target="https://doi.org/10.1007/s11365-018-0552-1" TargetMode="External"/><Relationship Id="rId39" Type="http://schemas.openxmlformats.org/officeDocument/2006/relationships/theme" Target="theme/theme1.xml"/><Relationship Id="rId21" Type="http://schemas.openxmlformats.org/officeDocument/2006/relationships/hyperlink" Target="https://doi.org/10.1016/S1048-9843(03)00050-X" TargetMode="External"/><Relationship Id="rId34" Type="http://schemas.openxmlformats.org/officeDocument/2006/relationships/hyperlink" Target="https://doi.org/10.1037/ocp0000107" TargetMode="External"/><Relationship Id="rId7" Type="http://schemas.openxmlformats.org/officeDocument/2006/relationships/image" Target="media/image1.png"/><Relationship Id="rId12" Type="http://schemas.openxmlformats.org/officeDocument/2006/relationships/hyperlink" Target="https://doi.org/10.1177/0018726719828448" TargetMode="External"/><Relationship Id="rId17" Type="http://schemas.openxmlformats.org/officeDocument/2006/relationships/hyperlink" Target="https://doi.org/10.1111/peps.12183" TargetMode="External"/><Relationship Id="rId25" Type="http://schemas.openxmlformats.org/officeDocument/2006/relationships/hyperlink" Target="https://doi.org/10.5465/AMBPP.2019.145" TargetMode="External"/><Relationship Id="rId33" Type="http://schemas.openxmlformats.org/officeDocument/2006/relationships/hyperlink" Target="https://doi.org/10.1016/j.jvb.2022.103691"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77/1042258720964181" TargetMode="External"/><Relationship Id="rId20" Type="http://schemas.openxmlformats.org/officeDocument/2006/relationships/hyperlink" Target="https://doi.org/10.1177/0734371X20917185" TargetMode="External"/><Relationship Id="rId29" Type="http://schemas.openxmlformats.org/officeDocument/2006/relationships/hyperlink" Target="https://doi.org/10.1016/j.hitech.2017.04.00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etap.12084" TargetMode="External"/><Relationship Id="rId24" Type="http://schemas.openxmlformats.org/officeDocument/2006/relationships/hyperlink" Target="https://doi.org/10.1111/j.1744-6570.2003.tb00244.x" TargetMode="External"/><Relationship Id="rId32" Type="http://schemas.openxmlformats.org/officeDocument/2006/relationships/hyperlink" Target="https://doi.org/10.1037/0021-9010.88.5.954" TargetMode="External"/><Relationship Id="rId37" Type="http://schemas.openxmlformats.org/officeDocument/2006/relationships/hyperlink" Target="https://doi.org/10.2307/3069410" TargetMode="External"/><Relationship Id="rId5" Type="http://schemas.openxmlformats.org/officeDocument/2006/relationships/footnotes" Target="footnotes.xml"/><Relationship Id="rId15" Type="http://schemas.openxmlformats.org/officeDocument/2006/relationships/hyperlink" Target="https://doi.org/10.5465/amr.1992.4279536" TargetMode="External"/><Relationship Id="rId23" Type="http://schemas.openxmlformats.org/officeDocument/2006/relationships/hyperlink" Target="https://doi.org/10.1111/j.1744-6570.2005.00672.x" TargetMode="External"/><Relationship Id="rId28" Type="http://schemas.openxmlformats.org/officeDocument/2006/relationships/hyperlink" Target="https://doi.org/10.1007/s11365-013-0258-3" TargetMode="External"/><Relationship Id="rId36" Type="http://schemas.openxmlformats.org/officeDocument/2006/relationships/hyperlink" Target="https://doi.org/10.1111/joop.12116" TargetMode="External"/><Relationship Id="rId10" Type="http://schemas.openxmlformats.org/officeDocument/2006/relationships/hyperlink" Target="https://doi.org/10.1287/mnsc.1060.0635" TargetMode="External"/><Relationship Id="rId19" Type="http://schemas.openxmlformats.org/officeDocument/2006/relationships/hyperlink" Target="https://doi.org/10.1007/s11846-020-00412-1" TargetMode="External"/><Relationship Id="rId31" Type="http://schemas.openxmlformats.org/officeDocument/2006/relationships/hyperlink" Target="https://doi.org/10.1111/j.1744-6570.1987.tb00609.x" TargetMode="External"/><Relationship Id="rId4" Type="http://schemas.openxmlformats.org/officeDocument/2006/relationships/webSettings" Target="webSettings.xml"/><Relationship Id="rId9" Type="http://schemas.openxmlformats.org/officeDocument/2006/relationships/hyperlink" Target="https://doi.org/10.1016/j.hrmr.2015.09.002" TargetMode="External"/><Relationship Id="rId14" Type="http://schemas.openxmlformats.org/officeDocument/2006/relationships/hyperlink" Target="https://doi.org/10.1146/annurev-orgpsych-031413-091305" TargetMode="External"/><Relationship Id="rId22" Type="http://schemas.openxmlformats.org/officeDocument/2006/relationships/hyperlink" Target="https://doi.org/10.1111/j.1744-6570.1996.tb01790.x" TargetMode="External"/><Relationship Id="rId27" Type="http://schemas.openxmlformats.org/officeDocument/2006/relationships/hyperlink" Target="https://doi.org/10.1016/j.hrmr.2017.01.001" TargetMode="External"/><Relationship Id="rId30" Type="http://schemas.openxmlformats.org/officeDocument/2006/relationships/hyperlink" Target="https://doi.org/10.1177/2041386614565145" TargetMode="External"/><Relationship Id="rId35" Type="http://schemas.openxmlformats.org/officeDocument/2006/relationships/hyperlink" Target="https://doi.org/10.1146/annurev-orgpsych-032117-104702"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8</Pages>
  <Words>7921</Words>
  <Characters>45153</Characters>
  <Application>Microsoft Office Word</Application>
  <DocSecurity>0</DocSecurity>
  <Lines>376</Lines>
  <Paragraphs>105</Paragraphs>
  <ScaleCrop>false</ScaleCrop>
  <Company/>
  <LinksUpToDate>false</LinksUpToDate>
  <CharactersWithSpaces>5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levels of intrapreneurial behaviour in a team due to an imperfect fit of autonomy.</dc:title>
  <dc:creator>Paul de Raaij</dc:creator>
  <cp:keywords/>
  <cp:lastModifiedBy>Paul de Raaij</cp:lastModifiedBy>
  <cp:revision>4</cp:revision>
  <dcterms:created xsi:type="dcterms:W3CDTF">2022-05-10T18:48:00Z</dcterms:created>
  <dcterms:modified xsi:type="dcterms:W3CDTF">2022-05-10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intrapreneurship-research.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lassoption">
    <vt:lpwstr>oneside</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compile-metadata/apa.cs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fontfamily">
    <vt:lpwstr>fourier</vt:lpwstr>
  </property>
  <property fmtid="{D5CDD505-2E9C-101B-9397-08002B2CF9AE}" pid="26" name="geometry">
    <vt:lpwstr>margin=3cm</vt:lpwstr>
  </property>
  <property fmtid="{D5CDD505-2E9C-101B-9397-08002B2CF9AE}" pid="27" name="lastDelim">
    <vt:lpwstr>, </vt:lpwstr>
  </property>
  <property fmtid="{D5CDD505-2E9C-101B-9397-08002B2CF9AE}" pid="28" name="link-citations">
    <vt:lpwstr>True</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reference-section-title">
    <vt:lpwstr>Bibliography</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subtitle">
    <vt:lpwstr>How does autonomy misfit, together with psychological safety in a team, contribute to intrapreneurial behaviour?</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ies>
</file>